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宋体" w:hAnsi="宋体" w:eastAsia="宋体"/>
          <w:b/>
          <w:bCs/>
          <w:sz w:val="32"/>
          <w:szCs w:val="36"/>
          <w:lang w:val="en-US" w:eastAsia="zh-CN"/>
        </w:rPr>
      </w:pPr>
      <w:r>
        <w:rPr>
          <w:rFonts w:hint="eastAsia" w:ascii="宋体" w:hAnsi="宋体" w:eastAsia="宋体"/>
          <w:b/>
          <w:bCs/>
          <w:sz w:val="32"/>
          <w:szCs w:val="36"/>
        </w:rPr>
        <w:t>全天候船载智能搜索系统</w:t>
      </w:r>
      <w:r>
        <w:rPr>
          <w:rFonts w:hint="eastAsia" w:ascii="宋体" w:hAnsi="宋体" w:eastAsia="宋体"/>
          <w:b/>
          <w:bCs/>
          <w:sz w:val="32"/>
          <w:szCs w:val="36"/>
          <w:lang w:val="en-US" w:eastAsia="zh-CN"/>
        </w:rPr>
        <w:t>比选要求</w:t>
      </w:r>
    </w:p>
    <w:p>
      <w:pPr>
        <w:jc w:val="center"/>
        <w:rPr>
          <w:rFonts w:hint="eastAsia" w:ascii="宋体" w:hAnsi="宋体" w:eastAsia="宋体"/>
          <w:b/>
          <w:bCs/>
          <w:sz w:val="32"/>
          <w:szCs w:val="36"/>
        </w:rPr>
      </w:pPr>
    </w:p>
    <w:p>
      <w:pPr>
        <w:rPr>
          <w:rFonts w:hint="eastAsia" w:ascii="宋体" w:hAnsi="宋体" w:eastAsia="宋体"/>
          <w:b/>
          <w:bCs/>
          <w:sz w:val="28"/>
          <w:szCs w:val="32"/>
        </w:rPr>
      </w:pPr>
      <w:r>
        <w:rPr>
          <w:rFonts w:hint="eastAsia" w:ascii="宋体" w:hAnsi="宋体" w:eastAsia="宋体"/>
          <w:b/>
          <w:bCs/>
          <w:sz w:val="28"/>
          <w:szCs w:val="32"/>
        </w:rPr>
        <w:t>一、合格的投标人必须具备以下资格条件：</w:t>
      </w:r>
    </w:p>
    <w:p>
      <w:pPr>
        <w:ind w:firstLine="560" w:firstLineChars="200"/>
        <w:rPr>
          <w:rFonts w:hint="eastAsia" w:ascii="宋体" w:hAnsi="宋体" w:eastAsia="宋体"/>
          <w:sz w:val="28"/>
          <w:szCs w:val="32"/>
        </w:rPr>
      </w:pPr>
      <w:r>
        <w:rPr>
          <w:rFonts w:hint="eastAsia" w:ascii="宋体" w:hAnsi="宋体" w:eastAsia="宋体"/>
          <w:sz w:val="28"/>
          <w:szCs w:val="32"/>
        </w:rPr>
        <w:t>1、符合《中华人民共和国政府采购法》第二十二条规定的供应商。</w:t>
      </w:r>
    </w:p>
    <w:p>
      <w:pPr>
        <w:ind w:firstLine="560" w:firstLineChars="200"/>
        <w:rPr>
          <w:rFonts w:hint="eastAsia" w:ascii="宋体" w:hAnsi="宋体" w:eastAsia="宋体"/>
          <w:sz w:val="28"/>
          <w:szCs w:val="32"/>
        </w:rPr>
      </w:pPr>
      <w:r>
        <w:rPr>
          <w:rFonts w:hint="eastAsia" w:ascii="宋体" w:hAnsi="宋体" w:eastAsia="宋体"/>
          <w:sz w:val="28"/>
          <w:szCs w:val="32"/>
        </w:rPr>
        <w:t>落实政府采购政策需满足的资格要求：（1）采购本国货物、工程和服务（2）强制采购节能产品（3）优先采购环境标志产品（4）政府采购促进中小企业发展管理办法（5）优先购买福利企业产品和服务（6）支持监狱企业发展（7）残疾人福利性单位。</w:t>
      </w:r>
    </w:p>
    <w:p>
      <w:pPr>
        <w:ind w:firstLine="560" w:firstLineChars="200"/>
        <w:rPr>
          <w:rFonts w:hint="eastAsia" w:ascii="宋体" w:hAnsi="宋体" w:eastAsia="宋体"/>
          <w:sz w:val="28"/>
          <w:szCs w:val="32"/>
        </w:rPr>
      </w:pPr>
      <w:r>
        <w:rPr>
          <w:rFonts w:hint="eastAsia" w:ascii="宋体" w:hAnsi="宋体" w:eastAsia="宋体"/>
          <w:sz w:val="28"/>
          <w:szCs w:val="32"/>
        </w:rPr>
        <w:t xml:space="preserve">本项目的特定资格要求： </w:t>
      </w:r>
    </w:p>
    <w:p>
      <w:pPr>
        <w:ind w:firstLine="560" w:firstLineChars="200"/>
        <w:rPr>
          <w:rFonts w:hint="eastAsia" w:ascii="宋体" w:hAnsi="宋体" w:eastAsia="宋体"/>
          <w:sz w:val="28"/>
          <w:szCs w:val="32"/>
        </w:rPr>
      </w:pPr>
      <w:r>
        <w:rPr>
          <w:rFonts w:hint="eastAsia" w:ascii="宋体" w:hAnsi="宋体" w:eastAsia="宋体"/>
          <w:sz w:val="28"/>
          <w:szCs w:val="32"/>
        </w:rPr>
        <w:t>1) 供应商须为法人、其他组织或者自然人，法人的分公司或者分支机构须取得总公司授权；</w:t>
      </w:r>
    </w:p>
    <w:p>
      <w:pPr>
        <w:ind w:firstLine="560" w:firstLineChars="200"/>
        <w:rPr>
          <w:rFonts w:hint="eastAsia" w:ascii="宋体" w:hAnsi="宋体" w:eastAsia="宋体"/>
          <w:sz w:val="28"/>
          <w:szCs w:val="32"/>
        </w:rPr>
      </w:pPr>
      <w:r>
        <w:rPr>
          <w:rFonts w:hint="eastAsia" w:ascii="宋体" w:hAnsi="宋体" w:eastAsia="宋体"/>
          <w:sz w:val="28"/>
          <w:szCs w:val="32"/>
        </w:rPr>
        <w:t>2）近三年（以投标截止日为期）未被“信用中国”（www.creditchina.gov.cn）、中国政府采购网（www.ccgp.gov.cn）列入失信被执行人、重大税收违法案件当事人名单、政府采购严重违法失信行为记录名单；</w:t>
      </w:r>
    </w:p>
    <w:p>
      <w:pPr>
        <w:ind w:firstLine="560" w:firstLineChars="200"/>
        <w:rPr>
          <w:rFonts w:hint="eastAsia" w:ascii="宋体" w:hAnsi="宋体" w:eastAsia="宋体"/>
          <w:sz w:val="28"/>
          <w:szCs w:val="32"/>
        </w:rPr>
      </w:pPr>
      <w:r>
        <w:rPr>
          <w:rFonts w:hint="eastAsia" w:ascii="宋体" w:hAnsi="宋体" w:eastAsia="宋体"/>
          <w:sz w:val="28"/>
          <w:szCs w:val="32"/>
        </w:rPr>
        <w:t>4）本项目仅专门面向中小企业采购；</w:t>
      </w:r>
    </w:p>
    <w:p>
      <w:pPr>
        <w:rPr>
          <w:rFonts w:hint="eastAsia" w:ascii="宋体" w:hAnsi="宋体" w:eastAsia="宋体"/>
          <w:b/>
          <w:bCs/>
          <w:sz w:val="28"/>
          <w:szCs w:val="32"/>
        </w:rPr>
      </w:pPr>
    </w:p>
    <w:p>
      <w:pPr>
        <w:rPr>
          <w:rFonts w:ascii="宋体" w:hAnsi="宋体" w:eastAsia="宋体"/>
          <w:b/>
          <w:bCs/>
          <w:sz w:val="28"/>
          <w:szCs w:val="32"/>
        </w:rPr>
      </w:pPr>
      <w:r>
        <w:rPr>
          <w:rFonts w:hint="eastAsia" w:ascii="宋体" w:hAnsi="宋体" w:eastAsia="宋体"/>
          <w:b/>
          <w:bCs/>
          <w:sz w:val="28"/>
          <w:szCs w:val="32"/>
          <w:lang w:val="en-US" w:eastAsia="zh-CN"/>
        </w:rPr>
        <w:t>二</w:t>
      </w:r>
      <w:r>
        <w:rPr>
          <w:rFonts w:hint="eastAsia" w:ascii="宋体" w:hAnsi="宋体" w:eastAsia="宋体"/>
          <w:b/>
          <w:bCs/>
          <w:sz w:val="28"/>
          <w:szCs w:val="32"/>
        </w:rPr>
        <w:t>、项目概况</w:t>
      </w:r>
    </w:p>
    <w:p>
      <w:pPr>
        <w:ind w:firstLine="560" w:firstLineChars="200"/>
        <w:rPr>
          <w:rFonts w:ascii="宋体" w:hAnsi="宋体" w:eastAsia="宋体"/>
          <w:sz w:val="28"/>
          <w:szCs w:val="32"/>
        </w:rPr>
      </w:pPr>
      <w:r>
        <w:rPr>
          <w:rFonts w:hint="eastAsia" w:ascii="宋体" w:hAnsi="宋体" w:eastAsia="宋体"/>
          <w:sz w:val="28"/>
          <w:szCs w:val="32"/>
        </w:rPr>
        <w:t>在交通强国等国家重大战略背景下，提高海上动态感知水平，构建海上全要素、全领域的新型监管能力，是构建新发展格局的内在要求，是建设交通强国的坚强保障。通过购置设备，以期提升海上搜救目标发现与救援能力，为进一步完善海面目标动态感知及智能搜索、分析、决策、指挥和保障能力提供支撑。</w:t>
      </w:r>
    </w:p>
    <w:p>
      <w:pPr>
        <w:rPr>
          <w:rFonts w:hint="eastAsia" w:ascii="宋体" w:hAnsi="宋体" w:eastAsia="宋体"/>
          <w:b/>
          <w:bCs/>
          <w:sz w:val="28"/>
          <w:szCs w:val="32"/>
          <w:lang w:val="en-US" w:eastAsia="zh-CN"/>
        </w:rPr>
      </w:pPr>
    </w:p>
    <w:p>
      <w:pPr>
        <w:rPr>
          <w:rFonts w:ascii="宋体" w:hAnsi="宋体" w:eastAsia="宋体"/>
          <w:b/>
          <w:bCs/>
          <w:sz w:val="28"/>
          <w:szCs w:val="32"/>
        </w:rPr>
      </w:pPr>
      <w:r>
        <w:rPr>
          <w:rFonts w:hint="eastAsia" w:ascii="宋体" w:hAnsi="宋体" w:eastAsia="宋体"/>
          <w:b/>
          <w:bCs/>
          <w:sz w:val="28"/>
          <w:szCs w:val="32"/>
          <w:lang w:val="en-US" w:eastAsia="zh-CN"/>
        </w:rPr>
        <w:t>三</w:t>
      </w:r>
      <w:r>
        <w:rPr>
          <w:rFonts w:hint="eastAsia" w:ascii="宋体" w:hAnsi="宋体" w:eastAsia="宋体"/>
          <w:b/>
          <w:bCs/>
          <w:sz w:val="28"/>
          <w:szCs w:val="32"/>
        </w:rPr>
        <w:t>、技术指标</w:t>
      </w:r>
    </w:p>
    <w:p>
      <w:pPr>
        <w:ind w:firstLine="560" w:firstLineChars="200"/>
        <w:rPr>
          <w:rFonts w:ascii="宋体" w:hAnsi="宋体" w:eastAsia="宋体"/>
          <w:sz w:val="28"/>
          <w:szCs w:val="32"/>
        </w:rPr>
      </w:pPr>
      <w:r>
        <w:rPr>
          <w:rFonts w:hint="eastAsia" w:ascii="宋体" w:hAnsi="宋体" w:eastAsia="宋体"/>
          <w:sz w:val="28"/>
          <w:szCs w:val="32"/>
        </w:rPr>
        <w:t>该系统主要用于包括夜晚在内的全天候海上目标搜索，系统主要包括以下部件</w:t>
      </w:r>
      <w:bookmarkStart w:id="0" w:name="CopyVariablesBookmark"/>
      <w:bookmarkEnd w:id="0"/>
      <w:r>
        <w:rPr>
          <w:rFonts w:hint="eastAsia" w:ascii="宋体" w:hAnsi="宋体" w:eastAsia="宋体"/>
          <w:sz w:val="28"/>
          <w:szCs w:val="32"/>
        </w:rPr>
        <w:t>：</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w:t>
      </w:r>
      <w:r>
        <w:rPr>
          <w:rFonts w:hint="eastAsia" w:ascii="宋体" w:hAnsi="宋体" w:eastAsia="宋体"/>
          <w:sz w:val="28"/>
          <w:szCs w:val="32"/>
        </w:rPr>
        <w:t>多光谱光学变焦</w:t>
      </w:r>
      <w:r>
        <w:rPr>
          <w:rFonts w:ascii="宋体" w:hAnsi="宋体" w:eastAsia="宋体"/>
          <w:sz w:val="28"/>
          <w:szCs w:val="32"/>
        </w:rPr>
        <w:t>360°视景摄像头，1个；</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2.</w:t>
      </w:r>
      <w:r>
        <w:rPr>
          <w:rFonts w:hint="eastAsia" w:ascii="宋体" w:hAnsi="宋体" w:eastAsia="宋体"/>
          <w:sz w:val="28"/>
          <w:szCs w:val="32"/>
        </w:rPr>
        <w:t>船载陀螺仪自稳云台，</w:t>
      </w:r>
      <w:r>
        <w:rPr>
          <w:rFonts w:ascii="宋体" w:hAnsi="宋体" w:eastAsia="宋体"/>
          <w:sz w:val="28"/>
          <w:szCs w:val="32"/>
        </w:rPr>
        <w:t>1套；</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3.</w:t>
      </w:r>
      <w:r>
        <w:rPr>
          <w:rFonts w:hint="eastAsia" w:ascii="宋体" w:hAnsi="宋体" w:eastAsia="宋体"/>
          <w:sz w:val="28"/>
          <w:szCs w:val="32"/>
        </w:rPr>
        <w:t>主动探测目标驱动控制系统，</w:t>
      </w:r>
      <w:r>
        <w:rPr>
          <w:rFonts w:ascii="宋体" w:hAnsi="宋体" w:eastAsia="宋体"/>
          <w:sz w:val="28"/>
          <w:szCs w:val="32"/>
        </w:rPr>
        <w:t>1套；</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4.</w:t>
      </w:r>
      <w:r>
        <w:rPr>
          <w:rFonts w:hint="eastAsia" w:ascii="宋体" w:hAnsi="宋体" w:eastAsia="宋体"/>
          <w:sz w:val="28"/>
          <w:szCs w:val="32"/>
        </w:rPr>
        <w:t>相关支持设备，</w:t>
      </w:r>
      <w:r>
        <w:rPr>
          <w:rFonts w:ascii="宋体" w:hAnsi="宋体" w:eastAsia="宋体"/>
          <w:sz w:val="28"/>
          <w:szCs w:val="32"/>
        </w:rPr>
        <w:t>1套。</w:t>
      </w:r>
    </w:p>
    <w:p>
      <w:pPr>
        <w:ind w:firstLine="560" w:firstLineChars="200"/>
        <w:rPr>
          <w:rFonts w:ascii="宋体" w:hAnsi="宋体" w:eastAsia="宋体"/>
          <w:sz w:val="28"/>
          <w:szCs w:val="32"/>
        </w:rPr>
      </w:pPr>
      <w:r>
        <w:rPr>
          <w:rFonts w:hint="eastAsia" w:ascii="宋体" w:hAnsi="宋体" w:eastAsia="宋体"/>
          <w:sz w:val="28"/>
          <w:szCs w:val="32"/>
        </w:rPr>
        <w:t>由上述设备和平台等集成开发的整套全天候船载智能搜索系统应具备以下主要技术指标：</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w:t>
      </w:r>
      <w:r>
        <w:rPr>
          <w:rFonts w:hint="eastAsia" w:ascii="宋体" w:hAnsi="宋体" w:eastAsia="宋体"/>
          <w:sz w:val="28"/>
          <w:szCs w:val="32"/>
        </w:rPr>
        <w:t>方位监视范围：</w:t>
      </w:r>
      <w:r>
        <w:rPr>
          <w:rFonts w:ascii="宋体" w:hAnsi="宋体" w:eastAsia="宋体"/>
          <w:sz w:val="28"/>
          <w:szCs w:val="32"/>
        </w:rPr>
        <w:t>360°连续</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2.</w:t>
      </w:r>
      <w:r>
        <w:rPr>
          <w:rFonts w:hint="eastAsia" w:ascii="宋体" w:hAnsi="宋体" w:eastAsia="宋体"/>
          <w:sz w:val="28"/>
          <w:szCs w:val="32"/>
        </w:rPr>
        <w:t>俯仰监视范围：±</w:t>
      </w:r>
      <w:r>
        <w:rPr>
          <w:rFonts w:ascii="宋体" w:hAnsi="宋体" w:eastAsia="宋体"/>
          <w:sz w:val="28"/>
          <w:szCs w:val="32"/>
        </w:rPr>
        <w:t>45°（可调节）</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3.</w:t>
      </w:r>
      <w:r>
        <w:rPr>
          <w:rFonts w:hint="eastAsia" w:ascii="宋体" w:hAnsi="宋体" w:eastAsia="宋体"/>
          <w:sz w:val="28"/>
          <w:szCs w:val="32"/>
        </w:rPr>
        <w:t>转动速度：</w:t>
      </w:r>
      <w:r>
        <w:rPr>
          <w:rFonts w:ascii="宋体" w:hAnsi="宋体" w:eastAsia="宋体"/>
          <w:sz w:val="28"/>
          <w:szCs w:val="32"/>
        </w:rPr>
        <w:t>0.05~30°/S 平滑调节</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4.</w:t>
      </w:r>
      <w:r>
        <w:rPr>
          <w:rFonts w:hint="eastAsia" w:ascii="宋体" w:hAnsi="宋体" w:eastAsia="宋体"/>
          <w:sz w:val="28"/>
          <w:szCs w:val="32"/>
        </w:rPr>
        <w:t>工作温度：</w:t>
      </w:r>
      <w:r>
        <w:rPr>
          <w:rFonts w:ascii="宋体" w:hAnsi="宋体" w:eastAsia="宋体"/>
          <w:sz w:val="28"/>
          <w:szCs w:val="32"/>
        </w:rPr>
        <w:t>-35℃～+65℃；</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5.</w:t>
      </w:r>
      <w:r>
        <w:rPr>
          <w:rFonts w:hint="eastAsia" w:ascii="宋体" w:hAnsi="宋体" w:eastAsia="宋体"/>
          <w:sz w:val="28"/>
          <w:szCs w:val="32"/>
        </w:rPr>
        <w:t>防护等级：</w:t>
      </w:r>
      <w:r>
        <w:rPr>
          <w:rFonts w:ascii="宋体" w:hAnsi="宋体" w:eastAsia="宋体"/>
          <w:sz w:val="28"/>
          <w:szCs w:val="32"/>
        </w:rPr>
        <w:t>IP66 全密封设计，防水、防尘，坚固耐用</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6.</w:t>
      </w:r>
      <w:r>
        <w:rPr>
          <w:rFonts w:ascii="宋体" w:hAnsi="宋体" w:eastAsia="宋体"/>
          <w:sz w:val="28"/>
          <w:szCs w:val="32"/>
        </w:rPr>
        <w:t xml:space="preserve">CMOS 尺寸：1/2 寸 </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7.</w:t>
      </w:r>
      <w:r>
        <w:rPr>
          <w:rFonts w:hint="eastAsia" w:ascii="宋体" w:hAnsi="宋体" w:eastAsia="宋体"/>
          <w:sz w:val="28"/>
          <w:szCs w:val="32"/>
        </w:rPr>
        <w:t>光学镜头：</w:t>
      </w:r>
      <w:r>
        <w:rPr>
          <w:rFonts w:ascii="宋体" w:hAnsi="宋体" w:eastAsia="宋体"/>
          <w:sz w:val="28"/>
          <w:szCs w:val="32"/>
        </w:rPr>
        <w:t xml:space="preserve">12.5-775mm </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8.</w:t>
      </w:r>
      <w:r>
        <w:rPr>
          <w:rFonts w:hint="eastAsia" w:ascii="宋体" w:hAnsi="宋体" w:eastAsia="宋体"/>
          <w:sz w:val="28"/>
          <w:szCs w:val="32"/>
        </w:rPr>
        <w:t>光学放大倍数：≥</w:t>
      </w:r>
      <w:r>
        <w:rPr>
          <w:rFonts w:ascii="宋体" w:hAnsi="宋体" w:eastAsia="宋体"/>
          <w:sz w:val="28"/>
          <w:szCs w:val="32"/>
        </w:rPr>
        <w:t xml:space="preserve">62 倍 </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9.</w:t>
      </w:r>
      <w:r>
        <w:rPr>
          <w:rFonts w:hint="eastAsia" w:ascii="宋体" w:hAnsi="宋体" w:eastAsia="宋体"/>
          <w:sz w:val="28"/>
          <w:szCs w:val="32"/>
        </w:rPr>
        <w:t>视场角：</w:t>
      </w:r>
      <w:r>
        <w:rPr>
          <w:rFonts w:ascii="宋体" w:hAnsi="宋体" w:eastAsia="宋体"/>
          <w:sz w:val="28"/>
          <w:szCs w:val="32"/>
        </w:rPr>
        <w:t>59～0.8°</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0.</w:t>
      </w:r>
      <w:r>
        <w:rPr>
          <w:rFonts w:hint="eastAsia" w:ascii="宋体" w:hAnsi="宋体" w:eastAsia="宋体"/>
          <w:sz w:val="28"/>
          <w:szCs w:val="32"/>
        </w:rPr>
        <w:t>像素：≥</w:t>
      </w:r>
      <w:r>
        <w:rPr>
          <w:rFonts w:ascii="宋体" w:hAnsi="宋体" w:eastAsia="宋体"/>
          <w:sz w:val="28"/>
          <w:szCs w:val="32"/>
        </w:rPr>
        <w:t>200万高清</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1.</w:t>
      </w:r>
      <w:r>
        <w:rPr>
          <w:rFonts w:hint="eastAsia" w:ascii="宋体" w:hAnsi="宋体" w:eastAsia="宋体"/>
          <w:sz w:val="28"/>
          <w:szCs w:val="32"/>
        </w:rPr>
        <w:t>热灵敏度：≤</w:t>
      </w:r>
      <w:r>
        <w:rPr>
          <w:rFonts w:ascii="宋体" w:hAnsi="宋体" w:eastAsia="宋体"/>
          <w:sz w:val="28"/>
          <w:szCs w:val="32"/>
        </w:rPr>
        <w:t>50mk（25 ℃时）</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2.</w:t>
      </w:r>
      <w:r>
        <w:rPr>
          <w:rFonts w:hint="eastAsia" w:ascii="宋体" w:hAnsi="宋体" w:eastAsia="宋体"/>
          <w:sz w:val="28"/>
          <w:szCs w:val="32"/>
        </w:rPr>
        <w:t>红外像素：≥</w:t>
      </w:r>
      <w:r>
        <w:rPr>
          <w:rFonts w:ascii="宋体" w:hAnsi="宋体" w:eastAsia="宋体"/>
          <w:sz w:val="28"/>
          <w:szCs w:val="32"/>
        </w:rPr>
        <w:t>640×512</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3.</w:t>
      </w:r>
      <w:r>
        <w:rPr>
          <w:rFonts w:hint="eastAsia" w:ascii="宋体" w:hAnsi="宋体" w:eastAsia="宋体"/>
          <w:sz w:val="28"/>
          <w:szCs w:val="32"/>
        </w:rPr>
        <w:t>红外波长范围：</w:t>
      </w:r>
      <w:r>
        <w:rPr>
          <w:rFonts w:ascii="宋体" w:hAnsi="宋体" w:eastAsia="宋体"/>
          <w:sz w:val="28"/>
          <w:szCs w:val="32"/>
        </w:rPr>
        <w:t>7.5-13μm</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4.</w:t>
      </w:r>
      <w:r>
        <w:rPr>
          <w:rFonts w:hint="eastAsia" w:ascii="宋体" w:hAnsi="宋体" w:eastAsia="宋体"/>
          <w:sz w:val="28"/>
          <w:szCs w:val="32"/>
        </w:rPr>
        <w:t>红外镜头：</w:t>
      </w:r>
      <w:r>
        <w:rPr>
          <w:rFonts w:ascii="宋体" w:hAnsi="宋体" w:eastAsia="宋体"/>
          <w:sz w:val="28"/>
          <w:szCs w:val="32"/>
        </w:rPr>
        <w:t>30-150mm</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5.</w:t>
      </w:r>
      <w:r>
        <w:rPr>
          <w:rFonts w:hint="eastAsia" w:ascii="宋体" w:hAnsi="宋体" w:eastAsia="宋体"/>
          <w:sz w:val="28"/>
          <w:szCs w:val="32"/>
        </w:rPr>
        <w:t>红外光学倍率：≥</w:t>
      </w:r>
      <w:r>
        <w:rPr>
          <w:rFonts w:ascii="宋体" w:hAnsi="宋体" w:eastAsia="宋体"/>
          <w:sz w:val="28"/>
          <w:szCs w:val="32"/>
        </w:rPr>
        <w:t>5倍</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6.</w:t>
      </w:r>
      <w:r>
        <w:rPr>
          <w:rFonts w:hint="eastAsia" w:ascii="宋体" w:hAnsi="宋体" w:eastAsia="宋体"/>
          <w:sz w:val="28"/>
          <w:szCs w:val="32"/>
        </w:rPr>
        <w:t>红外视场角：</w:t>
      </w:r>
      <w:r>
        <w:rPr>
          <w:rFonts w:ascii="宋体" w:hAnsi="宋体" w:eastAsia="宋体"/>
          <w:sz w:val="28"/>
          <w:szCs w:val="32"/>
        </w:rPr>
        <w:t>20.4～4.1°</w:t>
      </w:r>
    </w:p>
    <w:p>
      <w:pPr>
        <w:rPr>
          <w:rFonts w:hint="eastAsia" w:ascii="宋体" w:hAnsi="宋体" w:eastAsia="宋体"/>
          <w:b/>
          <w:bCs/>
          <w:sz w:val="28"/>
          <w:szCs w:val="32"/>
        </w:rPr>
      </w:pPr>
    </w:p>
    <w:p>
      <w:pPr>
        <w:rPr>
          <w:rFonts w:ascii="宋体" w:hAnsi="宋体" w:eastAsia="宋体"/>
          <w:b/>
          <w:bCs/>
          <w:sz w:val="28"/>
          <w:szCs w:val="32"/>
        </w:rPr>
      </w:pPr>
      <w:r>
        <w:rPr>
          <w:rFonts w:hint="eastAsia" w:ascii="宋体" w:hAnsi="宋体" w:eastAsia="宋体"/>
          <w:b/>
          <w:bCs/>
          <w:sz w:val="28"/>
          <w:szCs w:val="32"/>
          <w:lang w:val="en-US" w:eastAsia="zh-CN"/>
        </w:rPr>
        <w:t>四</w:t>
      </w:r>
      <w:r>
        <w:rPr>
          <w:rFonts w:hint="eastAsia" w:ascii="宋体" w:hAnsi="宋体" w:eastAsia="宋体"/>
          <w:b/>
          <w:bCs/>
          <w:sz w:val="28"/>
          <w:szCs w:val="32"/>
        </w:rPr>
        <w:t>、采购要求</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1.</w:t>
      </w:r>
      <w:r>
        <w:rPr>
          <w:rFonts w:hint="eastAsia" w:ascii="宋体" w:hAnsi="宋体" w:eastAsia="宋体"/>
          <w:sz w:val="28"/>
          <w:szCs w:val="32"/>
        </w:rPr>
        <w:t>总报价不得高于</w:t>
      </w:r>
      <w:r>
        <w:rPr>
          <w:rFonts w:ascii="宋体" w:hAnsi="宋体" w:eastAsia="宋体"/>
          <w:sz w:val="28"/>
          <w:szCs w:val="32"/>
        </w:rPr>
        <w:t>35</w:t>
      </w:r>
      <w:r>
        <w:rPr>
          <w:rFonts w:hint="eastAsia" w:ascii="宋体" w:hAnsi="宋体" w:eastAsia="宋体"/>
          <w:sz w:val="28"/>
          <w:szCs w:val="32"/>
        </w:rPr>
        <w:t>万元人民币；</w:t>
      </w:r>
    </w:p>
    <w:p>
      <w:pPr>
        <w:pStyle w:val="8"/>
        <w:numPr>
          <w:ilvl w:val="0"/>
          <w:numId w:val="0"/>
        </w:numPr>
        <w:ind w:left="980" w:leftChars="0" w:hanging="420" w:firstLineChars="0"/>
        <w:rPr>
          <w:rFonts w:ascii="宋体" w:hAnsi="宋体" w:eastAsia="宋体"/>
          <w:sz w:val="28"/>
          <w:szCs w:val="32"/>
        </w:rPr>
      </w:pPr>
      <w:r>
        <w:rPr>
          <w:rFonts w:hint="default" w:ascii="宋体" w:hAnsi="宋体" w:eastAsia="宋体" w:cstheme="minorBidi"/>
          <w:kern w:val="2"/>
          <w:sz w:val="28"/>
          <w:szCs w:val="32"/>
          <w:lang w:val="en-US" w:eastAsia="zh-CN" w:bidi="ar-SA"/>
        </w:rPr>
        <w:t>2.</w:t>
      </w:r>
      <w:r>
        <w:rPr>
          <w:rFonts w:hint="eastAsia" w:ascii="宋体" w:hAnsi="宋体" w:eastAsia="宋体"/>
          <w:sz w:val="28"/>
          <w:szCs w:val="32"/>
        </w:rPr>
        <w:t>供货时间</w:t>
      </w:r>
      <w:r>
        <w:rPr>
          <w:rFonts w:hint="eastAsia" w:ascii="宋体" w:hAnsi="宋体" w:eastAsia="宋体"/>
          <w:sz w:val="28"/>
          <w:szCs w:val="32"/>
          <w:lang w:eastAsia="zh-CN"/>
        </w:rPr>
        <w:t>：</w:t>
      </w:r>
      <w:r>
        <w:rPr>
          <w:rFonts w:hint="eastAsia" w:ascii="宋体" w:hAnsi="宋体" w:eastAsia="宋体"/>
          <w:sz w:val="28"/>
          <w:szCs w:val="32"/>
        </w:rPr>
        <w:t>合同签订后</w:t>
      </w:r>
      <w:r>
        <w:rPr>
          <w:rFonts w:ascii="宋体" w:hAnsi="宋体" w:eastAsia="宋体"/>
          <w:sz w:val="28"/>
          <w:szCs w:val="32"/>
        </w:rPr>
        <w:t>7</w:t>
      </w:r>
      <w:r>
        <w:rPr>
          <w:rFonts w:hint="eastAsia" w:ascii="宋体" w:hAnsi="宋体" w:eastAsia="宋体"/>
          <w:sz w:val="28"/>
          <w:szCs w:val="32"/>
        </w:rPr>
        <w:t>天</w:t>
      </w:r>
      <w:r>
        <w:rPr>
          <w:rFonts w:hint="eastAsia" w:ascii="宋体" w:hAnsi="宋体" w:eastAsia="宋体"/>
          <w:sz w:val="28"/>
          <w:szCs w:val="32"/>
          <w:lang w:val="en-US" w:eastAsia="zh-CN"/>
        </w:rPr>
        <w:t>内</w:t>
      </w:r>
      <w:r>
        <w:rPr>
          <w:rFonts w:hint="eastAsia" w:ascii="宋体" w:hAnsi="宋体" w:eastAsia="宋体"/>
          <w:sz w:val="28"/>
          <w:szCs w:val="32"/>
        </w:rPr>
        <w:t>；</w:t>
      </w:r>
    </w:p>
    <w:p>
      <w:pPr>
        <w:pStyle w:val="8"/>
        <w:numPr>
          <w:ilvl w:val="0"/>
          <w:numId w:val="0"/>
        </w:numPr>
        <w:ind w:left="980" w:leftChars="0" w:hanging="420" w:firstLineChars="0"/>
        <w:rPr>
          <w:rFonts w:hint="eastAsia" w:ascii="宋体" w:hAnsi="宋体" w:eastAsia="宋体"/>
          <w:sz w:val="28"/>
          <w:szCs w:val="32"/>
        </w:rPr>
      </w:pPr>
      <w:r>
        <w:rPr>
          <w:rFonts w:hint="default" w:ascii="宋体" w:hAnsi="宋体" w:eastAsia="宋体" w:cstheme="minorBidi"/>
          <w:kern w:val="2"/>
          <w:sz w:val="28"/>
          <w:szCs w:val="32"/>
          <w:lang w:val="en-US" w:eastAsia="zh-CN" w:bidi="ar-SA"/>
        </w:rPr>
        <w:t>3.</w:t>
      </w:r>
      <w:r>
        <w:rPr>
          <w:rFonts w:hint="eastAsia" w:ascii="宋体" w:hAnsi="宋体" w:eastAsia="宋体"/>
          <w:sz w:val="28"/>
          <w:szCs w:val="32"/>
        </w:rPr>
        <w:t>付款方式</w:t>
      </w:r>
      <w:r>
        <w:rPr>
          <w:rFonts w:hint="eastAsia" w:ascii="宋体" w:hAnsi="宋体" w:eastAsia="宋体"/>
          <w:sz w:val="28"/>
          <w:szCs w:val="32"/>
          <w:lang w:eastAsia="zh-CN"/>
        </w:rPr>
        <w:t>：</w:t>
      </w:r>
      <w:r>
        <w:rPr>
          <w:rFonts w:hint="default" w:ascii="宋体" w:hAnsi="宋体" w:eastAsia="宋体"/>
          <w:sz w:val="28"/>
          <w:szCs w:val="32"/>
        </w:rPr>
        <w:t>货到</w:t>
      </w:r>
      <w:r>
        <w:rPr>
          <w:rFonts w:hint="eastAsia" w:ascii="宋体" w:hAnsi="宋体" w:eastAsia="宋体"/>
          <w:sz w:val="28"/>
          <w:szCs w:val="32"/>
          <w:lang w:val="en-US" w:eastAsia="zh-CN"/>
        </w:rPr>
        <w:t>安装调试后</w:t>
      </w:r>
      <w:r>
        <w:rPr>
          <w:rFonts w:hint="default" w:ascii="宋体" w:hAnsi="宋体" w:eastAsia="宋体"/>
          <w:sz w:val="28"/>
          <w:szCs w:val="32"/>
        </w:rPr>
        <w:t>经甲方验收合格后30日内，甲方应向乙方一次性支付全部合同款项。合同内全部款项均以“银行转账”方式予以支付。</w:t>
      </w:r>
    </w:p>
    <w:p>
      <w:pPr>
        <w:pStyle w:val="8"/>
        <w:numPr>
          <w:ilvl w:val="0"/>
          <w:numId w:val="0"/>
        </w:numPr>
        <w:ind w:left="980" w:leftChars="0" w:hanging="420" w:firstLineChars="0"/>
        <w:rPr>
          <w:rFonts w:hint="eastAsia" w:ascii="宋体" w:hAnsi="宋体" w:eastAsia="宋体"/>
          <w:sz w:val="28"/>
          <w:szCs w:val="32"/>
        </w:rPr>
      </w:pPr>
      <w:r>
        <w:rPr>
          <w:rFonts w:hint="default" w:ascii="宋体" w:hAnsi="宋体" w:eastAsia="宋体" w:cstheme="minorBidi"/>
          <w:kern w:val="2"/>
          <w:sz w:val="28"/>
          <w:szCs w:val="32"/>
          <w:lang w:val="en-US" w:eastAsia="zh-CN" w:bidi="ar-SA"/>
        </w:rPr>
        <w:t>4.</w:t>
      </w:r>
      <w:r>
        <w:rPr>
          <w:rFonts w:hint="eastAsia" w:ascii="宋体" w:hAnsi="宋体" w:eastAsia="宋体" w:cstheme="minorBidi"/>
          <w:kern w:val="2"/>
          <w:sz w:val="28"/>
          <w:szCs w:val="32"/>
          <w:lang w:val="en-US" w:eastAsia="zh-CN" w:bidi="ar-SA"/>
        </w:rPr>
        <w:t>中标单</w:t>
      </w:r>
      <w:bookmarkStart w:id="1" w:name="_GoBack"/>
      <w:bookmarkEnd w:id="1"/>
      <w:r>
        <w:rPr>
          <w:rFonts w:hint="eastAsia" w:ascii="宋体" w:hAnsi="宋体" w:eastAsia="宋体" w:cstheme="minorBidi"/>
          <w:kern w:val="2"/>
          <w:sz w:val="28"/>
          <w:szCs w:val="32"/>
          <w:lang w:val="en-US" w:eastAsia="zh-CN" w:bidi="ar-SA"/>
        </w:rPr>
        <w:t>位须提供</w:t>
      </w:r>
      <w:r>
        <w:rPr>
          <w:rFonts w:hint="eastAsia" w:ascii="宋体" w:hAnsi="宋体" w:eastAsia="宋体"/>
          <w:sz w:val="28"/>
          <w:szCs w:val="32"/>
          <w:lang w:val="en-US" w:eastAsia="zh-CN"/>
        </w:rPr>
        <w:t>不少于1年的</w:t>
      </w:r>
      <w:r>
        <w:rPr>
          <w:rFonts w:hint="eastAsia" w:ascii="宋体" w:hAnsi="宋体" w:eastAsia="宋体"/>
          <w:sz w:val="28"/>
          <w:szCs w:val="32"/>
        </w:rPr>
        <w:t>免费</w:t>
      </w:r>
      <w:r>
        <w:rPr>
          <w:rFonts w:hint="eastAsia" w:ascii="宋体" w:hAnsi="宋体" w:eastAsia="宋体"/>
          <w:sz w:val="28"/>
          <w:szCs w:val="32"/>
          <w:lang w:val="en-US" w:eastAsia="zh-CN"/>
        </w:rPr>
        <w:t>维护质保服务，自</w:t>
      </w:r>
      <w:r>
        <w:rPr>
          <w:rFonts w:hint="eastAsia" w:ascii="宋体" w:hAnsi="宋体" w:eastAsia="宋体"/>
          <w:sz w:val="28"/>
          <w:szCs w:val="32"/>
        </w:rPr>
        <w:t>验收</w:t>
      </w:r>
      <w:r>
        <w:rPr>
          <w:rFonts w:hint="eastAsia" w:ascii="宋体" w:hAnsi="宋体" w:eastAsia="宋体"/>
          <w:sz w:val="28"/>
          <w:szCs w:val="32"/>
          <w:lang w:val="en-US" w:eastAsia="zh-CN"/>
        </w:rPr>
        <w:t>合格之日起计算</w:t>
      </w:r>
      <w:r>
        <w:rPr>
          <w:rFonts w:hint="eastAsia" w:ascii="宋体" w:hAnsi="宋体" w:eastAsia="宋体"/>
          <w:sz w:val="28"/>
          <w:szCs w:val="32"/>
        </w:rPr>
        <w:t>。</w:t>
      </w:r>
    </w:p>
    <w:p>
      <w:pPr>
        <w:rPr>
          <w:rFonts w:hint="eastAsia" w:ascii="宋体" w:hAnsi="宋体" w:eastAsia="宋体"/>
          <w:b/>
          <w:bCs/>
          <w:sz w:val="28"/>
          <w:szCs w:val="32"/>
          <w:lang w:val="en-US" w:eastAsia="zh-CN"/>
        </w:rPr>
      </w:pPr>
    </w:p>
    <w:p>
      <w:pPr>
        <w:rPr>
          <w:rFonts w:hint="eastAsia" w:ascii="宋体" w:hAnsi="宋体" w:eastAsia="宋体"/>
          <w:b/>
          <w:bCs/>
          <w:sz w:val="28"/>
          <w:szCs w:val="32"/>
          <w:lang w:val="en-US" w:eastAsia="zh-CN"/>
        </w:rPr>
      </w:pPr>
      <w:r>
        <w:rPr>
          <w:rFonts w:hint="eastAsia" w:ascii="宋体" w:hAnsi="宋体" w:eastAsia="宋体"/>
          <w:b/>
          <w:bCs/>
          <w:sz w:val="28"/>
          <w:szCs w:val="32"/>
          <w:lang w:val="en-US" w:eastAsia="zh-CN"/>
        </w:rPr>
        <w:t>五、评分要求</w:t>
      </w:r>
    </w:p>
    <w:tbl>
      <w:tblPr>
        <w:tblStyle w:val="6"/>
        <w:tblW w:w="8546" w:type="dxa"/>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709"/>
        <w:gridCol w:w="1818"/>
        <w:gridCol w:w="709"/>
        <w:gridCol w:w="5310"/>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550" w:hRule="atLeast"/>
          <w:jc w:val="center"/>
        </w:trPr>
        <w:tc>
          <w:tcPr>
            <w:tcW w:w="709" w:type="dxa"/>
            <w:noWrap w:val="0"/>
            <w:vAlign w:val="center"/>
          </w:tcPr>
          <w:p>
            <w:pPr>
              <w:jc w:val="center"/>
              <w:rPr>
                <w:rFonts w:ascii="宋体" w:hAnsi="宋体"/>
                <w:b/>
                <w:color w:val="000000"/>
                <w:sz w:val="28"/>
                <w:szCs w:val="28"/>
              </w:rPr>
            </w:pPr>
            <w:r>
              <w:rPr>
                <w:rFonts w:hint="eastAsia" w:ascii="仿宋" w:hAnsi="仿宋" w:eastAsia="仿宋" w:cs="仿宋"/>
                <w:b/>
                <w:color w:val="000000"/>
                <w:sz w:val="28"/>
                <w:szCs w:val="28"/>
              </w:rPr>
              <w:t>序号</w:t>
            </w:r>
          </w:p>
        </w:tc>
        <w:tc>
          <w:tcPr>
            <w:tcW w:w="1818" w:type="dxa"/>
            <w:noWrap w:val="0"/>
            <w:vAlign w:val="center"/>
          </w:tcPr>
          <w:p>
            <w:pPr>
              <w:jc w:val="center"/>
              <w:rPr>
                <w:rFonts w:ascii="宋体" w:hAnsi="宋体"/>
                <w:b/>
                <w:color w:val="000000"/>
                <w:sz w:val="28"/>
                <w:szCs w:val="28"/>
              </w:rPr>
            </w:pPr>
            <w:r>
              <w:rPr>
                <w:rFonts w:hint="eastAsia" w:ascii="仿宋" w:hAnsi="仿宋" w:eastAsia="仿宋" w:cs="仿宋"/>
                <w:b/>
                <w:color w:val="000000"/>
                <w:sz w:val="28"/>
                <w:szCs w:val="28"/>
              </w:rPr>
              <w:t>评审因素</w:t>
            </w:r>
          </w:p>
        </w:tc>
        <w:tc>
          <w:tcPr>
            <w:tcW w:w="709" w:type="dxa"/>
            <w:noWrap w:val="0"/>
            <w:vAlign w:val="center"/>
          </w:tcPr>
          <w:p>
            <w:pPr>
              <w:jc w:val="center"/>
              <w:rPr>
                <w:rFonts w:ascii="宋体" w:hAnsi="宋体"/>
                <w:b/>
                <w:bCs/>
                <w:color w:val="000000"/>
                <w:sz w:val="28"/>
                <w:szCs w:val="28"/>
              </w:rPr>
            </w:pPr>
            <w:r>
              <w:rPr>
                <w:rFonts w:hint="eastAsia" w:ascii="仿宋" w:hAnsi="仿宋" w:eastAsia="仿宋" w:cs="仿宋"/>
                <w:b/>
                <w:bCs/>
                <w:color w:val="000000"/>
                <w:sz w:val="28"/>
                <w:szCs w:val="28"/>
              </w:rPr>
              <w:t>分值</w:t>
            </w:r>
          </w:p>
        </w:tc>
        <w:tc>
          <w:tcPr>
            <w:tcW w:w="5310" w:type="dxa"/>
            <w:noWrap w:val="0"/>
            <w:vAlign w:val="center"/>
          </w:tcPr>
          <w:p>
            <w:pPr>
              <w:jc w:val="center"/>
              <w:rPr>
                <w:rFonts w:ascii="宋体" w:hAnsi="宋体"/>
                <w:b/>
                <w:bCs/>
                <w:color w:val="000000"/>
                <w:sz w:val="28"/>
                <w:szCs w:val="28"/>
              </w:rPr>
            </w:pPr>
            <w:r>
              <w:rPr>
                <w:rFonts w:hint="eastAsia" w:ascii="仿宋" w:hAnsi="仿宋" w:eastAsia="仿宋" w:cs="仿宋"/>
                <w:b/>
                <w:bCs/>
                <w:color w:val="000000"/>
                <w:sz w:val="28"/>
                <w:szCs w:val="28"/>
              </w:rPr>
              <w:t>评分说明</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1158" w:hRule="atLeast"/>
          <w:jc w:val="center"/>
        </w:trPr>
        <w:tc>
          <w:tcPr>
            <w:tcW w:w="709" w:type="dxa"/>
            <w:noWrap w:val="0"/>
            <w:vAlign w:val="center"/>
          </w:tcPr>
          <w:p>
            <w:pPr>
              <w:jc w:val="center"/>
              <w:rPr>
                <w:rFonts w:ascii="宋体" w:hAnsi="宋体"/>
                <w:color w:val="000000"/>
                <w:sz w:val="28"/>
                <w:szCs w:val="28"/>
              </w:rPr>
            </w:pPr>
            <w:r>
              <w:rPr>
                <w:rFonts w:hint="eastAsia" w:ascii="仿宋" w:hAnsi="仿宋" w:eastAsia="仿宋" w:cs="仿宋"/>
                <w:color w:val="000000"/>
                <w:sz w:val="28"/>
                <w:szCs w:val="28"/>
              </w:rPr>
              <w:t>1</w:t>
            </w:r>
          </w:p>
        </w:tc>
        <w:tc>
          <w:tcPr>
            <w:tcW w:w="1818" w:type="dxa"/>
            <w:noWrap w:val="0"/>
            <w:vAlign w:val="center"/>
          </w:tcPr>
          <w:p>
            <w:pPr>
              <w:jc w:val="center"/>
              <w:rPr>
                <w:rFonts w:ascii="宋体" w:hAnsi="宋体"/>
                <w:color w:val="000000"/>
                <w:sz w:val="28"/>
                <w:szCs w:val="28"/>
              </w:rPr>
            </w:pPr>
            <w:r>
              <w:rPr>
                <w:rFonts w:hint="eastAsia" w:ascii="仿宋" w:hAnsi="仿宋" w:eastAsia="仿宋" w:cs="仿宋"/>
                <w:bCs/>
                <w:sz w:val="28"/>
                <w:szCs w:val="28"/>
              </w:rPr>
              <w:t>价格</w:t>
            </w:r>
          </w:p>
        </w:tc>
        <w:tc>
          <w:tcPr>
            <w:tcW w:w="709" w:type="dxa"/>
            <w:noWrap w:val="0"/>
            <w:vAlign w:val="center"/>
          </w:tcPr>
          <w:p>
            <w:pPr>
              <w:pStyle w:val="12"/>
              <w:spacing w:line="240" w:lineRule="auto"/>
              <w:ind w:left="5" w:leftChars="0" w:right="0" w:rightChars="0" w:hanging="5" w:hangingChars="2"/>
              <w:jc w:val="center"/>
              <w:rPr>
                <w:rFonts w:ascii="宋体" w:hAnsi="宋体"/>
                <w:color w:val="000000"/>
                <w:sz w:val="28"/>
                <w:szCs w:val="28"/>
              </w:rPr>
            </w:pPr>
            <w:r>
              <w:rPr>
                <w:rFonts w:hint="eastAsia" w:ascii="仿宋" w:hAnsi="仿宋" w:eastAsia="仿宋" w:cs="仿宋"/>
                <w:bCs/>
                <w:sz w:val="28"/>
                <w:szCs w:val="28"/>
              </w:rPr>
              <w:t>30</w:t>
            </w:r>
          </w:p>
        </w:tc>
        <w:tc>
          <w:tcPr>
            <w:tcW w:w="5310" w:type="dxa"/>
            <w:noWrap w:val="0"/>
            <w:vAlign w:val="center"/>
          </w:tcPr>
          <w:p>
            <w:pPr>
              <w:pStyle w:val="12"/>
              <w:spacing w:line="240" w:lineRule="auto"/>
              <w:ind w:left="5" w:leftChars="0" w:right="0" w:rightChars="0" w:hanging="5" w:hangingChars="2"/>
              <w:rPr>
                <w:rFonts w:ascii="宋体" w:hAnsi="宋体"/>
                <w:color w:val="000000"/>
                <w:sz w:val="28"/>
                <w:szCs w:val="28"/>
              </w:rPr>
            </w:pPr>
            <w:r>
              <w:rPr>
                <w:rFonts w:hint="eastAsia" w:ascii="仿宋" w:hAnsi="仿宋" w:eastAsia="仿宋" w:cs="仿宋"/>
                <w:bCs/>
                <w:sz w:val="28"/>
                <w:szCs w:val="28"/>
              </w:rPr>
              <w:t>以进入详细评审的各投标人的评标价的最低价为评标基准价，价格得分=评标基准价/评标价×30</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737" w:hRule="atLeast"/>
          <w:jc w:val="center"/>
        </w:trPr>
        <w:tc>
          <w:tcPr>
            <w:tcW w:w="709" w:type="dxa"/>
            <w:noWrap w:val="0"/>
            <w:vAlign w:val="center"/>
          </w:tcPr>
          <w:p>
            <w:pPr>
              <w:jc w:val="center"/>
              <w:rPr>
                <w:rFonts w:ascii="宋体" w:hAnsi="宋体"/>
                <w:color w:val="000000"/>
                <w:sz w:val="28"/>
                <w:szCs w:val="28"/>
              </w:rPr>
            </w:pPr>
            <w:r>
              <w:rPr>
                <w:rFonts w:hint="eastAsia" w:ascii="仿宋" w:hAnsi="仿宋" w:eastAsia="仿宋" w:cs="仿宋"/>
                <w:color w:val="000000"/>
                <w:sz w:val="28"/>
                <w:szCs w:val="28"/>
              </w:rPr>
              <w:t>2</w:t>
            </w:r>
          </w:p>
        </w:tc>
        <w:tc>
          <w:tcPr>
            <w:tcW w:w="1818" w:type="dxa"/>
            <w:noWrap w:val="0"/>
            <w:vAlign w:val="center"/>
          </w:tcPr>
          <w:p>
            <w:pPr>
              <w:jc w:val="center"/>
              <w:rPr>
                <w:rFonts w:ascii="宋体" w:hAnsi="宋体"/>
                <w:color w:val="000000"/>
                <w:sz w:val="28"/>
                <w:szCs w:val="28"/>
              </w:rPr>
            </w:pPr>
            <w:r>
              <w:rPr>
                <w:rFonts w:hint="eastAsia" w:ascii="仿宋" w:hAnsi="仿宋" w:eastAsia="仿宋" w:cs="仿宋"/>
                <w:bCs/>
                <w:sz w:val="28"/>
                <w:szCs w:val="28"/>
              </w:rPr>
              <w:t>业绩</w:t>
            </w:r>
          </w:p>
        </w:tc>
        <w:tc>
          <w:tcPr>
            <w:tcW w:w="709" w:type="dxa"/>
            <w:noWrap w:val="0"/>
            <w:vAlign w:val="center"/>
          </w:tcPr>
          <w:p>
            <w:pPr>
              <w:ind w:left="420" w:hanging="560" w:hangingChars="200"/>
              <w:jc w:val="center"/>
              <w:rPr>
                <w:rFonts w:ascii="宋体" w:hAnsi="宋体"/>
                <w:color w:val="000000"/>
                <w:sz w:val="28"/>
                <w:szCs w:val="28"/>
              </w:rPr>
            </w:pPr>
            <w:r>
              <w:rPr>
                <w:rFonts w:hint="eastAsia" w:ascii="仿宋" w:hAnsi="仿宋" w:eastAsia="仿宋" w:cs="仿宋"/>
                <w:bCs/>
                <w:sz w:val="28"/>
                <w:szCs w:val="28"/>
              </w:rPr>
              <w:t>10</w:t>
            </w:r>
          </w:p>
        </w:tc>
        <w:tc>
          <w:tcPr>
            <w:tcW w:w="5310" w:type="dxa"/>
            <w:noWrap w:val="0"/>
            <w:vAlign w:val="center"/>
          </w:tcPr>
          <w:p>
            <w:pPr>
              <w:pStyle w:val="12"/>
              <w:keepNext/>
              <w:keepLines/>
              <w:widowControl/>
              <w:spacing w:line="240" w:lineRule="auto"/>
              <w:ind w:left="-2" w:leftChars="-1" w:right="0" w:rightChars="0"/>
              <w:rPr>
                <w:rFonts w:ascii="宋体" w:hAnsi="宋体"/>
                <w:kern w:val="2"/>
                <w:sz w:val="28"/>
                <w:szCs w:val="28"/>
              </w:rPr>
            </w:pPr>
            <w:r>
              <w:rPr>
                <w:rFonts w:hint="eastAsia" w:ascii="仿宋" w:hAnsi="仿宋" w:eastAsia="仿宋" w:cs="仿宋"/>
                <w:sz w:val="28"/>
                <w:szCs w:val="28"/>
              </w:rPr>
              <w:t>投标人近三年（2020年10月至今）类似</w:t>
            </w:r>
            <w:r>
              <w:rPr>
                <w:rFonts w:hint="eastAsia" w:ascii="仿宋" w:hAnsi="仿宋" w:eastAsia="仿宋" w:cs="仿宋"/>
                <w:bCs/>
                <w:sz w:val="28"/>
                <w:szCs w:val="28"/>
              </w:rPr>
              <w:t>业绩情况（业绩需提供合同复印件及用户证明等证明文件，且证明材料中需体现出业绩内容，有1项业绩得2分，最多得本评标要素满分为止）。</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737" w:hRule="atLeast"/>
          <w:jc w:val="center"/>
        </w:trPr>
        <w:tc>
          <w:tcPr>
            <w:tcW w:w="709" w:type="dxa"/>
            <w:noWrap w:val="0"/>
            <w:vAlign w:val="center"/>
          </w:tcPr>
          <w:p>
            <w:pPr>
              <w:jc w:val="center"/>
              <w:rPr>
                <w:rFonts w:ascii="宋体" w:hAnsi="宋体"/>
                <w:color w:val="000000"/>
                <w:sz w:val="28"/>
                <w:szCs w:val="28"/>
              </w:rPr>
            </w:pPr>
            <w:r>
              <w:rPr>
                <w:rFonts w:hint="eastAsia" w:ascii="仿宋" w:hAnsi="仿宋" w:eastAsia="仿宋" w:cs="仿宋"/>
                <w:color w:val="000000"/>
                <w:sz w:val="28"/>
                <w:szCs w:val="28"/>
              </w:rPr>
              <w:t>3</w:t>
            </w:r>
          </w:p>
        </w:tc>
        <w:tc>
          <w:tcPr>
            <w:tcW w:w="1818" w:type="dxa"/>
            <w:noWrap w:val="0"/>
            <w:vAlign w:val="center"/>
          </w:tcPr>
          <w:p>
            <w:pPr>
              <w:jc w:val="center"/>
              <w:rPr>
                <w:rFonts w:ascii="宋体" w:hAnsi="宋体"/>
                <w:color w:val="000000"/>
                <w:sz w:val="28"/>
                <w:szCs w:val="28"/>
              </w:rPr>
            </w:pPr>
            <w:r>
              <w:rPr>
                <w:rFonts w:hint="eastAsia" w:ascii="仿宋" w:hAnsi="仿宋" w:eastAsia="仿宋" w:cs="仿宋"/>
                <w:bCs/>
                <w:sz w:val="28"/>
                <w:szCs w:val="28"/>
              </w:rPr>
              <w:t>产品的选型和配置</w:t>
            </w:r>
          </w:p>
        </w:tc>
        <w:tc>
          <w:tcPr>
            <w:tcW w:w="709" w:type="dxa"/>
            <w:noWrap w:val="0"/>
            <w:vAlign w:val="center"/>
          </w:tcPr>
          <w:p>
            <w:pPr>
              <w:ind w:left="420" w:hanging="560" w:hangingChars="200"/>
              <w:jc w:val="center"/>
              <w:rPr>
                <w:rFonts w:ascii="宋体" w:hAnsi="宋体"/>
                <w:color w:val="000000"/>
                <w:sz w:val="28"/>
                <w:szCs w:val="28"/>
              </w:rPr>
            </w:pPr>
            <w:r>
              <w:rPr>
                <w:rFonts w:hint="eastAsia" w:ascii="仿宋" w:hAnsi="仿宋" w:eastAsia="仿宋" w:cs="仿宋"/>
                <w:bCs/>
                <w:sz w:val="28"/>
                <w:szCs w:val="28"/>
              </w:rPr>
              <w:t>25</w:t>
            </w:r>
          </w:p>
        </w:tc>
        <w:tc>
          <w:tcPr>
            <w:tcW w:w="5310" w:type="dxa"/>
            <w:noWrap w:val="0"/>
            <w:vAlign w:val="center"/>
          </w:tcPr>
          <w:p>
            <w:pPr>
              <w:pStyle w:val="12"/>
              <w:keepNext/>
              <w:keepLines/>
              <w:widowControl/>
              <w:numPr>
                <w:ilvl w:val="0"/>
                <w:numId w:val="1"/>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产品的选型和质量的优劣。</w:t>
            </w:r>
          </w:p>
          <w:p>
            <w:pPr>
              <w:pStyle w:val="12"/>
              <w:keepNext/>
              <w:keepLines/>
              <w:widowControl/>
              <w:numPr>
                <w:ilvl w:val="0"/>
                <w:numId w:val="1"/>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各产品参数能够实现预期使用功能的程度。</w:t>
            </w:r>
          </w:p>
          <w:p>
            <w:pPr>
              <w:pStyle w:val="12"/>
              <w:keepNext/>
              <w:keepLines/>
              <w:widowControl/>
              <w:numPr>
                <w:ilvl w:val="0"/>
                <w:numId w:val="1"/>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主要材料的可靠性、环保性和安全性。</w:t>
            </w:r>
          </w:p>
          <w:p>
            <w:pPr>
              <w:pStyle w:val="12"/>
              <w:keepNext/>
              <w:keepLines/>
              <w:widowControl/>
              <w:numPr>
                <w:ilvl w:val="0"/>
                <w:numId w:val="1"/>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产品的配置是否齐全有无漏项或缺陷。</w:t>
            </w:r>
          </w:p>
          <w:p>
            <w:pPr>
              <w:pStyle w:val="12"/>
              <w:keepNext/>
              <w:keepLines/>
              <w:widowControl/>
              <w:numPr>
                <w:ilvl w:val="0"/>
                <w:numId w:val="1"/>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产品、材料或配件的制造商是否具有足够的实力。</w:t>
            </w:r>
          </w:p>
          <w:p>
            <w:pPr>
              <w:pStyle w:val="12"/>
              <w:keepNext/>
              <w:keepLines/>
              <w:widowControl/>
              <w:numPr>
                <w:ilvl w:val="0"/>
                <w:numId w:val="1"/>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制造商的支持情况。</w:t>
            </w:r>
          </w:p>
          <w:p>
            <w:pPr>
              <w:pStyle w:val="12"/>
              <w:keepNext/>
              <w:keepLines/>
              <w:widowControl/>
              <w:numPr>
                <w:ilvl w:val="0"/>
                <w:numId w:val="1"/>
              </w:numPr>
              <w:spacing w:line="240" w:lineRule="auto"/>
              <w:ind w:leftChars="0" w:right="0" w:rightChars="0"/>
              <w:textAlignment w:val="auto"/>
              <w:rPr>
                <w:rFonts w:ascii="宋体" w:hAnsi="宋体"/>
                <w:kern w:val="2"/>
                <w:sz w:val="28"/>
                <w:szCs w:val="28"/>
              </w:rPr>
            </w:pPr>
            <w:r>
              <w:rPr>
                <w:rFonts w:hint="eastAsia" w:ascii="仿宋" w:hAnsi="仿宋" w:eastAsia="仿宋" w:cs="仿宋"/>
                <w:bCs/>
                <w:sz w:val="28"/>
                <w:szCs w:val="28"/>
              </w:rPr>
              <w:t>所提供的技术支持资料是否具有足够的支撑作用。</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737" w:hRule="atLeast"/>
          <w:jc w:val="center"/>
        </w:trPr>
        <w:tc>
          <w:tcPr>
            <w:tcW w:w="709" w:type="dxa"/>
            <w:noWrap w:val="0"/>
            <w:vAlign w:val="center"/>
          </w:tcPr>
          <w:p>
            <w:pPr>
              <w:jc w:val="center"/>
              <w:rPr>
                <w:rFonts w:ascii="宋体" w:hAnsi="宋体"/>
                <w:color w:val="000000"/>
                <w:sz w:val="28"/>
                <w:szCs w:val="28"/>
              </w:rPr>
            </w:pPr>
            <w:r>
              <w:rPr>
                <w:rFonts w:hint="eastAsia" w:ascii="仿宋" w:hAnsi="仿宋" w:eastAsia="仿宋" w:cs="仿宋"/>
                <w:color w:val="000000"/>
                <w:sz w:val="28"/>
                <w:szCs w:val="28"/>
              </w:rPr>
              <w:t>4</w:t>
            </w:r>
          </w:p>
        </w:tc>
        <w:tc>
          <w:tcPr>
            <w:tcW w:w="1818" w:type="dxa"/>
            <w:noWrap w:val="0"/>
            <w:vAlign w:val="center"/>
          </w:tcPr>
          <w:p>
            <w:pPr>
              <w:jc w:val="center"/>
              <w:rPr>
                <w:rFonts w:ascii="宋体" w:hAnsi="宋体"/>
                <w:color w:val="000000"/>
                <w:sz w:val="28"/>
                <w:szCs w:val="28"/>
              </w:rPr>
            </w:pPr>
            <w:r>
              <w:rPr>
                <w:rFonts w:hint="eastAsia" w:ascii="仿宋" w:hAnsi="仿宋" w:eastAsia="仿宋" w:cs="仿宋"/>
                <w:bCs/>
                <w:sz w:val="28"/>
                <w:szCs w:val="28"/>
              </w:rPr>
              <w:t>项目实施及验收计划</w:t>
            </w:r>
          </w:p>
        </w:tc>
        <w:tc>
          <w:tcPr>
            <w:tcW w:w="709" w:type="dxa"/>
            <w:noWrap w:val="0"/>
            <w:vAlign w:val="center"/>
          </w:tcPr>
          <w:p>
            <w:pPr>
              <w:ind w:left="420" w:hanging="560" w:hangingChars="200"/>
              <w:jc w:val="center"/>
              <w:rPr>
                <w:rFonts w:ascii="宋体" w:hAnsi="宋体"/>
                <w:color w:val="000000"/>
                <w:sz w:val="28"/>
                <w:szCs w:val="28"/>
              </w:rPr>
            </w:pPr>
            <w:r>
              <w:rPr>
                <w:rFonts w:hint="eastAsia" w:ascii="仿宋" w:hAnsi="仿宋" w:eastAsia="仿宋" w:cs="仿宋"/>
                <w:bCs/>
                <w:sz w:val="28"/>
                <w:szCs w:val="28"/>
              </w:rPr>
              <w:t>25</w:t>
            </w:r>
          </w:p>
        </w:tc>
        <w:tc>
          <w:tcPr>
            <w:tcW w:w="5310" w:type="dxa"/>
            <w:noWrap w:val="0"/>
            <w:vAlign w:val="center"/>
          </w:tcPr>
          <w:p>
            <w:pPr>
              <w:pStyle w:val="12"/>
              <w:keepNext/>
              <w:keepLines/>
              <w:widowControl/>
              <w:numPr>
                <w:ilvl w:val="0"/>
                <w:numId w:val="2"/>
              </w:numPr>
              <w:spacing w:line="240" w:lineRule="auto"/>
              <w:ind w:leftChars="0" w:right="0" w:rightChars="0"/>
              <w:rPr>
                <w:rFonts w:ascii="仿宋" w:hAnsi="仿宋" w:eastAsia="仿宋" w:cs="仿宋"/>
                <w:bCs/>
                <w:sz w:val="28"/>
                <w:szCs w:val="28"/>
              </w:rPr>
            </w:pPr>
            <w:r>
              <w:rPr>
                <w:rFonts w:hint="eastAsia" w:ascii="仿宋" w:hAnsi="仿宋" w:eastAsia="仿宋" w:cs="仿宋"/>
                <w:bCs/>
                <w:sz w:val="28"/>
                <w:szCs w:val="28"/>
              </w:rPr>
              <w:t>项目实施进度计划。</w:t>
            </w:r>
          </w:p>
          <w:p>
            <w:pPr>
              <w:pStyle w:val="12"/>
              <w:keepNext/>
              <w:keepLines/>
              <w:widowControl/>
              <w:numPr>
                <w:ilvl w:val="0"/>
                <w:numId w:val="2"/>
              </w:numPr>
              <w:spacing w:line="240" w:lineRule="auto"/>
              <w:ind w:leftChars="0" w:right="0" w:rightChars="0"/>
              <w:rPr>
                <w:rFonts w:ascii="仿宋" w:hAnsi="仿宋" w:eastAsia="仿宋" w:cs="仿宋"/>
                <w:bCs/>
                <w:sz w:val="28"/>
                <w:szCs w:val="28"/>
              </w:rPr>
            </w:pPr>
            <w:r>
              <w:rPr>
                <w:rFonts w:hint="eastAsia" w:ascii="仿宋" w:hAnsi="仿宋" w:eastAsia="仿宋" w:cs="仿宋"/>
                <w:bCs/>
                <w:sz w:val="28"/>
                <w:szCs w:val="28"/>
              </w:rPr>
              <w:t>产品的交货、安装及调试方案。</w:t>
            </w:r>
          </w:p>
          <w:p>
            <w:pPr>
              <w:pStyle w:val="12"/>
              <w:keepNext/>
              <w:keepLines/>
              <w:widowControl/>
              <w:numPr>
                <w:ilvl w:val="0"/>
                <w:numId w:val="2"/>
              </w:numPr>
              <w:spacing w:line="240" w:lineRule="auto"/>
              <w:ind w:leftChars="0" w:right="0" w:rightChars="0"/>
              <w:rPr>
                <w:rFonts w:ascii="仿宋" w:hAnsi="仿宋" w:eastAsia="仿宋" w:cs="仿宋"/>
                <w:bCs/>
                <w:sz w:val="28"/>
                <w:szCs w:val="28"/>
              </w:rPr>
            </w:pPr>
            <w:r>
              <w:rPr>
                <w:rFonts w:hint="eastAsia" w:ascii="仿宋" w:hAnsi="仿宋" w:eastAsia="仿宋" w:cs="仿宋"/>
                <w:bCs/>
                <w:sz w:val="28"/>
                <w:szCs w:val="28"/>
              </w:rPr>
              <w:t>产品所需的各项资源保障。</w:t>
            </w:r>
          </w:p>
          <w:p>
            <w:pPr>
              <w:pStyle w:val="12"/>
              <w:keepNext/>
              <w:keepLines/>
              <w:widowControl/>
              <w:numPr>
                <w:ilvl w:val="0"/>
                <w:numId w:val="2"/>
              </w:numPr>
              <w:spacing w:line="240" w:lineRule="auto"/>
              <w:ind w:leftChars="0" w:right="0" w:rightChars="0"/>
              <w:rPr>
                <w:rFonts w:ascii="仿宋" w:hAnsi="仿宋" w:eastAsia="仿宋" w:cs="仿宋"/>
                <w:bCs/>
                <w:sz w:val="28"/>
                <w:szCs w:val="28"/>
              </w:rPr>
            </w:pPr>
            <w:r>
              <w:rPr>
                <w:rFonts w:hint="eastAsia" w:ascii="仿宋" w:hAnsi="仿宋" w:eastAsia="仿宋" w:cs="仿宋"/>
                <w:bCs/>
                <w:sz w:val="28"/>
                <w:szCs w:val="28"/>
              </w:rPr>
              <w:t>质量保证措施。</w:t>
            </w:r>
          </w:p>
          <w:p>
            <w:pPr>
              <w:pStyle w:val="12"/>
              <w:keepNext/>
              <w:keepLines/>
              <w:widowControl/>
              <w:numPr>
                <w:ilvl w:val="0"/>
                <w:numId w:val="2"/>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产品的验收指标体系是否完整。</w:t>
            </w:r>
          </w:p>
          <w:p>
            <w:pPr>
              <w:pStyle w:val="12"/>
              <w:keepNext/>
              <w:keepLines/>
              <w:widowControl/>
              <w:numPr>
                <w:ilvl w:val="0"/>
                <w:numId w:val="2"/>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验收方法是否具有针对性和可操作性。</w:t>
            </w:r>
          </w:p>
          <w:p>
            <w:pPr>
              <w:pStyle w:val="12"/>
              <w:keepNext/>
              <w:keepLines/>
              <w:widowControl/>
              <w:numPr>
                <w:ilvl w:val="0"/>
                <w:numId w:val="2"/>
              </w:numPr>
              <w:spacing w:line="240" w:lineRule="auto"/>
              <w:ind w:leftChars="0" w:right="0" w:rightChars="0"/>
              <w:textAlignment w:val="auto"/>
              <w:rPr>
                <w:rFonts w:ascii="宋体" w:hAnsi="宋体"/>
                <w:kern w:val="2"/>
                <w:sz w:val="28"/>
                <w:szCs w:val="28"/>
              </w:rPr>
            </w:pPr>
            <w:r>
              <w:rPr>
                <w:rFonts w:hint="eastAsia" w:ascii="仿宋" w:hAnsi="仿宋" w:eastAsia="仿宋" w:cs="仿宋"/>
                <w:bCs/>
                <w:sz w:val="28"/>
                <w:szCs w:val="28"/>
              </w:rPr>
              <w:t>合格判据是否科学、合理。</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269" w:hRule="atLeast"/>
          <w:jc w:val="center"/>
        </w:trPr>
        <w:tc>
          <w:tcPr>
            <w:tcW w:w="709" w:type="dxa"/>
            <w:noWrap w:val="0"/>
            <w:vAlign w:val="center"/>
          </w:tcPr>
          <w:p>
            <w:pPr>
              <w:jc w:val="center"/>
              <w:rPr>
                <w:rFonts w:ascii="宋体" w:hAnsi="宋体"/>
                <w:color w:val="000000"/>
                <w:sz w:val="28"/>
                <w:szCs w:val="28"/>
              </w:rPr>
            </w:pPr>
            <w:r>
              <w:rPr>
                <w:rFonts w:hint="eastAsia" w:ascii="仿宋" w:hAnsi="仿宋" w:eastAsia="仿宋" w:cs="仿宋"/>
                <w:color w:val="000000"/>
                <w:sz w:val="28"/>
                <w:szCs w:val="28"/>
              </w:rPr>
              <w:t>5</w:t>
            </w:r>
          </w:p>
        </w:tc>
        <w:tc>
          <w:tcPr>
            <w:tcW w:w="1818" w:type="dxa"/>
            <w:tcBorders>
              <w:top w:val="single" w:color="auto" w:sz="6" w:space="0"/>
              <w:left w:val="single" w:color="auto" w:sz="6" w:space="0"/>
              <w:bottom w:val="single" w:color="auto" w:sz="6" w:space="0"/>
              <w:right w:val="single" w:color="auto" w:sz="6" w:space="0"/>
            </w:tcBorders>
            <w:noWrap w:val="0"/>
            <w:vAlign w:val="center"/>
          </w:tcPr>
          <w:p>
            <w:pPr>
              <w:jc w:val="center"/>
              <w:rPr>
                <w:rFonts w:ascii="宋体" w:hAnsi="宋体"/>
                <w:color w:val="000000"/>
                <w:sz w:val="28"/>
                <w:szCs w:val="28"/>
              </w:rPr>
            </w:pPr>
            <w:r>
              <w:rPr>
                <w:rFonts w:hint="eastAsia" w:ascii="仿宋" w:hAnsi="仿宋" w:eastAsia="仿宋" w:cs="仿宋"/>
                <w:bCs/>
                <w:sz w:val="28"/>
                <w:szCs w:val="28"/>
              </w:rPr>
              <w:t>售后服务</w:t>
            </w:r>
          </w:p>
        </w:tc>
        <w:tc>
          <w:tcPr>
            <w:tcW w:w="709" w:type="dxa"/>
            <w:noWrap w:val="0"/>
            <w:vAlign w:val="center"/>
          </w:tcPr>
          <w:p>
            <w:pPr>
              <w:ind w:left="420" w:hanging="560" w:hangingChars="200"/>
              <w:jc w:val="center"/>
              <w:rPr>
                <w:rFonts w:ascii="宋体" w:hAnsi="宋体"/>
                <w:color w:val="000000"/>
                <w:sz w:val="28"/>
                <w:szCs w:val="28"/>
              </w:rPr>
            </w:pPr>
            <w:r>
              <w:rPr>
                <w:rFonts w:hint="eastAsia" w:ascii="仿宋" w:hAnsi="仿宋" w:eastAsia="仿宋" w:cs="仿宋"/>
                <w:bCs/>
                <w:sz w:val="28"/>
                <w:szCs w:val="28"/>
              </w:rPr>
              <w:t>10</w:t>
            </w:r>
          </w:p>
        </w:tc>
        <w:tc>
          <w:tcPr>
            <w:tcW w:w="5310" w:type="dxa"/>
            <w:noWrap w:val="0"/>
            <w:vAlign w:val="center"/>
          </w:tcPr>
          <w:p>
            <w:pPr>
              <w:pStyle w:val="12"/>
              <w:keepNext/>
              <w:keepLines/>
              <w:widowControl/>
              <w:numPr>
                <w:ilvl w:val="0"/>
                <w:numId w:val="3"/>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供应商响应时间及接报后到场时间的情况。</w:t>
            </w:r>
          </w:p>
          <w:p>
            <w:pPr>
              <w:pStyle w:val="12"/>
              <w:keepNext/>
              <w:keepLines/>
              <w:widowControl/>
              <w:numPr>
                <w:ilvl w:val="0"/>
                <w:numId w:val="3"/>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质保方案是否对招标人有利。</w:t>
            </w:r>
          </w:p>
          <w:p>
            <w:pPr>
              <w:pStyle w:val="12"/>
              <w:keepNext/>
              <w:keepLines/>
              <w:widowControl/>
              <w:numPr>
                <w:ilvl w:val="0"/>
                <w:numId w:val="3"/>
              </w:numPr>
              <w:spacing w:line="240" w:lineRule="auto"/>
              <w:ind w:leftChars="0" w:right="0" w:rightChars="0"/>
              <w:textAlignment w:val="auto"/>
              <w:rPr>
                <w:rFonts w:ascii="仿宋" w:hAnsi="仿宋" w:eastAsia="仿宋" w:cs="仿宋"/>
                <w:bCs/>
                <w:sz w:val="28"/>
                <w:szCs w:val="28"/>
              </w:rPr>
            </w:pPr>
            <w:r>
              <w:rPr>
                <w:rFonts w:hint="eastAsia" w:ascii="仿宋" w:hAnsi="仿宋" w:eastAsia="仿宋" w:cs="仿宋"/>
                <w:bCs/>
                <w:sz w:val="28"/>
                <w:szCs w:val="28"/>
              </w:rPr>
              <w:t>售后服务计划（包括网点设置、服务流程等）。</w:t>
            </w:r>
          </w:p>
          <w:p>
            <w:pPr>
              <w:pStyle w:val="12"/>
              <w:keepNext/>
              <w:keepLines/>
              <w:widowControl/>
              <w:numPr>
                <w:ilvl w:val="0"/>
                <w:numId w:val="3"/>
              </w:numPr>
              <w:spacing w:line="240" w:lineRule="auto"/>
              <w:ind w:leftChars="0" w:right="0" w:rightChars="0"/>
              <w:textAlignment w:val="auto"/>
              <w:rPr>
                <w:rFonts w:ascii="宋体" w:hAnsi="宋体"/>
                <w:kern w:val="2"/>
                <w:sz w:val="28"/>
                <w:szCs w:val="28"/>
              </w:rPr>
            </w:pPr>
            <w:r>
              <w:rPr>
                <w:rFonts w:hint="eastAsia" w:ascii="仿宋" w:hAnsi="仿宋" w:eastAsia="仿宋" w:cs="仿宋"/>
                <w:bCs/>
                <w:sz w:val="28"/>
                <w:szCs w:val="28"/>
              </w:rPr>
              <w:t>原厂商支持情况。</w:t>
            </w:r>
          </w:p>
        </w:tc>
      </w:tr>
    </w:tbl>
    <w:p>
      <w:pPr>
        <w:rPr>
          <w:rFonts w:hint="default" w:ascii="宋体" w:hAnsi="宋体" w:eastAsia="宋体"/>
          <w:b/>
          <w:bCs/>
          <w:sz w:val="28"/>
          <w:szCs w:val="32"/>
          <w:lang w:val="en-US" w:eastAsia="zh-CN"/>
        </w:rPr>
      </w:pPr>
    </w:p>
    <w:p>
      <w:pPr>
        <w:rPr>
          <w:rFonts w:ascii="宋体" w:hAnsi="宋体" w:eastAsia="宋体"/>
          <w:sz w:val="28"/>
          <w:szCs w:val="32"/>
        </w:rPr>
      </w:pPr>
    </w:p>
    <w:p>
      <w:pPr>
        <w:rPr>
          <w:rFonts w:ascii="宋体" w:hAnsi="宋体" w:eastAsia="宋体"/>
          <w:sz w:val="28"/>
          <w:szCs w:val="32"/>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隶书">
    <w:panose1 w:val="0201050906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7235969"/>
    <w:multiLevelType w:val="multilevel"/>
    <w:tmpl w:val="47235969"/>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594F6BB8"/>
    <w:multiLevelType w:val="multilevel"/>
    <w:tmpl w:val="594F6BB8"/>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BC67631"/>
    <w:multiLevelType w:val="multilevel"/>
    <w:tmpl w:val="5BC67631"/>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NTY0MjQxMbY0MDdR0lEKTi0uzszPAykwqgUAR3dHqywAAAA="/>
    <w:docVar w:name="commondata" w:val="eyJoZGlkIjoiZGVmM2YzZmUwZjIwOWQ5MzUzZGEwZTI1OTc3MjFhOGYifQ=="/>
    <w:docVar w:name="QT.Ref{051B4DCD-A983-0402-9E05-A290AF84A0EF}" w:val=" ADDIN QT.Ref.{051B4DCD-A983-0402-9E05-A290AF84A0EF}&lt;Citation&gt;&lt;Group&gt;&lt;References&gt;&lt;Item&gt;&lt;ID&gt;5&lt;/ID&gt;&lt;UID&gt;{5CC34EE0-359B-11ED-A2FB-8921C846C007}&lt;/UID&gt;&lt;Title&gt;Nautical&amp;nbsp;traffic&amp;nbsp;simulation&amp;nbsp;with&amp;nbsp;multi-agent&amp;nbsp;system&amp;nbsp;for&amp;nbsp;safety&lt;/Title&gt;&lt;Template&gt;Conference&amp;nbsp;Paper&lt;/Template&gt;&lt;Star&gt;0&lt;/Star&gt;&lt;Tag&gt;0&lt;/Tag&gt;&lt;Author&gt;Xiao,&amp;nbsp;Fangliang;;Ligteringen,&amp;nbsp;Han;;Van&amp;nbsp;Gulijk,&amp;nbsp;Coen;;Ale,&amp;nbsp;Ben&lt;/Author&gt;&lt;Year&gt;2013&lt;/Year&gt;&lt;Details&gt;&lt;ConferencePaper_userId&gt;1234291&lt;/ConferencePaper_userId&gt;&lt;ConferencePaper_type&gt;会议论文&lt;/ConferencePaper_type&gt;&lt;_secondary_title&gt;2013&amp;nbsp;16th&amp;nbsp;International&amp;nbsp;IEEE&amp;nbsp;Conference&amp;nbsp;on&amp;nbsp;Intelligent&amp;nbsp;Transportation&amp;nbsp;Systems:&amp;nbsp;Intelligent&amp;nbsp;Transportation&amp;nbsp;Systems&amp;nbsp;for&amp;nbsp;All&amp;nbsp;Modes,&amp;nbsp;ITSC&amp;nbsp;2013,&amp;nbsp;October&amp;nbsp;6,&amp;nbsp;2013&amp;nbsp;&amp;nbsp;-&amp;nbsp;&amp;nbsp;October&amp;nbsp;9,&amp;nbsp;2013&lt;/_secondary_title&gt;&lt;_pages&gt;1245-1252&lt;/_pages&gt;&lt;_abstract&gt;&lt;/_abstract&gt;&lt;_keywords&gt;Multi&amp;nbsp;agent&amp;nbsp;systems;;Ships;;Intelligent&amp;nbsp;vehicle&amp;nbsp;highway&amp;nbsp;systems;;Automation;;KW&amp;nbsp;&amp;nbsp;-&lt;/_keywords&gt;&lt;_doi&gt;10.1109/ITSC.2013.6728402&lt;/_doi&gt;&lt;ConferencePaper_ImpactFactor&gt;0&lt;/ConferencePaper_ImpactFactor&gt;&lt;_cited_count&gt;0&lt;/_cited_count&gt;&lt;ConferencePaper_PlaceofPublication&gt;The&amp;nbsp;Hague,&amp;nbsp;Netherlands&lt;/ConferencePaper_PlaceofPublication&gt;&lt;ConferencePaper_Publisher&gt;Institute&amp;nbsp;of&amp;nbsp;Electrical&amp;nbsp;and&amp;nbsp;Electronics&amp;nbsp;Engineers&amp;nbsp;Inc.&lt;/ConferencePaper_Publisher&gt;&lt;ConferencePaper_score&gt;0&lt;/ConferencePaper_score&gt;&lt;ConferencePaper_read&gt;0&lt;/ConferencePaper_read&gt;&lt;ConferencePaper_collection&gt;0&lt;/ConferencePaper_collection&gt;&lt;ConferencePaper_tagId&gt;8&lt;/ConferencePaper_tagId&gt;&lt;ConferencePaper_deleted&gt;0&lt;/ConferencePaper_deleted&gt;&lt;ConferencePaper_sync&gt;1&lt;/ConferencePaper_sync&gt;&lt;ConferencePaper_isFirstAdd&gt;0&lt;/ConferencePaper_isFirstAdd&gt;&lt;ConferencePaper_syncVersion&gt;1663317693286&lt;/ConferencePaper_syncVersion&gt;&lt;ConferencePaper_repeat&gt;ConferencePapernauticaltrafficsimulationwithmultiagentsystemforsafety2013&lt;/ConferencePaper_repeat&gt;&lt;ConferencePaper_updateTime&gt;1663317691087&lt;/ConferencePaper_updateTime&gt;&lt;ConferencePaper_createTime&gt;1663317691087&lt;/ConferencePaper_createTime&gt;&lt;ConferencePaper_key&gt;ConferencePaper&lt;/ConferencePaper_key&gt;&lt;/Details&gt;&lt;Extra&gt;&lt;DBUID&gt;1234291&lt;/DBUID&gt;&lt;/Extra&gt;&lt;/Item&gt;&lt;/References&gt;&lt;/Group&gt;&lt;/Citation&gt;"/>
    <w:docVar w:name="QT.Ref{0D76E9F4-B1DE-0C5D-A660-65831F5AAF0F}" w:val=" ADDIN QT.Ref.{0D76E9F4-B1DE-0C5D-A660-65831F5AAF0F}&lt;Citation&gt;&lt;Group&gt;&lt;References&gt;&lt;Item&gt;&lt;ID&gt;2&lt;/ID&gt;&lt;UID&gt;{6D6562A0-4E29-11ED-B9BD-3BB09B5955B4}&lt;/UID&gt;&lt;Title&gt;The&amp;nbsp;study&amp;nbsp;of&amp;nbsp;traffic&amp;nbsp;flow&amp;nbsp;model&amp;nbsp;based&amp;nbsp;on&amp;nbsp;cellular&amp;nbsp;automata&amp;nbsp;and&amp;nbsp;Naive;&amp;nbsp;Bayes&lt;/Title&gt;&lt;Template&gt;Journal&amp;nbsp;Article&lt;/Template&gt;&lt;Star&gt;0&lt;/Star&gt;&lt;Tag&gt;0&lt;/Tag&gt;&lt;Author&gt;Zhang,&amp;nbsp;H;;&amp;nbsp;Wei,&amp;nbsp;J;;&amp;nbsp;Gao,&amp;nbsp;XL;;&amp;nbsp;Hu,&amp;nbsp;J&lt;/Author&gt;&lt;Year&gt;2019&lt;/Year&gt;&lt;Details&gt;&lt;JournalArticle_userId&gt;1234291&lt;/JournalArticle_userId&gt;&lt;JournalArticle_type&gt;期刊论文&lt;/JournalArticle_type&gt;&lt;_journal&gt;INTERNATIONAL&amp;nbsp;JOURNAL&amp;nbsp;OF&amp;nbsp;MODERN&amp;nbsp;PHYSICS&amp;nbsp;C&lt;/_journal&gt;&lt;_volume&gt;30&lt;/_volume&gt;&lt;_issue&gt;5&lt;/_issue&gt;&lt;_abstract&gt;&lt;/_abstract&gt;&lt;_url&gt;http://gateway.isiknowledge.com/gateway/Gateway.cgi?&amp;amp;SrcAuth=AegeanSoftware&amp;amp;SrcApp=NoteExpress&amp;amp;DestLinkType=FullRecord&amp;amp;DestApp=WOS&amp;amp;KeyUT=000473145400005&lt;/_url&gt;&lt;_doi&gt;10.1142/S0129183119500347&lt;/_doi&gt;&lt;JournalArticle_ImpactFactor&gt;0&lt;/JournalArticle_ImpactFactor&gt;&lt;_cited_count&gt;0&lt;/_cited_count&gt;&lt;JournalArticle_pISSN&gt;0129-1831&lt;/JournalArticle_pISSN&gt;&lt;_place_published&gt;SINGAPORE&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1387428&lt;/JournalArticle_syncVersion&gt;&lt;JournalArticle_repeat&gt;JournalArticlethestudyoftrafficflowmodelbasedoncellularautomataandnaivebayes2019&lt;/JournalArticle_repeat&gt;&lt;JournalArticle_updateTime&gt;1666031385498&lt;/JournalArticle_updateTime&gt;&lt;JournalArticle_createTime&gt;1666017535435&lt;/JournalArticle_createTime&gt;&lt;JournalArticle_key&gt;JournalArticle&lt;/JournalArticle_key&gt;&lt;/Details&gt;&lt;Extra&gt;&lt;DBUID&gt;1234291&lt;/DBUID&gt;&lt;/Extra&gt;&lt;/Item&gt;&lt;/References&gt;&lt;/Group&gt;&lt;/Citation&gt;"/>
    <w:docVar w:name="QT.Ref{0E990ED9-F669-0D7F-EBEB-AA0E708F90E4}" w:val=" ADDIN QT.Ref.{0E990ED9-F669-0D7F-EBEB-AA0E708F90E4}&lt;Citation&gt;&lt;Group&gt;&lt;References&gt;&lt;Item&gt;&lt;ID&gt;2&lt;/ID&gt;&lt;UID&gt;{6D4FDED0-4E29-11ED-B9BD-3BB09B5955B4}&lt;/UID&gt;&lt;Title&gt;A&amp;nbsp;Divided&amp;nbsp;Two-Lane&amp;nbsp;Cellular&amp;nbsp;Automaton&amp;nbsp;Model&amp;nbsp;of&amp;nbsp;Traffic&amp;nbsp;Flow&amp;nbsp;Considering;&amp;nbsp;Driving&amp;nbsp;Tendency&lt;/Title&gt;&lt;Template&gt;Journal&amp;nbsp;Article&lt;/Template&gt;&lt;Star&gt;0&lt;/Star&gt;&lt;Tag&gt;0&lt;/Tag&gt;&lt;Author&gt;Yang,&amp;nbsp;LH;;&amp;nbsp;Zhang,&amp;nbsp;XQ;;&amp;nbsp;Ji,&amp;nbsp;WC&lt;/Author&gt;&lt;Year&gt;2018&lt;/Year&gt;&lt;Details&gt;&lt;JournalArticle_userId&gt;1234291&lt;/JournalArticle_userId&gt;&lt;JournalArticle_type&gt;期刊论文&lt;/JournalArticle_type&gt;&lt;_journal&gt;KSCE&amp;nbsp;JOURNAL&amp;nbsp;OF&amp;nbsp;CIVIL&amp;nbsp;ENGINEERING&lt;/_journal&gt;&lt;_volume&gt;22&lt;/_volume&gt;&lt;_issue&gt;12&lt;/_issue&gt;&lt;_pages&gt;5187-5194&lt;/_pages&gt;&lt;_abstract&gt;&lt;/_abstract&gt;&lt;_url&gt;http://gateway.isiknowledge.com/gateway/Gateway.cgi?&amp;amp;SrcAuth=AegeanSoftware&amp;amp;SrcApp=NoteExpress&amp;amp;DestLinkType=FullRecord&amp;amp;DestApp=WOS&amp;amp;KeyUT=000452030700045&lt;/_url&gt;&lt;_doi&gt;10.1007/s12205-017-1449-1&lt;/_doi&gt;&lt;JournalArticle_ImpactFactor&gt;0&lt;/JournalArticle_ImpactFactor&gt;&lt;_cited_count&gt;0&lt;/_cited_count&gt;&lt;JournalArticle_pISSN&gt;1226-7988&lt;/JournalArticle_pISSN&gt;&lt;_place_published&gt;SEOU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17540388&lt;/JournalArticle_syncVersion&gt;&lt;JournalArticle_repeat&gt;JournalArticleadividedtwolanecellularautomatonmodeloftrafficflowconsideringdrivingtendency2018&lt;/JournalArticle_repeat&gt;&lt;JournalArticle_updateTime&gt;1666017535293&lt;/JournalArticle_updateTime&gt;&lt;JournalArticle_createTime&gt;1666017535293&lt;/JournalArticle_createTime&gt;&lt;JournalArticle_key&gt;JournalArticle&lt;/JournalArticle_key&gt;&lt;/Details&gt;&lt;Extra&gt;&lt;DBUID&gt;1234291&lt;/DBUID&gt;&lt;/Extra&gt;&lt;/Item&gt;&lt;/References&gt;&lt;/Group&gt;&lt;/Citation&gt;"/>
    <w:docVar w:name="QT.Ref{1413FA08-B87B-71C5-ADFC-0F544616E140}" w:val=" ADDIN QT.Ref.{1413FA08-B87B-71C5-ADFC-0F544616E140}&lt;Citation&gt;&lt;Group&gt;&lt;References&gt;&lt;Item&gt;&lt;ID&gt;2&lt;/ID&gt;&lt;UID&gt;{5491A420-359A-11ED-A2FB-8921C846C007}&lt;/UID&gt;&lt;Title&gt;Simulation&amp;nbsp;modeling&amp;nbsp;of&amp;nbsp;the&amp;nbsp;vessel&amp;nbsp;traffic&amp;nbsp;in&amp;nbsp;Delaware&amp;nbsp;River:&amp;nbsp;Impact&amp;nbsp;of;&amp;nbsp;deepening&amp;nbsp;on&amp;nbsp;port&amp;nbsp;performance&lt;/Title&gt;&lt;Template&gt;Journal&amp;nbsp;Article&lt;/Template&gt;&lt;Star&gt;0&lt;/Star&gt;&lt;Tag&gt;0&lt;/Tag&gt;&lt;Author&gt;Almaz,&amp;nbsp;OA;;&amp;nbsp;Altiok,&amp;nbsp;T&lt;/Author&gt;&lt;Year&gt;2012&lt;/Year&gt;&lt;Details&gt;&lt;JournalArticle_userId&gt;1234291&lt;/JournalArticle_userId&gt;&lt;JournalArticle_type&gt;期刊论文&lt;/JournalArticle_type&gt;&lt;_journal&gt;SIMULATION&amp;nbsp;MODELLING&amp;nbsp;PRACTICE&amp;nbsp;AND&amp;nbsp;THEORY&lt;/_journal&gt;&lt;_volume&gt;22&lt;/_volume&gt;&lt;_pages&gt;146-165&lt;/_pages&gt;&lt;_abstract&gt;&lt;/_abstract&gt;&lt;_url&gt;http://gateway.isiknowledge.com/gateway/Gateway.cgi?&amp;amp;SrcAuth=AegeanSoftware&amp;amp;SrcApp=NoteExpress&amp;amp;DestLinkType=FullRecord&amp;amp;DestApp=WOS&amp;amp;KeyUT=000301307700010&lt;/_url&gt;&lt;_doi&gt;10.1016/j.simpat.2011.12.004&lt;/_doi&gt;&lt;JournalArticle_ImpactFactor&gt;0&lt;/JournalArticle_ImpactFactor&gt;&lt;_cited_count&gt;0&lt;/_cited_count&gt;&lt;JournalArticle_pISSN&gt;1569-190X&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758291&lt;/JournalArticle_syncVersion&gt;&lt;JournalArticle_repeat&gt;JournalArticlesimulationmodelingofthevesseltrafficindelawareriverimpactofdeepeningonportperformance2012&lt;/JournalArticle_repeat&gt;&lt;JournalArticle_updateTime&gt;1663318756578&lt;/JournalArticle_updateTime&gt;&lt;JournalArticle_createTime&gt;1663317247845&lt;/JournalArticle_createTime&gt;&lt;JournalArticle_key&gt;JournalArticle&lt;/JournalArticle_key&gt;&lt;/Details&gt;&lt;Extra&gt;&lt;DBUID&gt;1234291&lt;/DBUID&gt;&lt;/Extra&gt;&lt;/Item&gt;&lt;/References&gt;&lt;/Group&gt;&lt;/Citation&gt;"/>
    <w:docVar w:name="QT.Ref{15DB3D6A-B943-728E-AEC5-101C8A7837C9}" w:val=" ADDIN QT.Ref.{15DB3D6A-B943-728E-AEC5-101C8A7837C9}&lt;Citation&gt;&lt;Group&gt;&lt;References&gt;&lt;Item&gt;&lt;ID&gt;2&lt;/ID&gt;&lt;UID&gt;{0318CA40-359C-11ED-A2FB-8921C846C007}&lt;/UID&gt;&lt;Title&gt;Development&amp;nbsp;and&amp;nbsp;applications&amp;nbsp;of&amp;nbsp;a&amp;nbsp;simulation&amp;nbsp;model&amp;nbsp;for&amp;nbsp;vessels&amp;nbsp;in&amp;nbsp;the;&amp;nbsp;Singapore&amp;nbsp;Straits&lt;/Title&gt;&lt;Template&gt;Journal&amp;nbsp;Article&lt;/Template&gt;&lt;Star&gt;0&lt;/Star&gt;&lt;Tag&gt;0&lt;/Tag&gt;&lt;Author&gt;Qu,&amp;nbsp;XB;;&amp;nbsp;Meng,&amp;nbsp;Q&lt;/Author&gt;&lt;Year&gt;2012&lt;/Year&gt;&lt;Details&gt;&lt;JournalArticle_userId&gt;1234291&lt;/JournalArticle_userId&gt;&lt;JournalArticle_type&gt;期刊论文&lt;/JournalArticle_type&gt;&lt;_journal&gt;EXPERT&amp;nbsp;SYSTEMS&amp;nbsp;WITH&amp;nbsp;APPLICATIONS&lt;/_journal&gt;&lt;_volume&gt;39&lt;/_volume&gt;&lt;_issue&gt;9&lt;/_issue&gt;&lt;_pages&gt;8430-8438&lt;/_pages&gt;&lt;_abstract&gt;&lt;/_abstract&gt;&lt;_url&gt;http://gateway.isiknowledge.com/gateway/Gateway.cgi?&amp;amp;SrcAuth=AegeanSoftware&amp;amp;SrcApp=NoteExpress&amp;amp;DestLinkType=FullRecord&amp;amp;DestApp=WOS&amp;amp;KeyUT=000303281600083&lt;/_url&gt;&lt;_doi&gt;10.1016/j.eswa.2012.01.176&lt;/_doi&gt;&lt;JournalArticle_ImpactFactor&gt;0&lt;/JournalArticle_ImpactFactor&gt;&lt;_cited_count&gt;0&lt;/_cited_count&gt;&lt;JournalArticle_pISSN&gt;0957-4174&lt;/JournalArticle_pISSN&gt;&lt;_place_published&gt;OXFORD&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7972375&lt;/JournalArticle_syncVersion&gt;&lt;JournalArticle_repeat&gt;JournalArticledevelopmentandapplicationsofasimulationmodelforvesselsinthesingaporestraits2012&lt;/JournalArticle_repeat&gt;&lt;JournalArticle_updateTime&gt;1663317970148&lt;/JournalArticle_updateTime&gt;&lt;JournalArticle_createTime&gt;1663317970148&lt;/JournalArticle_createTime&gt;&lt;JournalArticle_key&gt;JournalArticle&lt;/JournalArticle_key&gt;&lt;/Details&gt;&lt;Extra&gt;&lt;DBUID&gt;1234291&lt;/DBUID&gt;&lt;/Extra&gt;&lt;/Item&gt;&lt;/References&gt;&lt;/Group&gt;&lt;/Citation&gt;"/>
    <w:docVar w:name="QT.Ref{17360D60-BB9D-74E8-B01F-1277596E2880}" w:val=" ADDIN QT.Ref.{17360D60-BB9D-74E8-B01F-1277596E2880}&lt;Citation&gt;&lt;Group&gt;&lt;References&gt;&lt;Item&gt;&lt;ID&gt;2&lt;/ID&gt;&lt;UID&gt;{5491A420-359A-11ED-A2FB-8921C846C007}&lt;/UID&gt;&lt;Title&gt;Simulation&amp;nbsp;modeling&amp;nbsp;of&amp;nbsp;the&amp;nbsp;vessel&amp;nbsp;traffic&amp;nbsp;in&amp;nbsp;Delaware&amp;nbsp;River:&amp;nbsp;Impact&amp;nbsp;of;&amp;nbsp;deepening&amp;nbsp;on&amp;nbsp;port&amp;nbsp;performance&lt;/Title&gt;&lt;Template&gt;Journal&amp;nbsp;Article&lt;/Template&gt;&lt;Star&gt;0&lt;/Star&gt;&lt;Tag&gt;0&lt;/Tag&gt;&lt;Author&gt;Almaz,&amp;nbsp;OA;;&amp;nbsp;Altiok,&amp;nbsp;T&lt;/Author&gt;&lt;Year&gt;2012&lt;/Year&gt;&lt;Details&gt;&lt;JournalArticle_userId&gt;1234291&lt;/JournalArticle_userId&gt;&lt;JournalArticle_type&gt;期刊论文&lt;/JournalArticle_type&gt;&lt;_journal&gt;SIMULATION&amp;nbsp;MODELLING&amp;nbsp;PRACTICE&amp;nbsp;AND&amp;nbsp;THEORY&lt;/_journal&gt;&lt;_volume&gt;22&lt;/_volume&gt;&lt;_pages&gt;146-165&lt;/_pages&gt;&lt;_abstract&gt;&lt;/_abstract&gt;&lt;_url&gt;http://gateway.isiknowledge.com/gateway/Gateway.cgi?&amp;amp;SrcAuth=AegeanSoftware&amp;amp;SrcApp=NoteExpress&amp;amp;DestLinkType=FullRecord&amp;amp;DestApp=WOS&amp;amp;KeyUT=000301307700010&lt;/_url&gt;&lt;_doi&gt;10.1016/j.simpat.2011.12.004&lt;/_doi&gt;&lt;JournalArticle_ImpactFactor&gt;0&lt;/JournalArticle_ImpactFactor&gt;&lt;_cited_count&gt;0&lt;/_cited_count&gt;&lt;JournalArticle_pISSN&gt;1569-190X&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758291&lt;/JournalArticle_syncVersion&gt;&lt;JournalArticle_repeat&gt;JournalArticlesimulationmodelingofthevesseltrafficindelawareriverimpactofdeepeningonportperformance2012&lt;/JournalArticle_repeat&gt;&lt;JournalArticle_updateTime&gt;1663318756578&lt;/JournalArticle_updateTime&gt;&lt;JournalArticle_createTime&gt;1663317247845&lt;/JournalArticle_createTime&gt;&lt;JournalArticle_key&gt;JournalArticle&lt;/JournalArticle_key&gt;&lt;/Details&gt;&lt;Extra&gt;&lt;DBUID&gt;1234291&lt;/DBUID&gt;&lt;/Extra&gt;&lt;/Item&gt;&lt;/References&gt;&lt;/Group&gt;&lt;/Citation&gt;"/>
    <w:docVar w:name="QT.Ref{2327FB4E-0BF7-80D9-0079-1D68475D33DC}" w:val=" ADDIN QT.Ref.{2327FB4E-0BF7-80D9-0079-1D68475D33DC}&lt;Citation&gt;&lt;Group&gt;&lt;References&gt;&lt;Item&gt;&lt;ID&gt;2&lt;/ID&gt;&lt;UID&gt;{2896DFA0-359C-11ED-A2FB-8921C846C007}&lt;/UID&gt;&lt;Title&gt;Cellular&amp;nbsp;automata&amp;nbsp;model&amp;nbsp;on&amp;nbsp;AIS-based&amp;nbsp;for&amp;nbsp;variable&amp;nbsp;two-way&amp;nbsp;waterway&lt;/Title&gt;&lt;Template&gt;Journal&amp;nbsp;Article&lt;/Template&gt;&lt;Star&gt;0&lt;/Star&gt;&lt;Tag&gt;0&lt;/Tag&gt;&lt;Author&gt;Hongxiang,&amp;nbsp;Feng;;Xiongguan,&amp;nbsp;Bao;;Jianghua,&amp;nbsp;Zhou;;Song,&amp;nbsp;Li;;Qionglin,&amp;nbsp;Fang&lt;/Author&gt;&lt;Year&gt;2015&lt;/Year&gt;&lt;Details&gt;&lt;JournalArticle_userId&gt;1234291&lt;/JournalArticle_userId&gt;&lt;JournalArticle_type&gt;期刊论文&lt;/JournalArticle_type&gt;&lt;_journal&gt;Journal&amp;nbsp;of&amp;nbsp;Industrial&amp;nbsp;Engineering&amp;nbsp;and&amp;nbsp;Management&lt;/_journal&gt;&lt;_volume&gt;8&lt;/_volume&gt;&lt;_issue&gt;3&lt;/_issue&gt;&lt;_pages&gt;674-692&lt;/_pages&gt;&lt;_abstract&gt;&lt;/_abstract&gt;&lt;_keywords&gt;Cellular&amp;nbsp;automata;;Ships;;Waterway&amp;nbsp;transportation;;Numerical&amp;nbsp;models;;KW&amp;nbsp;&amp;nbsp;-&lt;/_keywords&gt;&lt;_doi&gt;10.3926/jiem.1347&lt;/_doi&gt;&lt;JournalArticle_ImpactFactor&gt;0&lt;/JournalArticle_ImpactFactor&gt;&lt;_cited_count&gt;0&lt;/_cited_count&gt;&lt;JournalArticle_pISSN&gt;20138423&lt;/JournalArticle_pISSN&gt;&lt;_publisher&gt;Universitat&amp;nbsp;Politecnica&amp;nbsp;de&amp;nbsp;Catalunya&lt;/_publish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28183777&lt;/JournalArticle_syncVersion&gt;&lt;JournalArticle_repeat&gt;JournalArticlecellularautomatamodelonaisbasedforvariabletwowaywaterway2015&lt;/JournalArticle_repeat&gt;&lt;JournalArticle_updateTime&gt;1663328181797&lt;/JournalArticle_updateTime&gt;&lt;JournalArticle_createTime&gt;1663318033051&lt;/JournalArticle_createTime&gt;&lt;JournalArticle_key&gt;JournalArticle&lt;/JournalArticle_key&gt;&lt;/Details&gt;&lt;Extra&gt;&lt;DBUID&gt;1234291&lt;/DBUID&gt;&lt;/Extra&gt;&lt;/Item&gt;&lt;/References&gt;&lt;/Group&gt;&lt;/Citation&gt;"/>
    <w:docVar w:name="QT.Ref{24A8EB25-C810-815A-BD91-1FE93834B544}" w:val=" ADDIN QT.Ref.{24A8EB25-C810-815A-BD91-1FE93834B544}&lt;Citation&gt;&lt;Group&gt;&lt;References&gt;&lt;Item&gt;&lt;ID&gt;2&lt;/ID&gt;&lt;UID&gt;{92CA2E00-359B-11ED-A2FB-8921C846C007}&lt;/UID&gt;&lt;Title&gt;Intelligent&amp;nbsp;simulation&amp;nbsp;of&amp;nbsp;traffic&amp;nbsp;flow&amp;nbsp;in&amp;nbsp;port&amp;nbsp;area&amp;nbsp;with&amp;nbsp;MAS&amp;nbsp;and&amp;nbsp;SHS&lt;/Title&gt;&lt;Template&gt;Journal&amp;nbsp;Article&lt;/Template&gt;&lt;Star&gt;0&lt;/Star&gt;&lt;Tag&gt;0&lt;/Tag&gt;&lt;Author&gt;Yang,&amp;nbsp;Shen-Hua;;Shi,&amp;nbsp;Chao-Jian;;Guan,&amp;nbsp;Ke-Ping;;Ying,&amp;nbsp;Shi-Jun&lt;/Author&gt;&lt;Year&gt;2007&lt;/Year&gt;&lt;Details&gt;&lt;JournalArticle_userId&gt;1234291&lt;/JournalArticle_userId&gt;&lt;JournalArticle_type&gt;期刊论文&lt;/JournalArticle_type&gt;&lt;_journal&gt;Xitong&amp;nbsp;Fangzhen&amp;nbsp;Xuebao&amp;nbsp;/&amp;nbsp;Journal&amp;nbsp;of&amp;nbsp;System&amp;nbsp;Simulation&lt;/_journal&gt;&lt;_volume&gt;19&lt;/_volume&gt;&lt;_issue&gt;2&lt;/_issue&gt;&lt;_pages&gt;289-292+299&lt;/_pages&gt;&lt;_abstract&gt;&lt;/_abstract&gt;&lt;JournalArticle_ImpactFactor&gt;0&lt;/JournalArticle_ImpactFactor&gt;&lt;_cited_count&gt;0&lt;/_cited_count&gt;&lt;JournalArticle_pISSN&gt;1004731X&lt;/JournalArticle_pISSN&gt;&lt;_publisher&gt;Acta&amp;nbsp;Simulata&amp;nbsp;Systematica&amp;nbsp;Sinica&lt;/_publish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7784018&lt;/JournalArticle_syncVersion&gt;&lt;JournalArticle_repeat&gt;JournalArticleintelligentsimulationoftrafficflowinportareawithmasandshs2007&lt;/JournalArticle_repeat&gt;&lt;JournalArticle_updateTime&gt;1663317781728&lt;/JournalArticle_updateTime&gt;&lt;JournalArticle_createTime&gt;1663317781728&lt;/JournalArticle_createTime&gt;&lt;JournalArticle_key&gt;JournalArticle&lt;/JournalArticle_key&gt;&lt;/Details&gt;&lt;Extra&gt;&lt;DBUID&gt;1234291&lt;/DBUID&gt;&lt;/Extra&gt;&lt;/Item&gt;&lt;/References&gt;&lt;/Group&gt;&lt;/Citation&gt;"/>
    <w:docVar w:name="QT.Ref{2FAF631C-D316-2E95-C898-CB24C5D303D6}" w:val=" ADDIN QT.Ref.{2FAF631C-D316-2E95-C898-CB24C5D303D6}&lt;Citation&gt;&lt;Group&gt;&lt;References&gt;&lt;Item&gt;&lt;ID&gt;2&lt;/ID&gt;&lt;UID&gt;{6D566E80-4E29-11ED-B9BD-3BB09B5955B4}&lt;/UID&gt;&lt;Title&gt;Optimization&amp;nbsp;driven&amp;nbsp;cellular&amp;nbsp;automata&amp;nbsp;for&amp;nbsp;traffic&amp;nbsp;flow&amp;nbsp;prediction&amp;nbsp;at;&amp;nbsp;signalized&amp;nbsp;intersections&lt;/Title&gt;&lt;Template&gt;Journal&amp;nbsp;Article&lt;/Template&gt;&lt;Star&gt;0&lt;/Star&gt;&lt;Tag&gt;0&lt;/Tag&gt;&lt;Author&gt;You,&amp;nbsp;S;;&amp;nbsp;Zhou,&amp;nbsp;YP&lt;/Author&gt;&lt;Year&gt;2021&lt;/Year&gt;&lt;Details&gt;&lt;JournalArticle_userId&gt;1234291&lt;/JournalArticle_userId&gt;&lt;JournalArticle_type&gt;期刊论文&lt;/JournalArticle_type&gt;&lt;_journal&gt;JOURNAL&amp;nbsp;OF&amp;nbsp;INTELLIGENT&amp;nbsp;&amp;amp;&amp;nbsp;FUZZY&amp;nbsp;SYSTEMS&lt;/_journal&gt;&lt;_volume&gt;40&lt;/_volume&gt;&lt;_issue&gt;1&lt;/_issue&gt;&lt;_pages&gt;1547-1566&lt;/_pages&gt;&lt;_abstract&gt;&lt;/_abstract&gt;&lt;_url&gt;http://gateway.isiknowledge.com/gateway/Gateway.cgi?&amp;amp;SrcAuth=AegeanSoftware&amp;amp;SrcApp=NoteExpress&amp;amp;DestLinkType=FullRecord&amp;amp;DestApp=WOS&amp;amp;KeyUT=000606807200101&lt;/_url&gt;&lt;_doi&gt;10.3233/JIFS-192099&lt;/_doi&gt;&lt;JournalArticle_ImpactFactor&gt;0&lt;/JournalArticle_ImpactFactor&gt;&lt;_cited_count&gt;0&lt;/_cited_count&gt;&lt;JournalArticle_pISSN&gt;1064-1246&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0390395&lt;/JournalArticle_syncVersion&gt;&lt;JournalArticle_repeat&gt;JournalArticleoptimizationdrivencellularautomatafortrafficflowpredictionatsignalizedintersections2021&lt;/JournalArticle_repeat&gt;&lt;JournalArticle_updateTime&gt;1666030388657&lt;/JournalArticle_updateTime&gt;&lt;JournalArticle_createTime&gt;1666017535336&lt;/JournalArticle_createTime&gt;&lt;JournalArticle_key&gt;JournalArticle&lt;/JournalArticle_key&gt;&lt;/Details&gt;&lt;Extra&gt;&lt;DBUID&gt;1234291&lt;/DBUID&gt;&lt;/Extra&gt;&lt;/Item&gt;&lt;/References&gt;&lt;/Group&gt;&lt;/Citation&gt;"/>
    <w:docVar w:name="QT.Ref{32825119-D6EA-8F34-CB6B-2DC39D276E5C}" w:val=" ADDIN QT.Ref.{32825119-D6EA-8F34-CB6B-2DC39D276E5C}&lt;Citation&gt;&lt;Group&gt;&lt;References&gt;&lt;Item&gt;&lt;ID&gt;2&lt;/ID&gt;&lt;UID&gt;{6ABB8D70-4E2B-11ED-B9BD-3BB09B5955B4}&lt;/UID&gt;&lt;Title&gt;Sensitivity&amp;nbsp;analysis&amp;nbsp;of&amp;nbsp;ship&amp;nbsp;traffic&amp;nbsp;in&amp;nbsp;restricted&amp;nbsp;two-way&amp;nbsp;waterways;&amp;nbsp;considering&amp;nbsp;the&amp;nbsp;impact&amp;nbsp;of&amp;nbsp;LNG&amp;nbsp;carriers&lt;/Title&gt;&lt;Template&gt;Journal&amp;nbsp;Article&lt;/Template&gt;&lt;Star&gt;0&lt;/Star&gt;&lt;Tag&gt;0&lt;/Tag&gt;&lt;Author&gt;Liu,&amp;nbsp;Kezhong;;&amp;nbsp;Xin,&amp;nbsp;Xuri;;&amp;nbsp;Ma,&amp;nbsp;Jie;;&amp;nbsp;Zhang,&amp;nbsp;Jinfen;;&amp;nbsp;Yu,&amp;nbsp;Qing&lt;/Author&gt;&lt;Year&gt;2019&lt;/Year&gt;&lt;Details&gt;&lt;JournalArticle_userId&gt;1234291&lt;/JournalArticle_userId&gt;&lt;JournalArticle_type&gt;期刊论文&lt;/JournalArticle_type&gt;&lt;_journal&gt;OCEAN&amp;nbsp;ENGINEERING&lt;/_journal&gt;&lt;_volume&gt;192&lt;/_volume&gt;&lt;_abstract&gt;&lt;/_abstract&gt;&lt;_url&gt;http://gateway.isiknowledge.com/gateway/Gateway.cgi?&amp;amp;SrcAuth=AegeanSoftware&amp;amp;SrcApp=NoteExpress&amp;amp;DestLinkType=FullRecord&amp;amp;DestApp=WOS&amp;amp;KeyUT=000501655100013&lt;/_url&gt;&lt;_doi&gt;10.1016/j.oceaneng.2019.106556&lt;/_doi&gt;&lt;JournalArticle_ImpactFactor&gt;0&lt;/JournalArticle_ImpactFactor&gt;&lt;_cited_count&gt;0&lt;/_cited_count&gt;&lt;JournalArticle_pISSN&gt;0029-8018&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0823412&lt;/JournalArticle_syncVersion&gt;&lt;JournalArticle_repeat&gt;JournalArticlesensitivityanalysisofshiptrafficinrestrictedtwowaywaterwaysconsideringtheimpactoflngcarriers2019&lt;/JournalArticle_repeat&gt;&lt;JournalArticle_updateTime&gt;1666030821722&lt;/JournalArticle_updateTime&gt;&lt;JournalArticle_createTime&gt;1666018389959&lt;/JournalArticle_createTime&gt;&lt;JournalArticle_key&gt;JournalArticle&lt;/JournalArticle_key&gt;&lt;/Details&gt;&lt;Extra&gt;&lt;DBUID&gt;1234291&lt;/DBUID&gt;&lt;/Extra&gt;&lt;/Item&gt;&lt;/References&gt;&lt;/Group&gt;&lt;/Citation&gt;"/>
    <w:docVar w:name="QT.Ref{348FF3D7-D8F7-3375-CD78-8C9C293EFC3C}" w:val=" ADDIN QT.Ref.{348FF3D7-D8F7-3375-CD78-8C9C293EFC3C}&lt;Citation&gt;&lt;Group&gt;&lt;References&gt;&lt;Item&gt;&lt;ID&gt;2&lt;/ID&gt;&lt;UID&gt;{6D58B870-4E29-11ED-B9BD-3BB09B5955B4}&lt;/UID&gt;&lt;Title&gt;Traffic&amp;nbsp;flow&amp;nbsp;simulation&amp;nbsp;of&amp;nbsp;modified&amp;nbsp;cellular&amp;nbsp;automata&amp;nbsp;model&amp;nbsp;based&amp;nbsp;on;&amp;nbsp;producer-consumer&amp;nbsp;algorithm&lt;/Title&gt;&lt;Template&gt;Journal&amp;nbsp;Article&lt;/Template&gt;&lt;Star&gt;0&lt;/Star&gt;&lt;Tag&gt;0&lt;/Tag&gt;&lt;Author&gt;Deng,&amp;nbsp;XF;;&amp;nbsp;Shao,&amp;nbsp;Y;;&amp;nbsp;Song,&amp;nbsp;JX;;&amp;nbsp;Wu,&amp;nbsp;H&lt;/Author&gt;&lt;Year&gt;2022&lt;/Year&gt;&lt;Details&gt;&lt;JournalArticle_userId&gt;1234291&lt;/JournalArticle_userId&gt;&lt;JournalArticle_type&gt;期刊论文&lt;/JournalArticle_type&gt;&lt;_journal&gt;PEERJ&amp;nbsp;COMPUTER&amp;nbsp;SCIENCE&lt;/_journal&gt;&lt;_volume&gt;8&lt;/_volume&gt;&lt;_abstract&gt;&lt;/_abstract&gt;&lt;_url&gt;http://gateway.isiknowledge.com/gateway/Gateway.cgi?&amp;amp;SrcAuth=AegeanSoftware&amp;amp;SrcApp=NoteExpress&amp;amp;DestLinkType=FullRecord&amp;amp;DestApp=WOS&amp;amp;KeyUT=000863162200005&lt;/_url&gt;&lt;_doi&gt;10.7717/peerj-cs.1102&lt;/_doi&gt;&lt;JournalArticle_ImpactFactor&gt;0&lt;/JournalArticle_ImpactFactor&gt;&lt;_cited_count&gt;0&lt;/_cited_count&gt;&lt;_place_published&gt;LONDON&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1689440&lt;/JournalArticle_syncVersion&gt;&lt;JournalArticle_repeat&gt;JournalArticletrafficflowsimulationofmodifiedcellularautomatamodelbasedonproducerconsumeralgorithm2022&lt;/JournalArticle_repeat&gt;&lt;JournalArticle_updateTime&gt;1666031687729&lt;/JournalArticle_updateTime&gt;&lt;JournalArticle_createTime&gt;1666017535351&lt;/JournalArticle_createTime&gt;&lt;JournalArticle_key&gt;JournalArticle&lt;/JournalArticle_key&gt;&lt;/Details&gt;&lt;Extra&gt;&lt;DBUID&gt;1234291&lt;/DBUID&gt;&lt;/Extra&gt;&lt;/Item&gt;&lt;/References&gt;&lt;/Group&gt;&lt;/Citation&gt;"/>
    <w:docVar w:name="QT.Ref{371C876A-DB84-3602-D005-D491E920EBAC}" w:val=" ADDIN QT.Ref.{371C876A-DB84-3602-D005-D491E920EBAC}&lt;Citation&gt;&lt;Group&gt;&lt;References&gt;&lt;Item&gt;&lt;ID&gt;5&lt;/ID&gt;&lt;UID&gt;{D8BD48C0-359B-11ED-A2FB-8921C846C007}&lt;/UID&gt;&lt;Title&gt;Using&amp;nbsp;multi-agent&amp;nbsp;simulation&amp;nbsp;to&amp;nbsp;improve&amp;nbsp;the&amp;nbsp;security&amp;nbsp;of&amp;nbsp;maritime&amp;nbsp;transit&lt;/Title&gt;&lt;Template&gt;Conference&amp;nbsp;Paper&lt;/Template&gt;&lt;Star&gt;0&lt;/Star&gt;&lt;Tag&gt;0&lt;/Tag&gt;&lt;Author&gt;Vanek,&amp;nbsp;Ondrej;;Jakob,&amp;nbsp;Michal;;Hrstka,&amp;nbsp;Ondrej;;Pechouek,&amp;nbsp;Michal&lt;/Author&gt;&lt;Year&gt;2012&lt;/Year&gt;&lt;Details&gt;&lt;ConferencePaper_userId&gt;1234291&lt;/ConferencePaper_userId&gt;&lt;ConferencePaper_type&gt;会议论文&lt;/ConferencePaper_type&gt;&lt;_secondary_title&gt;12th&amp;nbsp;International&amp;nbsp;Workshop&amp;nbsp;on&amp;nbsp;Multi-Agent-Based&amp;nbsp;Simulation,&amp;nbsp;MABS&amp;nbsp;2011,&amp;nbsp;February&amp;nbsp;5,&amp;nbsp;2011&amp;nbsp;&amp;nbsp;-&amp;nbsp;&amp;nbsp;June&amp;nbsp;5,&amp;nbsp;2011&lt;/_secondary_title&gt;&lt;_pages&gt;44-58&lt;/_pages&gt;&lt;_abstract&gt;&lt;/_abstract&gt;&lt;_keywords&gt;Multi&amp;nbsp;agent&amp;nbsp;systems;;Autonomous&amp;nbsp;agents;;Computational&amp;nbsp;methods;;Crime&lt;/_keywords&gt;&lt;_doi&gt;10.1007/978-3-642-28400-7_4&lt;/_doi&gt;&lt;ConferencePaper_ImpactFactor&gt;0&lt;/ConferencePaper_ImpactFactor&gt;&lt;_cited_count&gt;0&lt;/_cited_count&gt;&lt;ConferencePaper_PlaceofPublication&gt;Taipei,&amp;nbsp;Taiwan&lt;/ConferencePaper_PlaceofPublication&gt;&lt;ConferencePaper_Publisher&gt;Springer&amp;nbsp;Verlag&lt;/ConferencePaper_Publisher&gt;&lt;ConferencePaper_score&gt;0&lt;/ConferencePaper_score&gt;&lt;ConferencePaper_read&gt;0&lt;/ConferencePaper_read&gt;&lt;ConferencePaper_collection&gt;0&lt;/ConferencePaper_collection&gt;&lt;ConferencePaper_tagId&gt;8&lt;/ConferencePaper_tagId&gt;&lt;ConferencePaper_deleted&gt;0&lt;/ConferencePaper_deleted&gt;&lt;ConferencePaper_sync&gt;1&lt;/ConferencePaper_sync&gt;&lt;ConferencePaper_isFirstAdd&gt;0&lt;/ConferencePaper_isFirstAdd&gt;&lt;ConferencePaper_syncVersion&gt;1663317901326&lt;/ConferencePaper_syncVersion&gt;&lt;ConferencePaper_repeat&gt;ConferencePaperusingmultiagentsimulationtoimprovethesecurityofmaritimetransit2012&lt;/ConferencePaper_repeat&gt;&lt;ConferencePaper_updateTime&gt;1663317899084&lt;/ConferencePaper_updateTime&gt;&lt;ConferencePaper_createTime&gt;1663317899084&lt;/ConferencePaper_createTime&gt;&lt;ConferencePaper_key&gt;ConferencePaper&lt;/ConferencePaper_key&gt;&lt;/Details&gt;&lt;Extra&gt;&lt;DBUID&gt;1234291&lt;/DBUID&gt;&lt;/Extra&gt;&lt;/Item&gt;&lt;/References&gt;&lt;/Group&gt;&lt;/Citation&gt;"/>
    <w:docVar w:name="QT.Ref{3F29F07B-E391-3E10-D813-983626E23BFC}" w:val=" ADDIN QT.Ref.{3F29F07B-E391-3E10-D813-983626E23BFC}&lt;Citation&gt;&lt;Group&gt;&lt;References&gt;&lt;Item&gt;&lt;ID&gt;2&lt;/ID&gt;&lt;UID&gt;{82B0F980-359C-11ED-A2FB-8921C846C007}&lt;/UID&gt;&lt;Title&gt;EFFECT&amp;nbsp;OF&amp;nbsp;WATER&amp;nbsp;FLOWS&amp;nbsp;ON&amp;nbsp;SHIP&amp;nbsp;TRAFFIC&amp;nbsp;IN&amp;nbsp;NARROW&amp;nbsp;WATER&amp;nbsp;CHANNELS&amp;nbsp;BASED&amp;nbsp;ON;&amp;nbsp;CELLULAR&amp;nbsp;AUTOMATA&lt;/Title&gt;&lt;Template&gt;Journal&amp;nbsp;Article&lt;/Template&gt;&lt;Star&gt;0&lt;/Star&gt;&lt;Tag&gt;0&lt;/Tag&gt;&lt;Author&gt;Hu,&amp;nbsp;HT;;&amp;nbsp;Chen,&amp;nbsp;XZ;;&amp;nbsp;Sun,&amp;nbsp;Z&lt;/Author&gt;&lt;Year&gt;2017&lt;/Year&gt;&lt;Details&gt;&lt;JournalArticle_userId&gt;1234291&lt;/JournalArticle_userId&gt;&lt;JournalArticle_type&gt;期刊论文&lt;/JournalArticle_type&gt;&lt;_journal&gt;POLISH&amp;nbsp;MARITIME&amp;nbsp;RESEARCH&lt;/_journal&gt;&lt;_volume&gt;24&lt;/_volume&gt;&lt;_pages&gt;130-135&lt;/_pages&gt;&lt;_abstract&gt;&lt;/_abstract&gt;&lt;_url&gt;http://gateway.isiknowledge.com/gateway/Gateway.cgi?&amp;amp;SrcAuth=AegeanSoftware&amp;amp;SrcApp=NoteExpress&amp;amp;DestLinkType=FullRecord&amp;amp;DestApp=WOS&amp;amp;KeyUT=000416036000019&lt;/_url&gt;&lt;_doi&gt;10.1515/pomr-2017-0115&lt;/_doi&gt;&lt;JournalArticle_ImpactFactor&gt;0&lt;/JournalArticle_ImpactFactor&gt;&lt;_cited_count&gt;0&lt;/_cited_count&gt;&lt;JournalArticle_pISSN&gt;1233-2585&lt;/JournalArticle_pISSN&gt;&lt;_place_published&gt;GDANSK&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186453&lt;/JournalArticle_syncVersion&gt;&lt;JournalArticle_repeat&gt;JournalArticleeffectofwaterflowsonshiptrafficinnarrowwaterchannelsbasedoncellularautomata2017&lt;/JournalArticle_repeat&gt;&lt;JournalArticle_updateTime&gt;1663318184217&lt;/JournalArticle_updateTime&gt;&lt;JournalArticle_createTime&gt;1663318184217&lt;/JournalArticle_createTime&gt;&lt;JournalArticle_key&gt;JournalArticle&lt;/JournalArticle_key&gt;&lt;/Details&gt;&lt;Extra&gt;&lt;DBUID&gt;1234291&lt;/DBUID&gt;&lt;/Extra&gt;&lt;/Item&gt;&lt;/References&gt;&lt;/Group&gt;&lt;/Citation&gt;"/>
    <w:docVar w:name="QT.Ref{44D3CB62-E83B-43B9-DDBC-9CE002C82184}" w:val=" ADDIN QT.Ref.{44D3CB62-E83B-43B9-DDBC-9CE002C82184}&lt;Citation&gt;&lt;Group&gt;&lt;References&gt;&lt;Item&gt;&lt;ID&gt;2&lt;/ID&gt;&lt;UID&gt;{6D6C8E90-4E29-11ED-B9BD-3BB09B5955B4}&lt;/UID&gt;&lt;Title&gt;CELLULAR&amp;nbsp;AUTOMATA&amp;nbsp;MODEL&amp;nbsp;FOR&amp;nbsp;TRAFFIC&amp;nbsp;FLOW&amp;nbsp;WITH&amp;nbsp;OPTIMISED&amp;nbsp;STOCHASTIC&amp;nbsp;NOISE;&amp;nbsp;PARAMETER&lt;/Title&gt;&lt;Template&gt;Journal&amp;nbsp;Article&lt;/Template&gt;&lt;Star&gt;0&lt;/Star&gt;&lt;Tag&gt;0&lt;/Tag&gt;&lt;Author&gt;Liu,&amp;nbsp;SY;;&amp;nbsp;Kong,&amp;nbsp;DW;;&amp;nbsp;Sun,&amp;nbsp;LS&lt;/Author&gt;&lt;Year&gt;2021&lt;/Year&gt;&lt;Details&gt;&lt;JournalArticle_userId&gt;1234291&lt;/JournalArticle_userId&gt;&lt;JournalArticle_type&gt;期刊论文&lt;/JournalArticle_type&gt;&lt;_journal&gt;PROMET-TRAFFIC&amp;nbsp;&amp;amp;&amp;nbsp;TRANSPORTATION&lt;/_journal&gt;&lt;_volume&gt;34&lt;/_volume&gt;&lt;_issue&gt;4&lt;/_issue&gt;&lt;_pages&gt;567-580&lt;/_pages&gt;&lt;_abstract&gt;&lt;/_abstract&gt;&lt;_url&gt;http://gateway.isiknowledge.com/gateway/Gateway.cgi?&amp;amp;SrcAuth=AegeanSoftware&amp;amp;SrcApp=NoteExpress&amp;amp;DestLinkType=FullRecord&amp;amp;DestApp=WOS&amp;amp;KeyUT=000861235600005&lt;/_url&gt;&lt;JournalArticle_ImpactFactor&gt;0&lt;/JournalArticle_ImpactFactor&gt;&lt;_cited_count&gt;0&lt;/_cited_count&gt;&lt;JournalArticle_pISSN&gt;0353-5320&lt;/JournalArticle_pISSN&gt;&lt;_place_published&gt;ZAGREB&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7655430&lt;/JournalArticle_syncVersion&gt;&lt;JournalArticle_repeat&gt;JournalArticlecellularautomatamodelfortrafficflowwithoptimisedstochasticnoiseparameter2021&lt;/JournalArticle_repeat&gt;&lt;JournalArticle_updateTime&gt;1666027652961&lt;/JournalArticle_updateTime&gt;&lt;JournalArticle_createTime&gt;1666017535482&lt;/JournalArticle_createTime&gt;&lt;JournalArticle_key&gt;JournalArticle&lt;/JournalArticle_key&gt;&lt;/Details&gt;&lt;Extra&gt;&lt;DBUID&gt;1234291&lt;/DBUID&gt;&lt;/Extra&gt;&lt;/Item&gt;&lt;/References&gt;&lt;/Group&gt;&lt;/Citation&gt;"/>
    <w:docVar w:name="QT.Ref{50E9DA43-F450-0B67-E9D2-A9F611A95273}" w:val=" ADDIN QT.Ref.{50E9DA43-F450-0B67-E9D2-A9F611A95273}&lt;Citation&gt;&lt;Group&gt;&lt;References&gt;&lt;Item&gt;&lt;ID&gt;2&lt;/ID&gt;&lt;UID&gt;{F11125E0-4E4B-11ED-B9BD-3BB09B5955B4}&lt;/UID&gt;&lt;Title&gt;A&amp;nbsp;hybrid&amp;nbsp;traffic&amp;nbsp;flow&amp;nbsp;model&amp;nbsp;for&amp;nbsp;traffic&amp;nbsp;management&amp;nbsp;with&amp;nbsp;human-driven&amp;nbsp;and;&amp;nbsp;connected&amp;nbsp;vehicles&lt;/Title&gt;&lt;Template&gt;Journal&amp;nbsp;Article&lt;/Template&gt;&lt;Star&gt;0&lt;/Star&gt;&lt;Tag&gt;0&lt;/Tag&gt;&lt;Author&gt;Storani,&amp;nbsp;Facundo;;&amp;nbsp;Di&amp;nbsp;Pace,&amp;nbsp;Roberta;;&amp;nbsp;de&amp;nbsp;Luca,&amp;nbsp;Stefano&lt;/Author&gt;&lt;Year&gt;2022&lt;/Year&gt;&lt;Details&gt;&lt;JournalArticle_userId&gt;1234291&lt;/JournalArticle_userId&gt;&lt;JournalArticle_type&gt;期刊论文&lt;/JournalArticle_type&gt;&lt;_journal&gt;TRANSPORTMETRICA&amp;nbsp;B-TRANSPORT&amp;nbsp;DYNAMICS&lt;/_journal&gt;&lt;_volume&gt;10&lt;/_volume&gt;&lt;_issue&gt;1&lt;/_issue&gt;&lt;_pages&gt;1151-1183&lt;/_pages&gt;&lt;_abstract&gt;&lt;/_abstract&gt;&lt;_url&gt;http://gateway.isiknowledge.com/gateway/Gateway.cgi?&amp;amp;SrcAuth=AegeanSoftware&amp;amp;SrcApp=NoteExpress&amp;amp;DestLinkType=FullRecord&amp;amp;DestApp=WOS&amp;amp;KeyUT=000750789500001&lt;/_url&gt;&lt;_doi&gt;10.1080/21680566.2022.2026836&lt;/_doi&gt;&lt;JournalArticle_ImpactFactor&gt;0&lt;/JournalArticle_ImpactFactor&gt;&lt;_cited_count&gt;0&lt;/_cited_count&gt;&lt;JournalArticle_pISSN&gt;2168-0566&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2654882&lt;/JournalArticle_syncVersion&gt;&lt;JournalArticle_repeat&gt;JournalArticleahybridtrafficflowmodelfortrafficmanagementwithhumandrivenandconnectedvehicles2022&lt;/JournalArticle_repeat&gt;&lt;JournalArticle_updateTime&gt;1666032653449&lt;/JournalArticle_updateTime&gt;&lt;JournalArticle_createTime&gt;1666032359230&lt;/JournalArticle_createTime&gt;&lt;JournalArticle_key&gt;JournalArticle&lt;/JournalArticle_key&gt;&lt;/Details&gt;&lt;Extra&gt;&lt;DBUID&gt;1234291&lt;/DBUID&gt;&lt;/Extra&gt;&lt;/Item&gt;&lt;/References&gt;&lt;/Group&gt;&lt;/Citation&gt;"/>
    <w:docVar w:name="QT.Ref{5352450F-F7BA-5239-EC3C-AC5F7B76CB6A}" w:val=" ADDIN QT.Ref.{5352450F-F7BA-5239-EC3C-AC5F7B76CB6A}&lt;Citation&gt;&lt;Group&gt;&lt;References&gt;&lt;Item&gt;&lt;ID&gt;2&lt;/ID&gt;&lt;UID&gt;{2896DFA0-359C-11ED-A2FB-8921C846C007}&lt;/UID&gt;&lt;Title&gt;Cellular&amp;nbsp;automata&amp;nbsp;model&amp;nbsp;on&amp;nbsp;AIS-based&amp;nbsp;for&amp;nbsp;variable&amp;nbsp;two-way&amp;nbsp;waterway&lt;/Title&gt;&lt;Template&gt;Journal&amp;nbsp;Article&lt;/Template&gt;&lt;Star&gt;0&lt;/Star&gt;&lt;Tag&gt;0&lt;/Tag&gt;&lt;Author&gt;Hongxiang,&amp;nbsp;Feng;;Xiongguan,&amp;nbsp;Bao;;Jianghua,&amp;nbsp;Zhou;;Song,&amp;nbsp;Li;;Qionglin,&amp;nbsp;Fang&lt;/Author&gt;&lt;Year&gt;2015&lt;/Year&gt;&lt;Details&gt;&lt;JournalArticle_userId&gt;1234291&lt;/JournalArticle_userId&gt;&lt;JournalArticle_type&gt;期刊论文&lt;/JournalArticle_type&gt;&lt;_journal&gt;Journal&amp;nbsp;of&amp;nbsp;Industrial&amp;nbsp;Engineering&amp;nbsp;and&amp;nbsp;Management&lt;/_journal&gt;&lt;_volume&gt;8&lt;/_volume&gt;&lt;_issue&gt;3&lt;/_issue&gt;&lt;_pages&gt;674-692&lt;/_pages&gt;&lt;_abstract&gt;&lt;/_abstract&gt;&lt;_keywords&gt;Cellular&amp;nbsp;automata;;Ships;;Waterway&amp;nbsp;transportation;;Numerical&amp;nbsp;models;;KW&amp;nbsp;&amp;nbsp;-&lt;/_keywords&gt;&lt;_doi&gt;10.3926/jiem.1347&lt;/_doi&gt;&lt;JournalArticle_ImpactFactor&gt;0&lt;/JournalArticle_ImpactFactor&gt;&lt;_cited_count&gt;0&lt;/_cited_count&gt;&lt;JournalArticle_pISSN&gt;20138423&lt;/JournalArticle_pISSN&gt;&lt;_publisher&gt;Universitat&amp;nbsp;Politecnica&amp;nbsp;de&amp;nbsp;Catalunya&lt;/_publish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035887&lt;/JournalArticle_syncVersion&gt;&lt;JournalArticle_repeat&gt;JournalArticlecellularautomatamodelonaisbasedforvariabletwowaywaterway2015&lt;/JournalArticle_repeat&gt;&lt;JournalArticle_updateTime&gt;1663318033051&lt;/JournalArticle_updateTime&gt;&lt;JournalArticle_createTime&gt;1663318033051&lt;/JournalArticle_createTime&gt;&lt;JournalArticle_key&gt;JournalArticle&lt;/JournalArticle_key&gt;&lt;/Details&gt;&lt;Extra&gt;&lt;DBUID&gt;1234291&lt;/DBUID&gt;&lt;/Extra&gt;&lt;/Item&gt;&lt;/References&gt;&lt;/Group&gt;&lt;/Citation&gt;"/>
    <w:docVar w:name="QT.Ref{561F6520-3EEE-B3D1-3370-505FB12F8D5D}" w:val=" ADDIN QT.Ref.{561F6520-3EEE-B3D1-3370-505FB12F8D5D}&lt;Citation&gt;&lt;Group&gt;&lt;References&gt;&lt;Item&gt;&lt;ID&gt;2&lt;/ID&gt;&lt;UID&gt;{F113BDF0-4E4B-11ED-B9BD-3BB09B5955B4}&lt;/UID&gt;&lt;Title&gt;The&amp;nbsp;Impact&amp;nbsp;of&amp;nbsp;Traffic&amp;nbsp;Crashes&amp;nbsp;on&amp;nbsp;Urban&amp;nbsp;Network&amp;nbsp;Traffic&amp;nbsp;Flow&lt;/Title&gt;&lt;Template&gt;Journal&amp;nbsp;Article&lt;/Template&gt;&lt;Star&gt;0&lt;/Star&gt;&lt;Tag&gt;0&lt;/Tag&gt;&lt;Author&gt;Zeng,&amp;nbsp;Junwei;;&amp;nbsp;Qian,&amp;nbsp;Yongsheng;;&amp;nbsp;Wang,&amp;nbsp;Bingbing;;&amp;nbsp;Wang,&amp;nbsp;Tingjuan;;&amp;nbsp;Wei,&amp;nbsp;Xuting&lt;/Author&gt;&lt;Year&gt;2019&lt;/Year&gt;&lt;Details&gt;&lt;JournalArticle_userId&gt;1234291&lt;/JournalArticle_userId&gt;&lt;JournalArticle_type&gt;期刊论文&lt;/JournalArticle_type&gt;&lt;_journal&gt;SUSTAINABILITY&lt;/_journal&gt;&lt;_volume&gt;11&lt;/_volume&gt;&lt;_issue&gt;14&lt;/_issue&gt;&lt;_abstract&gt;&lt;/_abstract&gt;&lt;_url&gt;http://gateway.isiknowledge.com/gateway/Gateway.cgi?&amp;amp;SrcAuth=AegeanSoftware&amp;amp;SrcApp=NoteExpress&amp;amp;DestLinkType=FullRecord&amp;amp;DestApp=WOS&amp;amp;KeyUT=000482261800200&lt;/_url&gt;&lt;_doi&gt;10.3390/su11143956&lt;/_doi&gt;&lt;JournalArticle_ImpactFactor&gt;0&lt;/JournalArticle_ImpactFactor&gt;&lt;_cited_count&gt;0&lt;/_cited_count&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2441786&lt;/JournalArticle_syncVersion&gt;&lt;JournalArticle_repeat&gt;JournalArticletheimpactoftrafficcrashesonurbannetworktrafficflow2019&lt;/JournalArticle_repeat&gt;&lt;JournalArticle_updateTime&gt;1666032440288&lt;/JournalArticle_updateTime&gt;&lt;JournalArticle_createTime&gt;1666032359247&lt;/JournalArticle_createTime&gt;&lt;JournalArticle_key&gt;JournalArticle&lt;/JournalArticle_key&gt;&lt;/Details&gt;&lt;Extra&gt;&lt;DBUID&gt;1234291&lt;/DBUID&gt;&lt;/Extra&gt;&lt;/Item&gt;&lt;/References&gt;&lt;/Group&gt;&lt;/Citation&gt;"/>
    <w:docVar w:name="QT.Ref{5B520592-FFBA-B804-F43B-559351A0431E}" w:val=" ADDIN QT.Ref.{5B520592-FFBA-B804-F43B-559351A0431E}&lt;Citation&gt;&lt;Group&gt;&lt;References&gt;&lt;Item&gt;&lt;ID&gt;2&lt;/ID&gt;&lt;UID&gt;{6D60CEC0-4E29-11ED-B9BD-3BB09B5955B4}&lt;/UID&gt;&lt;Title&gt;Modelling&amp;nbsp;liquefied&amp;nbsp;natural&amp;nbsp;gas&amp;nbsp;ship&amp;nbsp;traffic&amp;nbsp;in&amp;nbsp;port&amp;nbsp;based&amp;nbsp;on&amp;nbsp;cellular;&amp;nbsp;automaton&amp;nbsp;and&amp;nbsp;multi-agent&amp;nbsp;system&lt;/Title&gt;&lt;Template&gt;Journal&amp;nbsp;Article&lt;/Template&gt;&lt;Star&gt;0&lt;/Star&gt;&lt;Tag&gt;0&lt;/Tag&gt;&lt;Author&gt;Liu,&amp;nbsp;JX;;&amp;nbsp;Liu,&amp;nbsp;Y;;&amp;nbsp;Qi,&amp;nbsp;L&lt;/Author&gt;&lt;Year&gt;2021&lt;/Year&gt;&lt;Details&gt;&lt;JournalArticle_userId&gt;1234291&lt;/JournalArticle_userId&gt;&lt;JournalArticle_type&gt;期刊论文&lt;/JournalArticle_type&gt;&lt;_journal&gt;JOURNAL&amp;nbsp;OF&amp;nbsp;NAVIGATION&lt;/_journal&gt;&lt;_volume&gt;74&lt;/_volume&gt;&lt;_issue&gt;3&lt;/_issue&gt;&lt;_pages&gt;533-548&lt;/_pages&gt;&lt;_abstract&gt;&lt;/_abstract&gt;&lt;_url&gt;http://gateway.isiknowledge.com/gateway/Gateway.cgi?&amp;amp;SrcAuth=AegeanSoftware&amp;amp;SrcApp=NoteExpress&amp;amp;DestLinkType=FullRecord&amp;amp;DestApp=WOS&amp;amp;KeyUT=000647549200004&lt;/_url&gt;&lt;_doi&gt;10.1017/S0373463321000059&lt;/_doi&gt;&lt;JournalArticle_ImpactFactor&gt;0&lt;/JournalArticle_ImpactFactor&gt;&lt;_cited_count&gt;0&lt;/_cited_count&gt;&lt;JournalArticle_pISSN&gt;0373-4633&lt;/JournalArticle_pISSN&gt;&lt;_place_published&gt;NEW&amp;nbsp;YORK&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0240368&lt;/JournalArticle_syncVersion&gt;&lt;JournalArticle_repeat&gt;JournalArticlemodellingliquefiednaturalgasshiptrafficinportbasedoncellularautomatonandmultiagentsystem2021&lt;/JournalArticle_repeat&gt;&lt;JournalArticle_updateTime&gt;1666030238305&lt;/JournalArticle_updateTime&gt;&lt;JournalArticle_createTime&gt;1666017535404&lt;/JournalArticle_createTime&gt;&lt;JournalArticle_key&gt;JournalArticle&lt;/JournalArticle_key&gt;&lt;/Details&gt;&lt;Extra&gt;&lt;DBUID&gt;1234291&lt;/DBUID&gt;&lt;/Extra&gt;&lt;/Item&gt;&lt;/References&gt;&lt;/Group&gt;&lt;/Citation&gt;"/>
    <w:docVar w:name="QT.Ref{5D8C9238-01F4-BA3E-F675-58CDDE47676B}" w:val=" ADDIN QT.Ref.{5D8C9238-01F4-BA3E-F675-58CDDE47676B}&lt;Citation&gt;&lt;Group&gt;&lt;References&gt;&lt;Item&gt;&lt;ID&gt;2&lt;/ID&gt;&lt;UID&gt;{6D633FC0-4E29-11ED-B9BD-3BB09B5955B4}&lt;/UID&gt;&lt;Title&gt;Modeling&amp;nbsp;and&amp;nbsp;simulation&amp;nbsp;of&amp;nbsp;traffic&amp;nbsp;flow&amp;nbsp;under&amp;nbsp;different&amp;nbsp;combination;&amp;nbsp;setting&amp;nbsp;of&amp;nbsp;taxi&amp;nbsp;stop&amp;nbsp;and&amp;nbsp;bus&amp;nbsp;stop&lt;/Title&gt;&lt;Template&gt;Journal&amp;nbsp;Article&lt;/Template&gt;&lt;Star&gt;0&lt;/Star&gt;&lt;Tag&gt;0&lt;/Tag&gt;&lt;Author&gt;Zeng,&amp;nbsp;JW;;&amp;nbsp;Qian,&amp;nbsp;YS;;&amp;nbsp;Wang,&amp;nbsp;H;;&amp;nbsp;Wei,&amp;nbsp;XT&lt;/Author&gt;&lt;Year&gt;2018&lt;/Year&gt;&lt;Details&gt;&lt;JournalArticle_userId&gt;1234291&lt;/JournalArticle_userId&gt;&lt;JournalArticle_type&gt;期刊论文&lt;/JournalArticle_type&gt;&lt;_journal&gt;MODERN&amp;nbsp;PHYSICS&amp;nbsp;LETTERS&amp;nbsp;B&lt;/_journal&gt;&lt;_volume&gt;32&lt;/_volume&gt;&lt;_issue&gt;25&lt;/_issue&gt;&lt;_abstract&gt;&lt;/_abstract&gt;&lt;_url&gt;http://gateway.isiknowledge.com/gateway/Gateway.cgi?&amp;amp;SrcAuth=AegeanSoftware&amp;amp;SrcApp=NoteExpress&amp;amp;DestLinkType=FullRecord&amp;amp;DestApp=WOS&amp;amp;KeyUT=000443908700009&lt;/_url&gt;&lt;_doi&gt;10.1142/S0217984918503013&lt;/_doi&gt;&lt;JournalArticle_ImpactFactor&gt;0&lt;/JournalArticle_ImpactFactor&gt;&lt;_cited_count&gt;0&lt;/_cited_count&gt;&lt;JournalArticle_pISSN&gt;0217-9849&lt;/JournalArticle_pISSN&gt;&lt;_place_published&gt;SINGAPORE&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9684413&lt;/JournalArticle_syncVersion&gt;&lt;JournalArticle_repeat&gt;JournalArticlemodelingandsimulationoftrafficflowunderdifferentcombinationsettingoftaxistopandbusstop2018&lt;/JournalArticle_repeat&gt;&lt;JournalArticle_updateTime&gt;1666029682767&lt;/JournalArticle_updateTime&gt;&lt;JournalArticle_createTime&gt;1666017535420&lt;/JournalArticle_createTime&gt;&lt;JournalArticle_key&gt;JournalArticle&lt;/JournalArticle_key&gt;&lt;/Details&gt;&lt;Extra&gt;&lt;DBUID&gt;1234291&lt;/DBUID&gt;&lt;/Extra&gt;&lt;/Item&gt;&lt;/References&gt;&lt;/Group&gt;&lt;/Citation&gt;"/>
    <w:docVar w:name="QT.Ref{5EA20D94-4671-5D88-3BF3-FA176F4B356D}" w:val=" ADDIN QT.Ref.{5EA20D94-4671-5D88-3BF3-FA176F4B356D}&lt;Citation&gt;&lt;Group&gt;&lt;References&gt;&lt;Item&gt;&lt;ID&gt;2&lt;/ID&gt;&lt;UID&gt;{6D4FDED0-4E29-11ED-B9BD-3BB09B5955B4}&lt;/UID&gt;&lt;Title&gt;A&amp;nbsp;Divided&amp;nbsp;Two-Lane&amp;nbsp;Cellular&amp;nbsp;Automaton&amp;nbsp;Model&amp;nbsp;of&amp;nbsp;Traffic&amp;nbsp;Flow&amp;nbsp;Considering;&amp;nbsp;Driving&amp;nbsp;Tendency&lt;/Title&gt;&lt;Template&gt;Journal&amp;nbsp;Article&lt;/Template&gt;&lt;Star&gt;0&lt;/Star&gt;&lt;Tag&gt;0&lt;/Tag&gt;&lt;Author&gt;Yang,&amp;nbsp;LH;;&amp;nbsp;Zhang,&amp;nbsp;XQ;;&amp;nbsp;Ji,&amp;nbsp;WC&lt;/Author&gt;&lt;Year&gt;2018&lt;/Year&gt;&lt;Details&gt;&lt;JournalArticle_userId&gt;1234291&lt;/JournalArticle_userId&gt;&lt;JournalArticle_type&gt;期刊论文&lt;/JournalArticle_type&gt;&lt;_journal&gt;KSCE&amp;nbsp;JOURNAL&amp;nbsp;OF&amp;nbsp;CIVIL&amp;nbsp;ENGINEERING&lt;/_journal&gt;&lt;_volume&gt;22&lt;/_volume&gt;&lt;_issue&gt;12&lt;/_issue&gt;&lt;_pages&gt;5187-5194&lt;/_pages&gt;&lt;_abstract&gt;&lt;/_abstract&gt;&lt;_url&gt;http://gateway.isiknowledge.com/gateway/Gateway.cgi?&amp;amp;SrcAuth=AegeanSoftware&amp;amp;SrcApp=NoteExpress&amp;amp;DestLinkType=FullRecord&amp;amp;DestApp=WOS&amp;amp;KeyUT=000452030700045&lt;/_url&gt;&lt;_doi&gt;10.1007/s12205-017-1449-1&lt;/_doi&gt;&lt;JournalArticle_ImpactFactor&gt;0&lt;/JournalArticle_ImpactFactor&gt;&lt;_cited_count&gt;0&lt;/_cited_count&gt;&lt;JournalArticle_pISSN&gt;1226-7988&lt;/JournalArticle_pISSN&gt;&lt;_place_published&gt;SEOU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17540388&lt;/JournalArticle_syncVersion&gt;&lt;JournalArticle_repeat&gt;JournalArticleadividedtwolanecellularautomatonmodeloftrafficflowconsideringdrivingtendency2018&lt;/JournalArticle_repeat&gt;&lt;JournalArticle_updateTime&gt;1666017535293&lt;/JournalArticle_updateTime&gt;&lt;JournalArticle_createTime&gt;1666017535293&lt;/JournalArticle_createTime&gt;&lt;JournalArticle_key&gt;JournalArticle&lt;/JournalArticle_key&gt;&lt;/Details&gt;&lt;Extra&gt;&lt;DBUID&gt;1234291&lt;/DBUID&gt;&lt;/Extra&gt;&lt;/Item&gt;&lt;/References&gt;&lt;/Group&gt;&lt;/Citation&gt;"/>
    <w:docVar w:name="QT.Ref{6723AF3C-0B8B-6609-000C-C030E5A30195}" w:val=" ADDIN QT.Ref.{6723AF3C-0B8B-6609-000C-C030E5A30195}&lt;Citation&gt;&lt;Group&gt;&lt;References&gt;&lt;Item&gt;&lt;ID&gt;2&lt;/ID&gt;&lt;UID&gt;{6D6F26A0-4E29-11ED-B9BD-3BB09B5955B4}&lt;/UID&gt;&lt;Title&gt;Analysis&amp;nbsp;and&amp;nbsp;comparison&amp;nbsp;of&amp;nbsp;traffic&amp;nbsp;flow&amp;nbsp;models:&amp;nbsp;a&amp;nbsp;new&amp;nbsp;hybrid&amp;nbsp;traffic;&amp;nbsp;flow&amp;nbsp;model&amp;nbsp;vs&amp;nbsp;benchmark&amp;nbsp;models&lt;/Title&gt;&lt;Template&gt;Journal&amp;nbsp;Article&lt;/Template&gt;&lt;Star&gt;0&lt;/Star&gt;&lt;Tag&gt;0&lt;/Tag&gt;&lt;Author&gt;Storani,&amp;nbsp;F;;&amp;nbsp;Di&amp;nbsp;Pace,&amp;nbsp;R;;&amp;nbsp;Bruno,&amp;nbsp;F;;&amp;nbsp;Fiori,&amp;nbsp;C&lt;/Author&gt;&lt;Year&gt;2021&lt;/Year&gt;&lt;Details&gt;&lt;JournalArticle_userId&gt;1234291&lt;/JournalArticle_userId&gt;&lt;JournalArticle_type&gt;期刊论文&lt;/JournalArticle_type&gt;&lt;_journal&gt;EUROPEAN&amp;nbsp;TRANSPORT&amp;nbsp;RESEARCH&amp;nbsp;REVIEW&lt;/_journal&gt;&lt;_volume&gt;13&lt;/_volume&gt;&lt;_issue&gt;1&lt;/_issue&gt;&lt;_abstract&gt;&lt;/_abstract&gt;&lt;_url&gt;http://gateway.isiknowledge.com/gateway/Gateway.cgi?&amp;amp;SrcAuth=AegeanSoftware&amp;amp;SrcApp=NoteExpress&amp;amp;DestLinkType=FullRecord&amp;amp;DestApp=WOS&amp;amp;KeyUT=000722203400001&lt;/_url&gt;&lt;_doi&gt;10.1186/s12544-021-00515-0&lt;/_doi&gt;&lt;JournalArticle_ImpactFactor&gt;0&lt;/JournalArticle_ImpactFactor&gt;&lt;_cited_count&gt;0&lt;/_cited_count&gt;&lt;JournalArticle_pISSN&gt;1867-0717&lt;/JournalArticle_pISSN&gt;&lt;_place_published&gt;NEW&amp;nbsp;YORK&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7210494&lt;/JournalArticle_syncVersion&gt;&lt;JournalArticle_repeat&gt;JournalArticleanalysisandcomparisonoftrafficflowmodelsanewhybridtrafficflowmodelvsbenchmarkmodels2021&lt;/JournalArticle_repeat&gt;&lt;JournalArticle_updateTime&gt;1666027209015&lt;/JournalArticle_updateTime&gt;&lt;JournalArticle_createTime&gt;1666017535498&lt;/JournalArticle_createTime&gt;&lt;JournalArticle_key&gt;JournalArticle&lt;/JournalArticle_key&gt;&lt;/Details&gt;&lt;Extra&gt;&lt;DBUID&gt;1234291&lt;/DBUID&gt;&lt;/Extra&gt;&lt;/Item&gt;&lt;/References&gt;&lt;/Group&gt;&lt;/Citation&gt;"/>
    <w:docVar w:name="QT.Ref{6C1BB65D-54EA-6B01-496C-088F18149042}" w:val=" ADDIN QT.Ref.{6C1BB65D-54EA-6B01-496C-088F18149042}&lt;Citation&gt;&lt;Group&gt;&lt;References&gt;&lt;Item&gt;&lt;ID&gt;2&lt;/ID&gt;&lt;UID&gt;{8BDC9F30-359E-11ED-A2FB-8921C846C007}&lt;/UID&gt;&lt;Title&gt;A&amp;nbsp;Dynamic&amp;nbsp;Risk&amp;nbsp;Appraisal&amp;nbsp;Model&amp;nbsp;and&amp;nbsp;Its&amp;nbsp;Application&amp;nbsp;in&amp;nbsp;VTS&amp;nbsp;Based&amp;nbsp;on&amp;nbsp;a;&amp;nbsp;Cellular&amp;nbsp;Automata&amp;nbsp;Simulation&amp;nbsp;Prediction&lt;/Title&gt;&lt;Template&gt;Journal&amp;nbsp;Article&lt;/Template&gt;&lt;Star&gt;0&lt;/Star&gt;&lt;Tag&gt;0&lt;/Tag&gt;&lt;Author&gt;Suo,&amp;nbsp;YF;;&amp;nbsp;Sun,&amp;nbsp;ZH;;&amp;nbsp;Claramunt,&amp;nbsp;C;;&amp;nbsp;Yang,&amp;nbsp;SH;;&amp;nbsp;Zhang,&amp;nbsp;ZB&lt;/Author&gt;&lt;Year&gt;2021&lt;/Year&gt;&lt;Details&gt;&lt;JournalArticle_userId&gt;1234291&lt;/JournalArticle_userId&gt;&lt;JournalArticle_type&gt;期刊论文&lt;/JournalArticle_type&gt;&lt;_journal&gt;SENSORS&lt;/_journal&gt;&lt;_volume&gt;21&lt;/_volume&gt;&lt;_issue&gt;14&lt;/_issue&gt;&lt;_abstract&gt;&lt;/_abstract&gt;&lt;_url&gt;http://gateway.isiknowledge.com/gateway/Gateway.cgi?&amp;amp;SrcAuth=AegeanSoftware&amp;amp;SrcApp=NoteExpress&amp;amp;DestLinkType=FullRecord&amp;amp;DestApp=WOS&amp;amp;KeyUT=000677053800001&lt;/_url&gt;&lt;_doi&gt;10.3390/s21144741&lt;/_doi&gt;&lt;JournalArticle_ImpactFactor&gt;0&lt;/JournalArticle_ImpactFactor&gt;&lt;_cited_count&gt;0&lt;/_cited_count&gt;&lt;_place_published&gt;BASE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9061134&lt;/JournalArticle_syncVersion&gt;&lt;JournalArticle_repeat&gt;JournalArticleadynamicriskappraisalmodelanditsapplicationinvtsbasedonacellularautomatasimulationprediction2021&lt;/JournalArticle_repeat&gt;&lt;JournalArticle_updateTime&gt;1663319058595&lt;/JournalArticle_updateTime&gt;&lt;JournalArticle_createTime&gt;1663319058595&lt;/JournalArticle_createTime&gt;&lt;JournalArticle_key&gt;JournalArticle&lt;/JournalArticle_key&gt;&lt;/Details&gt;&lt;Extra&gt;&lt;DBUID&gt;1234291&lt;/DBUID&gt;&lt;/Extra&gt;&lt;/Item&gt;&lt;/References&gt;&lt;/Group&gt;&lt;/Citation&gt;"/>
    <w:docVar w:name="QT.Ref{6C834652-10EA-C935-056C-66C493607727}" w:val=" ADDIN QT.Ref.{6C834652-10EA-C935-056C-66C493607727}&lt;Citation&gt;&lt;Group&gt;&lt;References&gt;&lt;Item&gt;&lt;ID&gt;2&lt;/ID&gt;&lt;UID&gt;{6D787570-4E29-11ED-B9BD-3BB09B5955B4}&lt;/UID&gt;&lt;Title&gt;A&amp;nbsp;cellular&amp;nbsp;automata&amp;nbsp;model&amp;nbsp;for&amp;nbsp;mixed&amp;nbsp;traffic&amp;nbsp;flow&amp;nbsp;considering&amp;nbsp;the&amp;nbsp;driving;&amp;nbsp;behavior&amp;nbsp;of&amp;nbsp;connected&amp;nbsp;automated&amp;nbsp;vehicle&amp;nbsp;platoons&lt;/Title&gt;&lt;Template&gt;Journal&amp;nbsp;Article&lt;/Template&gt;&lt;Star&gt;0&lt;/Star&gt;&lt;Tag&gt;0&lt;/Tag&gt;&lt;Author&gt;Jiang,&amp;nbsp;YS;;&amp;nbsp;Wang,&amp;nbsp;SC;;&amp;nbsp;Yao,&amp;nbsp;ZH;;&amp;nbsp;Zhao,&amp;nbsp;B;;&amp;nbsp;Wang,&amp;nbsp;Y&lt;/Author&gt;&lt;Year&gt;2021&lt;/Year&gt;&lt;Details&gt;&lt;JournalArticle_userId&gt;1234291&lt;/JournalArticle_userId&gt;&lt;JournalArticle_type&gt;期刊论文&lt;/JournalArticle_type&gt;&lt;_journal&gt;PHYSICA&amp;nbsp;A-STATISTICAL&amp;nbsp;MECHANICS&amp;nbsp;AND&amp;nbsp;ITS&amp;nbsp;APPLICATIONS&lt;/_journal&gt;&lt;_volume&gt;582&lt;/_volume&gt;&lt;_abstract&gt;&lt;/_abstract&gt;&lt;_url&gt;http://gateway.isiknowledge.com/gateway/Gateway.cgi?&amp;amp;SrcAuth=AegeanSoftware&amp;amp;SrcApp=NoteExpress&amp;amp;DestLinkType=FullRecord&amp;amp;DestApp=WOS&amp;amp;KeyUT=000694016500030&lt;/_url&gt;&lt;_doi&gt;10.1016/j.physa.2021.126262&lt;/_doi&gt;&lt;JournalArticle_ImpactFactor&gt;0&lt;/JournalArticle_ImpactFactor&gt;&lt;_cited_count&gt;0&lt;/_cited_count&gt;&lt;JournalArticle_pISSN&gt;0378-4371&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4692326&lt;/JournalArticle_syncVersion&gt;&lt;JournalArticle_repeat&gt;JournalArticleacellularautomatamodelformixedtrafficflowconsideringthedrivingbehaviorofconnectedautomatedvehicleplatoons2021&lt;/JournalArticle_repeat&gt;&lt;JournalArticle_updateTime&gt;1666024690887&lt;/JournalArticle_updateTime&gt;&lt;JournalArticle_createTime&gt;1666017535560&lt;/JournalArticle_createTime&gt;&lt;JournalArticle_key&gt;JournalArticle&lt;/JournalArticle_key&gt;&lt;/Details&gt;&lt;Extra&gt;&lt;DBUID&gt;1234291&lt;/DBUID&gt;&lt;/Extra&gt;&lt;/Item&gt;&lt;/References&gt;&lt;/Group&gt;&lt;/Citation&gt;"/>
    <w:docVar w:name="QT.Ref{7222555F-168A-CFD4-0B0B-6C63A16DA4A0}" w:val=" ADDIN QT.Ref.{7222555F-168A-CFD4-0B0B-6C63A16DA4A0}&lt;Citation&gt;&lt;Group&gt;&lt;References&gt;&lt;Item&gt;&lt;ID&gt;2&lt;/ID&gt;&lt;UID&gt;{6D71BEB0-4E29-11ED-B9BD-3BB09B5955B4}&lt;/UID&gt;&lt;Title&gt;An&amp;nbsp;Improved&amp;nbsp;Cellular&amp;nbsp;Automaton&amp;nbsp;Traffic&amp;nbsp;Model&amp;nbsp;Based&amp;nbsp;on&amp;nbsp;STCA&amp;nbsp;Model;&amp;nbsp;Considering&amp;nbsp;Variable&amp;nbsp;Direction&amp;nbsp;Lanes&amp;nbsp;in&amp;nbsp;I-VICS&lt;/Title&gt;&lt;Template&gt;Journal&amp;nbsp;Article&lt;/Template&gt;&lt;Star&gt;0&lt;/Star&gt;&lt;Tag&gt;0&lt;/Tag&gt;&lt;Author&gt;Song,&amp;nbsp;ZW;;&amp;nbsp;Sun,&amp;nbsp;F;;&amp;nbsp;Zhang,&amp;nbsp;RJ;;&amp;nbsp;Du,&amp;nbsp;YC;;&amp;nbsp;Zhou,&amp;nbsp;GL&lt;/Author&gt;&lt;Year&gt;2021&lt;/Year&gt;&lt;Details&gt;&lt;JournalArticle_userId&gt;1234291&lt;/JournalArticle_userId&gt;&lt;JournalArticle_type&gt;期刊论文&lt;/JournalArticle_type&gt;&lt;_journal&gt;SUSTAINABILITY&lt;/_journal&gt;&lt;_volume&gt;13&lt;/_volume&gt;&lt;_issue&gt;24&lt;/_issue&gt;&lt;_pages&gt;13626&lt;/_pages&gt;&lt;_abstract&gt;&lt;/_abstract&gt;&lt;_url&gt;http://gateway.isiknowledge.com/gateway/Gateway.cgi?&amp;amp;SrcAuth=AegeanSoftware&amp;amp;SrcApp=NoteExpress&amp;amp;DestLinkType=FullRecord&amp;amp;DestApp=WOS&amp;amp;KeyUT=000737437900001&lt;/_url&gt;&lt;_doi&gt;10.3390/su132413626&lt;/_doi&gt;&lt;JournalArticle_ImpactFactor&gt;0&lt;/JournalArticle_ImpactFactor&gt;&lt;_cited_count&gt;0&lt;/_cited_count&gt;&lt;_place_published&gt;BASE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6126509&lt;/JournalArticle_syncVersion&gt;&lt;JournalArticle_repeat&gt;JournalArticleanimprovedcellularautomatontrafficmodelbasedonstcamodelconsideringvariabledirectionlanesinivics2021&lt;/JournalArticle_repeat&gt;&lt;JournalArticle_updateTime&gt;1666026125101&lt;/JournalArticle_updateTime&gt;&lt;JournalArticle_createTime&gt;1666017535515&lt;/JournalArticle_createTime&gt;&lt;JournalArticle_key&gt;JournalArticle&lt;/JournalArticle_key&gt;&lt;/Details&gt;&lt;Extra&gt;&lt;DBUID&gt;1234291&lt;/DBUID&gt;&lt;/Extra&gt;&lt;/Item&gt;&lt;/References&gt;&lt;/Group&gt;&lt;/Citation&gt;"/>
    <w:docVar w:name="QT.Ref{823B2988-6B0B-8121-608C-1FB08B3F8112}" w:val=" ADDIN QT.Ref.{823B2988-6B0B-8121-608C-1FB08B3F8112}&lt;Citation&gt;&lt;Group&gt;&lt;References&gt;&lt;Item&gt;&lt;ID&gt;2&lt;/ID&gt;&lt;UID&gt;{9B793100-359A-11ED-A2FB-8921C846C007}&lt;/UID&gt;&lt;Title&gt;Intermodal&amp;nbsp;container&amp;nbsp;flows&amp;nbsp;in&amp;nbsp;a&amp;nbsp;port&amp;nbsp;system&amp;nbsp;network:&amp;nbsp;Analysis&amp;nbsp;of;&amp;nbsp;possible&amp;nbsp;growths&amp;nbsp;via&amp;nbsp;simulation&amp;nbsp;models&lt;/Title&gt;&lt;Template&gt;Journal&amp;nbsp;Article&lt;/Template&gt;&lt;Star&gt;0&lt;/Star&gt;&lt;Tag&gt;0&lt;/Tag&gt;&lt;Author&gt;Parola,&amp;nbsp;F;;&amp;nbsp;Sciomachen,&amp;nbsp;A&lt;/Author&gt;&lt;Year&gt;2005&lt;/Year&gt;&lt;Details&gt;&lt;JournalArticle_userId&gt;1234291&lt;/JournalArticle_userId&gt;&lt;JournalArticle_type&gt;期刊论文&lt;/JournalArticle_type&gt;&lt;_journal&gt;INTERNATIONAL&amp;nbsp;JOURNAL&amp;nbsp;OF&amp;nbsp;PRODUCTION&amp;nbsp;ECONOMICS&lt;/_journal&gt;&lt;_volume&gt;97&lt;/_volume&gt;&lt;_issue&gt;1&lt;/_issue&gt;&lt;_pages&gt;75-88&lt;/_pages&gt;&lt;_abstract&gt;&lt;/_abstract&gt;&lt;_url&gt;http://gateway.isiknowledge.com/gateway/Gateway.cgi?&amp;amp;SrcAuth=AegeanSoftware&amp;amp;SrcApp=NoteExpress&amp;amp;DestLinkType=FullRecord&amp;amp;DestApp=WOS&amp;amp;KeyUT=000229709700007&lt;/_url&gt;&lt;_doi&gt;10.1016/j.ijpe.2004.06.051&lt;/_doi&gt;&lt;JournalArticle_ImpactFactor&gt;0&lt;/JournalArticle_ImpactFactor&gt;&lt;_cited_count&gt;0&lt;/_cited_count&gt;&lt;JournalArticle_pISSN&gt;0925-5273&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763370&lt;/JournalArticle_syncVersion&gt;&lt;JournalArticle_repeat&gt;JournalArticleintermodalcontainerflowsinaportsystemnetworkanalysisofpossiblegrowthsviasimulationmodels2005&lt;/JournalArticle_repeat&gt;&lt;JournalArticle_updateTime&gt;1663318761654&lt;/JournalArticle_updateTime&gt;&lt;JournalArticle_createTime&gt;1663317366801&lt;/JournalArticle_createTime&gt;&lt;JournalArticle_key&gt;JournalArticle&lt;/JournalArticle_key&gt;&lt;/Details&gt;&lt;Extra&gt;&lt;DBUID&gt;1234291&lt;/DBUID&gt;&lt;/Extra&gt;&lt;/Item&gt;&lt;/References&gt;&lt;/Group&gt;&lt;/Citation&gt;"/>
    <w:docVar w:name="QT.Ref{8BFE4FCB-73CD-2C18-684F-853E9CD952C6}" w:val=" ADDIN QT.Ref.{8BFE4FCB-73CD-2C18-684F-853E9CD952C6}&lt;Citation&gt;&lt;Group&gt;&lt;References&gt;&lt;Item&gt;&lt;ID&gt;2&lt;/ID&gt;&lt;UID&gt;{6D7E8FF0-4E29-11ED-B9BD-3BB09B5955B4}&lt;/UID&gt;&lt;Title&gt;Traffic&amp;nbsp;flow&amp;nbsp;modeling&amp;nbsp;in&amp;nbsp;fog&amp;nbsp;with&amp;nbsp;cellular&amp;nbsp;automata&amp;nbsp;model&lt;/Title&gt;&lt;Template&gt;Journal&amp;nbsp;Article&lt;/Template&gt;&lt;Star&gt;0&lt;/Star&gt;&lt;Tag&gt;0&lt;/Tag&gt;&lt;Author&gt;Qiang,&amp;nbsp;XH;;&amp;nbsp;Huang,&amp;nbsp;L&lt;/Author&gt;&lt;Year&gt;2021&lt;/Year&gt;&lt;Details&gt;&lt;JournalArticle_userId&gt;1234291&lt;/JournalArticle_userId&gt;&lt;JournalArticle_type&gt;期刊论文&lt;/JournalArticle_type&gt;&lt;_journal&gt;MODERN&amp;nbsp;PHYSICS&amp;nbsp;LETTERS&amp;nbsp;B&lt;/_journal&gt;&lt;_volume&gt;35&lt;/_volume&gt;&lt;_issue&gt;11&lt;/_issue&gt;&lt;_abstract&gt;&lt;/_abstract&gt;&lt;_url&gt;http://gateway.isiknowledge.com/gateway/Gateway.cgi?&amp;amp;SrcAuth=AegeanSoftware&amp;amp;SrcApp=NoteExpress&amp;amp;DestLinkType=FullRecord&amp;amp;DestApp=WOS&amp;amp;KeyUT=000644106200004&lt;/_url&gt;&lt;_doi&gt;10.1142/S0217984921501803&lt;/_doi&gt;&lt;JournalArticle_ImpactFactor&gt;0&lt;/JournalArticle_ImpactFactor&gt;&lt;_cited_count&gt;0&lt;/_cited_count&gt;&lt;JournalArticle_pISSN&gt;0217-9849&lt;/JournalArticle_pISSN&gt;&lt;_place_published&gt;SINGAPORE&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1519442&lt;/JournalArticle_syncVersion&gt;&lt;JournalArticle_repeat&gt;JournalArticletrafficflowmodelinginfogwithcellularautomatamodel2021&lt;/JournalArticle_repeat&gt;&lt;JournalArticle_updateTime&gt;1666031517012&lt;/JournalArticle_updateTime&gt;&lt;JournalArticle_createTime&gt;1666017535599&lt;/JournalArticle_createTime&gt;&lt;JournalArticle_key&gt;JournalArticle&lt;/JournalArticle_key&gt;&lt;/Details&gt;&lt;Extra&gt;&lt;DBUID&gt;1234291&lt;/DBUID&gt;&lt;/Extra&gt;&lt;/Item&gt;&lt;/References&gt;&lt;/Group&gt;&lt;/Citation&gt;"/>
    <w:docVar w:name="QT.Ref{9006EDCB-346E-8FEC-29EF-2C7B4F820A84}" w:val=" ADDIN QT.Ref.{9006EDCB-346E-8FEC-29EF-2C7B4F820A84}&lt;Citation&gt;&lt;Group&gt;&lt;References&gt;&lt;Item&gt;&lt;ID&gt;2&lt;/ID&gt;&lt;UID&gt;{6D422330-4E29-11ED-B9BD-3BB09B5955B4}&lt;/UID&gt;&lt;Title&gt;Simulation&amp;nbsp;and&amp;nbsp;modeling&amp;nbsp;traffic&amp;nbsp;flow&amp;nbsp;based&amp;nbsp;on&amp;nbsp;Division&amp;nbsp;K&amp;nbsp;Nearest;&amp;nbsp;Neighbor&lt;/Title&gt;&lt;Template&gt;Journal&amp;nbsp;Article&lt;/Template&gt;&lt;Star&gt;0&lt;/Star&gt;&lt;Tag&gt;0&lt;/Tag&gt;&lt;Author&gt;Huang,&amp;nbsp;K;;&amp;nbsp;Zheng,&amp;nbsp;JH&lt;/Author&gt;&lt;Year&gt;2019&lt;/Year&gt;&lt;Details&gt;&lt;JournalArticle_userId&gt;1234291&lt;/JournalArticle_userId&gt;&lt;JournalArticle_type&gt;期刊论文&lt;/JournalArticle_type&gt;&lt;_journal&gt;MODERN&amp;nbsp;PHYSICS&amp;nbsp;LETTERS&amp;nbsp;B&lt;/_journal&gt;&lt;_volume&gt;33&lt;/_volume&gt;&lt;_issue&gt;32&lt;/_issue&gt;&lt;_abstract&gt;&lt;/_abstract&gt;&lt;_url&gt;http://gateway.isiknowledge.com/gateway/Gateway.cgi?&amp;amp;SrcAuth=AegeanSoftware&amp;amp;SrcApp=NoteExpress&amp;amp;DestLinkType=FullRecord&amp;amp;DestApp=WOS&amp;amp;KeyUT=000498814600014&lt;/_url&gt;&lt;_doi&gt;10.1142/S0217984919504074&lt;/_doi&gt;&lt;JournalArticle_ImpactFactor&gt;0&lt;/JournalArticle_ImpactFactor&gt;&lt;_cited_count&gt;0&lt;/_cited_count&gt;&lt;JournalArticle_pISSN&gt;0217-9849&lt;/JournalArticle_pISSN&gt;&lt;_place_published&gt;SINGAPORE&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1087244&lt;/JournalArticle_syncVersion&gt;&lt;JournalArticle_repeat&gt;JournalArticlesimulationandmodelingtrafficflowbasedondivisionknearestneighbor2019&lt;/JournalArticle_repeat&gt;&lt;JournalArticle_updateTime&gt;1666031085758&lt;/JournalArticle_updateTime&gt;&lt;JournalArticle_createTime&gt;1666017535204&lt;/JournalArticle_createTime&gt;&lt;JournalArticle_key&gt;JournalArticle&lt;/JournalArticle_key&gt;&lt;/Details&gt;&lt;Extra&gt;&lt;DBUID&gt;1234291&lt;/DBUID&gt;&lt;/Extra&gt;&lt;/Item&gt;&lt;/References&gt;&lt;/Group&gt;&lt;/Citation&gt;"/>
    <w:docVar w:name="QT.Ref{90FA348D-3462-EDAC-29E4-8A3B809CB888}" w:val=" ADDIN QT.Ref.{90FA348D-3462-EDAC-29E4-8A3B809CB888}&lt;Citation&gt;&lt;Group&gt;&lt;References&gt;&lt;Item&gt;&lt;ID&gt;5&lt;/ID&gt;&lt;UID&gt;{5CC34EE0-359B-11ED-A2FB-8921C846C007}&lt;/UID&gt;&lt;Title&gt;Nautical&amp;nbsp;traffic&amp;nbsp;simulation&amp;nbsp;with&amp;nbsp;multi-agent&amp;nbsp;system&amp;nbsp;for&amp;nbsp;safety&lt;/Title&gt;&lt;Template&gt;Conference&amp;nbsp;Paper&lt;/Template&gt;&lt;Star&gt;0&lt;/Star&gt;&lt;Tag&gt;0&lt;/Tag&gt;&lt;Author&gt;Xiao,&amp;nbsp;Fangliang;;Ligteringen,&amp;nbsp;Han;;Van&amp;nbsp;Gulijk,&amp;nbsp;Coen;;Ale,&amp;nbsp;Ben&lt;/Author&gt;&lt;Year&gt;2013&lt;/Year&gt;&lt;Details&gt;&lt;ConferencePaper_userId&gt;1234291&lt;/ConferencePaper_userId&gt;&lt;ConferencePaper_type&gt;会议论文&lt;/ConferencePaper_type&gt;&lt;_secondary_title&gt;2013&amp;nbsp;16th&amp;nbsp;International&amp;nbsp;IEEE&amp;nbsp;Conference&amp;nbsp;on&amp;nbsp;Intelligent&amp;nbsp;Transportation&amp;nbsp;Systems:&amp;nbsp;Intelligent&amp;nbsp;Transportation&amp;nbsp;Systems&amp;nbsp;for&amp;nbsp;All&amp;nbsp;Modes,&amp;nbsp;ITSC&amp;nbsp;2013,&amp;nbsp;October&amp;nbsp;6,&amp;nbsp;2013&amp;nbsp;&amp;nbsp;-&amp;nbsp;&amp;nbsp;October&amp;nbsp;9,&amp;nbsp;2013&lt;/_secondary_title&gt;&lt;_pages&gt;1245-1252&lt;/_pages&gt;&lt;_abstract&gt;&lt;/_abstract&gt;&lt;_keywords&gt;Multi&amp;nbsp;agent&amp;nbsp;systems;;Ships;;Intelligent&amp;nbsp;vehicle&amp;nbsp;highway&amp;nbsp;systems;;Automation;;KW&amp;nbsp;&amp;nbsp;-&lt;/_keywords&gt;&lt;_doi&gt;10.1109/ITSC.2013.6728402&lt;/_doi&gt;&lt;ConferencePaper_ImpactFactor&gt;0&lt;/ConferencePaper_ImpactFactor&gt;&lt;_cited_count&gt;0&lt;/_cited_count&gt;&lt;ConferencePaper_PlaceofPublication&gt;The&amp;nbsp;Hague,&amp;nbsp;Netherlands&lt;/ConferencePaper_PlaceofPublication&gt;&lt;ConferencePaper_Publisher&gt;Institute&amp;nbsp;of&amp;nbsp;Electrical&amp;nbsp;and&amp;nbsp;Electronics&amp;nbsp;Engineers&amp;nbsp;Inc.&lt;/ConferencePaper_Publisher&gt;&lt;ConferencePaper_score&gt;0&lt;/ConferencePaper_score&gt;&lt;ConferencePaper_read&gt;0&lt;/ConferencePaper_read&gt;&lt;ConferencePaper_collection&gt;0&lt;/ConferencePaper_collection&gt;&lt;ConferencePaper_tagId&gt;8&lt;/ConferencePaper_tagId&gt;&lt;ConferencePaper_deleted&gt;0&lt;/ConferencePaper_deleted&gt;&lt;ConferencePaper_sync&gt;1&lt;/ConferencePaper_sync&gt;&lt;ConferencePaper_isFirstAdd&gt;0&lt;/ConferencePaper_isFirstAdd&gt;&lt;ConferencePaper_syncVersion&gt;1663317693286&lt;/ConferencePaper_syncVersion&gt;&lt;ConferencePaper_repeat&gt;ConferencePapernauticaltrafficsimulationwithmultiagentsystemforsafety2013&lt;/ConferencePaper_repeat&gt;&lt;ConferencePaper_updateTime&gt;1663317691087&lt;/ConferencePaper_updateTime&gt;&lt;ConferencePaper_createTime&gt;1663317691087&lt;/ConferencePaper_createTime&gt;&lt;ConferencePaper_key&gt;ConferencePaper&lt;/ConferencePaper_key&gt;&lt;/Details&gt;&lt;Extra&gt;&lt;DBUID&gt;1234291&lt;/DBUID&gt;&lt;/Extra&gt;&lt;/Item&gt;&lt;/References&gt;&lt;/Group&gt;&lt;/Citation&gt;"/>
    <w:docVar w:name="QT.Ref{96B792B0-7E87-F36A-7309-90F8DFBF961B}" w:val=" ADDIN QT.Ref.{96B792B0-7E87-F36A-7309-90F8DFBF961B}&lt;Citation&gt;&lt;Group&gt;&lt;References&gt;&lt;Item&gt;&lt;ID&gt;2&lt;/ID&gt;&lt;UID&gt;{8BDC9F30-359E-11ED-A2FB-8921C846C007}&lt;/UID&gt;&lt;Title&gt;A&amp;nbsp;Dynamic&amp;nbsp;Risk&amp;nbsp;Appraisal&amp;nbsp;Model&amp;nbsp;and&amp;nbsp;Its&amp;nbsp;Application&amp;nbsp;in&amp;nbsp;VTS&amp;nbsp;Based&amp;nbsp;on&amp;nbsp;a;&amp;nbsp;Cellular&amp;nbsp;Automata&amp;nbsp;Simulation&amp;nbsp;Prediction&lt;/Title&gt;&lt;Template&gt;Journal&amp;nbsp;Article&lt;/Template&gt;&lt;Star&gt;0&lt;/Star&gt;&lt;Tag&gt;0&lt;/Tag&gt;&lt;Author&gt;Suo,&amp;nbsp;YF;;&amp;nbsp;Sun,&amp;nbsp;ZH;;&amp;nbsp;Claramunt,&amp;nbsp;C;;&amp;nbsp;Yang,&amp;nbsp;SH;;&amp;nbsp;Zhang,&amp;nbsp;ZB&lt;/Author&gt;&lt;Year&gt;2021&lt;/Year&gt;&lt;Details&gt;&lt;JournalArticle_userId&gt;1234291&lt;/JournalArticle_userId&gt;&lt;JournalArticle_type&gt;期刊论文&lt;/JournalArticle_type&gt;&lt;_journal&gt;SENSORS&lt;/_journal&gt;&lt;_volume&gt;21&lt;/_volume&gt;&lt;_issue&gt;14&lt;/_issue&gt;&lt;_abstract&gt;&lt;/_abstract&gt;&lt;_url&gt;http://gateway.isiknowledge.com/gateway/Gateway.cgi?&amp;amp;SrcAuth=AegeanSoftware&amp;amp;SrcApp=NoteExpress&amp;amp;DestLinkType=FullRecord&amp;amp;DestApp=WOS&amp;amp;KeyUT=000677053800001&lt;/_url&gt;&lt;_doi&gt;10.3390/s21144741&lt;/_doi&gt;&lt;JournalArticle_ImpactFactor&gt;0&lt;/JournalArticle_ImpactFactor&gt;&lt;_cited_count&gt;0&lt;/_cited_count&gt;&lt;_place_published&gt;BASE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9061134&lt;/JournalArticle_syncVersion&gt;&lt;JournalArticle_repeat&gt;JournalArticleadynamicriskappraisalmodelanditsapplicationinvtsbasedonacellularautomatasimulationprediction2021&lt;/JournalArticle_repeat&gt;&lt;JournalArticle_updateTime&gt;1663319058595&lt;/JournalArticle_updateTime&gt;&lt;JournalArticle_createTime&gt;1663319058595&lt;/JournalArticle_createTime&gt;&lt;JournalArticle_key&gt;JournalArticle&lt;/JournalArticle_key&gt;&lt;/Details&gt;&lt;Extra&gt;&lt;DBUID&gt;1234291&lt;/DBUID&gt;&lt;/Extra&gt;&lt;/Item&gt;&lt;/References&gt;&lt;/Group&gt;&lt;/Citation&gt;"/>
    <w:docVar w:name="QT.Ref{9A31984B-3E98-F7E3-331A-9471E55ABDBB}" w:val=" ADDIN QT.Ref.{9A31984B-3E98-F7E3-331A-9471E55ABDBB}&lt;Citation&gt;&lt;Group&gt;&lt;References&gt;&lt;Item&gt;&lt;ID&gt;2&lt;/ID&gt;&lt;UID&gt;{6D819D30-4E29-11ED-B9BD-3BB09B5955B4}&lt;/UID&gt;&lt;Title&gt;Expressway&amp;nbsp;Traffic&amp;nbsp;Flow&amp;nbsp;Model&amp;nbsp;Study&amp;nbsp;Based&amp;nbsp;on&amp;nbsp;Different&amp;nbsp;Traffic&amp;nbsp;Rules&lt;/Title&gt;&lt;Template&gt;Journal&amp;nbsp;Article&lt;/Template&gt;&lt;Star&gt;0&lt;/Star&gt;&lt;Tag&gt;0&lt;/Tag&gt;&lt;Author&gt;Zeng,&amp;nbsp;JW;;&amp;nbsp;Yu,&amp;nbsp;SB;;&amp;nbsp;Qian,&amp;nbsp;YS;;&amp;nbsp;Feng,&amp;nbsp;X&lt;/Author&gt;&lt;Year&gt;2018&lt;/Year&gt;&lt;Details&gt;&lt;JournalArticle_userId&gt;1234291&lt;/JournalArticle_userId&gt;&lt;JournalArticle_type&gt;期刊论文&lt;/JournalArticle_type&gt;&lt;_journal&gt;IEEE-CAA&amp;nbsp;JOURNAL&amp;nbsp;OF&amp;nbsp;AUTOMATICA&amp;nbsp;SINICA&lt;/_journal&gt;&lt;_volume&gt;5&lt;/_volume&gt;&lt;_issue&gt;6&lt;/_issue&gt;&lt;_pages&gt;1099-1103&lt;/_pages&gt;&lt;_abstract&gt;&lt;/_abstract&gt;&lt;_url&gt;http://gateway.isiknowledge.com/gateway/Gateway.cgi?&amp;amp;SrcAuth=AegeanSoftware&amp;amp;SrcApp=NoteExpress&amp;amp;DestLinkType=FullRecord&amp;amp;DestApp=WOS&amp;amp;KeyUT=000442337800009&lt;/_url&gt;&lt;_doi&gt;10.1109/JAS.2017.7510469&lt;/_doi&gt;&lt;JournalArticle_ImpactFactor&gt;0&lt;/JournalArticle_ImpactFactor&gt;&lt;_cited_count&gt;0&lt;/_cited_count&gt;&lt;JournalArticle_pISSN&gt;2329-9266&lt;/JournalArticle_pISSN&gt;&lt;_place_published&gt;PISCATAWAY&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8909094&lt;/JournalArticle_syncVersion&gt;&lt;JournalArticle_repeat&gt;JournalArticleexpresswaytrafficflowmodelstudybasedondifferenttrafficrules2018&lt;/JournalArticle_repeat&gt;&lt;JournalArticle_updateTime&gt;1666028907650&lt;/JournalArticle_updateTime&gt;&lt;JournalArticle_createTime&gt;1666017535619&lt;/JournalArticle_createTime&gt;&lt;JournalArticle_key&gt;JournalArticle&lt;/JournalArticle_key&gt;&lt;/Details&gt;&lt;Extra&gt;&lt;DBUID&gt;1234291&lt;/DBUID&gt;&lt;/Extra&gt;&lt;/Item&gt;&lt;/References&gt;&lt;/Group&gt;&lt;/Citation&gt;"/>
    <w:docVar w:name="QT.Ref{AD2A0AD7-5192-0ADD-4714-A86B56E67581}" w:val=" ADDIN QT.Ref.{AD2A0AD7-5192-0ADD-4714-A86B56E67581}&lt;Citation&gt;&lt;Group&gt;&lt;References&gt;&lt;Item&gt;&lt;ID&gt;2&lt;/ID&gt;&lt;UID&gt;{F10F0300-4E4B-11ED-B9BD-3BB09B5955B4}&lt;/UID&gt;&lt;Title&gt;Freeway&amp;nbsp;traffic&amp;nbsp;flow&amp;nbsp;cellular&amp;nbsp;automata&amp;nbsp;model&amp;nbsp;based&amp;nbsp;on&amp;nbsp;mean&amp;nbsp;velocity;&amp;nbsp;feedback&lt;/Title&gt;&lt;Template&gt;Journal&amp;nbsp;Article&lt;/Template&gt;&lt;Star&gt;0&lt;/Star&gt;&lt;Tag&gt;0&lt;/Tag&gt;&lt;Author&gt;Zeng,&amp;nbsp;Junwei;;&amp;nbsp;Qian,&amp;nbsp;Yongsheng;;&amp;nbsp;Mi,&amp;nbsp;Pengfei;;&amp;nbsp;Zhang,&amp;nbsp;Chaoyang;;&amp;nbsp;Yin,&amp;nbsp;Fan;;&amp;nbsp;Zhu,&amp;nbsp;Leipeng;;&amp;nbsp;Xu,&amp;nbsp;Dejie&lt;/Author&gt;&lt;Year&gt;2021&lt;/Year&gt;&lt;Details&gt;&lt;JournalArticle_userId&gt;1234291&lt;/JournalArticle_userId&gt;&lt;JournalArticle_type&gt;期刊论文&lt;/JournalArticle_type&gt;&lt;_journal&gt;PHYSICA&amp;nbsp;A-STATISTICAL&amp;nbsp;MECHANICS&amp;nbsp;AND&amp;nbsp;ITS&amp;nbsp;APPLICATIONS&lt;/_journal&gt;&lt;_volume&gt;562&lt;/_volume&gt;&lt;_abstract&gt;&lt;/_abstract&gt;&lt;_url&gt;http://gateway.isiknowledge.com/gateway/Gateway.cgi?&amp;amp;SrcAuth=AegeanSoftware&amp;amp;SrcApp=NoteExpress&amp;amp;DestLinkType=FullRecord&amp;amp;DestApp=WOS&amp;amp;KeyUT=000588306300034&lt;/_url&gt;&lt;_doi&gt;10.1016/j.physa.2020.125387&lt;/_doi&gt;&lt;JournalArticle_ImpactFactor&gt;0&lt;/JournalArticle_ImpactFactor&gt;&lt;_cited_count&gt;0&lt;/_cited_count&gt;&lt;JournalArticle_pISSN&gt;0378-4371&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2751420&lt;/JournalArticle_syncVersion&gt;&lt;JournalArticle_repeat&gt;JournalArticlefreewaytrafficflowcellularautomatamodelbasedonmeanvelocityfeedback2021&lt;/JournalArticle_repeat&gt;&lt;JournalArticle_updateTime&gt;1666032749449&lt;/JournalArticle_updateTime&gt;&lt;JournalArticle_createTime&gt;1666032359216&lt;/JournalArticle_createTime&gt;&lt;JournalArticle_key&gt;JournalArticle&lt;/JournalArticle_key&gt;&lt;/Details&gt;&lt;Extra&gt;&lt;DBUID&gt;1234291&lt;/DBUID&gt;&lt;/Extra&gt;&lt;/Item&gt;&lt;/References&gt;&lt;/Group&gt;&lt;/Citation&gt;"/>
    <w:docVar w:name="QT.Ref{B04C29EF-54B4-6BCA-4936-08595F558A15}" w:val=" ADDIN QT.Ref.{B04C29EF-54B4-6BCA-4936-08595F558A15}&lt;Citation&gt;&lt;Group&gt;&lt;References&gt;&lt;Item&gt;&lt;ID&gt;2&lt;/ID&gt;&lt;UID&gt;{82B0F980-359C-11ED-A2FB-8921C846C007}&lt;/UID&gt;&lt;Title&gt;EFFECT&amp;nbsp;OF&amp;nbsp;WATER&amp;nbsp;FLOWS&amp;nbsp;ON&amp;nbsp;SHIP&amp;nbsp;TRAFFIC&amp;nbsp;IN&amp;nbsp;NARROW&amp;nbsp;WATER&amp;nbsp;CHANNELS&amp;nbsp;BASED&amp;nbsp;ON;&amp;nbsp;CELLULAR&amp;nbsp;AUTOMATA&lt;/Title&gt;&lt;Template&gt;Journal&amp;nbsp;Article&lt;/Template&gt;&lt;Star&gt;0&lt;/Star&gt;&lt;Tag&gt;0&lt;/Tag&gt;&lt;Author&gt;Hu,&amp;nbsp;HT;;&amp;nbsp;Chen,&amp;nbsp;XZ;;&amp;nbsp;Sun,&amp;nbsp;Z&lt;/Author&gt;&lt;Year&gt;2017&lt;/Year&gt;&lt;Details&gt;&lt;JournalArticle_userId&gt;1234291&lt;/JournalArticle_userId&gt;&lt;JournalArticle_type&gt;期刊论文&lt;/JournalArticle_type&gt;&lt;_journal&gt;POLISH&amp;nbsp;MARITIME&amp;nbsp;RESEARCH&lt;/_journal&gt;&lt;_volume&gt;24&lt;/_volume&gt;&lt;_pages&gt;130-135&lt;/_pages&gt;&lt;_abstract&gt;&lt;/_abstract&gt;&lt;_url&gt;http://gateway.isiknowledge.com/gateway/Gateway.cgi?&amp;amp;SrcAuth=AegeanSoftware&amp;amp;SrcApp=NoteExpress&amp;amp;DestLinkType=FullRecord&amp;amp;DestApp=WOS&amp;amp;KeyUT=000416036000019&lt;/_url&gt;&lt;_doi&gt;10.1515/pomr-2017-0115&lt;/_doi&gt;&lt;JournalArticle_ImpactFactor&gt;0&lt;/JournalArticle_ImpactFactor&gt;&lt;_cited_count&gt;0&lt;/_cited_count&gt;&lt;JournalArticle_pISSN&gt;1233-2585&lt;/JournalArticle_pISSN&gt;&lt;_place_published&gt;GDANSK&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63318186453&lt;/JournalArticle_syncVersion&gt;&lt;JournalArticle_repeat&gt;JournalArticleeffectofwaterflowsonshiptrafficinnarrowwaterchannelsbasedoncellularautomata2017&lt;/JournalArticle_repeat&gt;&lt;JournalArticle_updateTime&gt;1663318184217&lt;/JournalArticle_updateTime&gt;&lt;JournalArticle_createTime&gt;1663318184217&lt;/JournalArticle_createTime&gt;&lt;JournalArticle_key&gt;JournalArticle&lt;/JournalArticle_key&gt;&lt;/Details&gt;&lt;Extra&gt;&lt;DBUID&gt;1234291&lt;/DBUID&gt;&lt;/Extra&gt;&lt;/Item&gt;&lt;/References&gt;&lt;/Group&gt;&lt;/Citation&gt;"/>
    <w:docVar w:name="QT.Ref{BBF4D405-A3C4-5C0E-9845-B63520134BE2}" w:val=" ADDIN QT.Ref.{BBF4D405-A3C4-5C0E-9845-B63520134BE2}&lt;Citation&gt;&lt;Group&gt;&lt;References&gt;&lt;Item&gt;&lt;ID&gt;2&lt;/ID&gt;&lt;UID&gt;{6D5D7360-4E29-11ED-B9BD-3BB09B5955B4}&lt;/UID&gt;&lt;Title&gt;Analytical&amp;nbsp;Solution&amp;nbsp;of&amp;nbsp;the&amp;nbsp;Mixed&amp;nbsp;Traffic&amp;nbsp;Flow&amp;nbsp;Cellular&amp;nbsp;Automaton&amp;nbsp;FI;&amp;nbsp;Model&amp;nbsp;with&amp;nbsp;the&amp;nbsp;Next-Nearest-Neighbor&amp;nbsp;Interaction&lt;/Title&gt;&lt;Template&gt;Journal&amp;nbsp;Article&lt;/Template&gt;&lt;Star&gt;0&lt;/Star&gt;&lt;Tag&gt;0&lt;/Tag&gt;&lt;Author&gt;Zhang,&amp;nbsp;YX;;&amp;nbsp;Xue,&amp;nbsp;Y;;&amp;nbsp;Qiao,&amp;nbsp;YF;;&amp;nbsp;Cen,&amp;nbsp;BL&lt;/Author&gt;&lt;Year&gt;2022&lt;/Year&gt;&lt;Details&gt;&lt;JournalArticle_userId&gt;1234291&lt;/JournalArticle_userId&gt;&lt;JournalArticle_type&gt;期刊论文&lt;/JournalArticle_type&gt;&lt;_journal&gt;SUSTAINABILITY&lt;/_journal&gt;&lt;_volume&gt;14&lt;/_volume&gt;&lt;_issue&gt;12&lt;/_issue&gt;&lt;_pages&gt;7127&lt;/_pages&gt;&lt;_abstract&gt;&lt;/_abstract&gt;&lt;_url&gt;http://gateway.isiknowledge.com/gateway/Gateway.cgi?&amp;amp;SrcAuth=AegeanSoftware&amp;amp;SrcApp=NoteExpress&amp;amp;DestLinkType=FullRecord&amp;amp;DestApp=WOS&amp;amp;KeyUT=000816760400001&lt;/_url&gt;&lt;_doi&gt;10.3390/su14127127&lt;/_doi&gt;&lt;JournalArticle_ImpactFactor&gt;0&lt;/JournalArticle_ImpactFactor&gt;&lt;_cited_count&gt;0&lt;/_cited_count&gt;&lt;_place_published&gt;BASE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7424226&lt;/JournalArticle_syncVersion&gt;&lt;JournalArticle_repeat&gt;JournalArticleanalyticalsolutionofthemixedtrafficflowcellularautomatonfimodelwiththenextnearestneighborinteraction2022&lt;/JournalArticle_repeat&gt;&lt;JournalArticle_updateTime&gt;1666027422816&lt;/JournalArticle_updateTime&gt;&lt;JournalArticle_createTime&gt;1666017535382&lt;/JournalArticle_createTime&gt;&lt;JournalArticle_key&gt;JournalArticle&lt;/JournalArticle_key&gt;&lt;/Details&gt;&lt;Extra&gt;&lt;DBUID&gt;1234291&lt;/DBUID&gt;&lt;/Extra&gt;&lt;/Item&gt;&lt;/References&gt;&lt;/Group&gt;&lt;/Citation&gt;"/>
    <w:docVar w:name="QT.Ref{BF40E8E2-A710-605A-9C92-BA8134F06B58}" w:val=" ADDIN QT.Ref.{BF40E8E2-A710-605A-9C92-BA8134F06B58}&lt;Citation&gt;&lt;Group&gt;&lt;References&gt;&lt;Item&gt;&lt;ID&gt;2&lt;/ID&gt;&lt;UID&gt;{C7868460-359E-11ED-A2FB-8921C846C007}&lt;/UID&gt;&lt;Title&gt;A&amp;nbsp;cellular&amp;nbsp;automaton-based&amp;nbsp;model&amp;nbsp;of&amp;nbsp;ship&amp;nbsp;traffic&amp;nbsp;flow&amp;nbsp;in&amp;nbsp;busy&amp;nbsp;waterways&lt;/Title&gt;&lt;Template&gt;Journal&amp;nbsp;Article&lt;/Template&gt;&lt;Star&gt;0&lt;/Star&gt;&lt;Tag&gt;0&lt;/Tag&gt;&lt;Author&gt;Qi,&amp;nbsp;L;;&amp;nbsp;Ji,&amp;nbsp;YY;;&amp;nbsp;Balling,&amp;nbsp;R;;&amp;nbsp;Xu,&amp;nbsp;WH&lt;/Author&gt;&lt;Year&gt;2021&lt;/Year&gt;&lt;Details&gt;&lt;JournalArticle_userId&gt;1234291&lt;/JournalArticle_userId&gt;&lt;JournalArticle_type&gt;期刊论文&lt;/JournalArticle_type&gt;&lt;_journal&gt;JOURNAL&amp;nbsp;OF&amp;nbsp;NAVIGATION&lt;/_journal&gt;&lt;_volume&gt;74&lt;/_volume&gt;&lt;_issue&gt;3&lt;/_issue&gt;&lt;_pages&gt;605-618&lt;/_pages&gt;&lt;_abstract&gt;&lt;/_abstract&gt;&lt;_url&gt;http://gateway.isiknowledge.com/gateway/Gateway.cgi?&amp;amp;SrcAuth=AegeanSoftware&amp;amp;SrcApp=NoteExpress&amp;amp;DestLinkType=FullRecord&amp;amp;DestApp=WOS&amp;amp;KeyUT=000647549200009&lt;/_url&gt;&lt;_doi&gt;10.1017/S0373463320000636&lt;/_doi&gt;&lt;JournalArticle_ImpactFactor&gt;0&lt;/JournalArticle_ImpactFactor&gt;&lt;_cited_count&gt;0&lt;/_cited_count&gt;&lt;JournalArticle_pISSN&gt;0373-4633&lt;/JournalArticle_pISSN&gt;&lt;_place_published&gt;NEW&amp;nbsp;YORK&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9161141&lt;/JournalArticle_syncVersion&gt;&lt;JournalArticle_repeat&gt;JournalArticleacellularautomatonbasedmodelofshiptrafficflowinbusywaterways2021&lt;/JournalArticle_repeat&gt;&lt;JournalArticle_updateTime&gt;1663319158695&lt;/JournalArticle_updateTime&gt;&lt;JournalArticle_createTime&gt;1663319158695&lt;/JournalArticle_createTime&gt;&lt;JournalArticle_key&gt;JournalArticle&lt;/JournalArticle_key&gt;&lt;/Details&gt;&lt;Extra&gt;&lt;DBUID&gt;1234291&lt;/DBUID&gt;&lt;/Extra&gt;&lt;/Item&gt;&lt;/References&gt;&lt;/Group&gt;&lt;Group&gt;&lt;References&gt;&lt;Item&gt;&lt;ID&gt;2&lt;/ID&gt;&lt;UID&gt;{69211720-359C-11ED-A2FB-8921C846C007}&lt;/UID&gt;&lt;Title&gt;A&amp;nbsp;cellular&amp;nbsp;automaton&amp;nbsp;model&amp;nbsp;for&amp;nbsp;ship&amp;nbsp;traffic&amp;nbsp;flow&amp;nbsp;in&amp;nbsp;waterways&lt;/Title&gt;&lt;Template&gt;Journal&amp;nbsp;Article&lt;/Template&gt;&lt;Star&gt;0&lt;/Star&gt;&lt;Tag&gt;0&lt;/Tag&gt;&lt;Author&gt;Qi,&amp;nbsp;L;;&amp;nbsp;Zheng,&amp;nbsp;ZY;;&amp;nbsp;Gang,&amp;nbsp;LH&lt;/Author&gt;&lt;Year&gt;2017&lt;/Year&gt;&lt;Details&gt;&lt;JournalArticle_userId&gt;1234291&lt;/JournalArticle_userId&gt;&lt;JournalArticle_type&gt;期刊论文&lt;/JournalArticle_type&gt;&lt;_journal&gt;PHYSICA&amp;nbsp;A-STATISTICAL&amp;nbsp;MECHANICS&amp;nbsp;AND&amp;nbsp;ITS&amp;nbsp;APPLICATIONS&lt;/_journal&gt;&lt;_volume&gt;471&lt;/_volume&gt;&lt;_pages&gt;705-717&lt;/_pages&gt;&lt;_abstract&gt;&lt;/_abstract&gt;&lt;_url&gt;http://gateway.isiknowledge.com/gateway/Gateway.cgi?&amp;amp;SrcAuth=AegeanSoftware&amp;amp;SrcApp=NoteExpress&amp;amp;DestLinkType=FullRecord&amp;amp;DestApp=WOS&amp;amp;KeyUT=000393733300066&lt;/_url&gt;&lt;_doi&gt;10.1016/j.physa.2016.12.028&lt;/_doi&gt;&lt;JournalArticle_ImpactFactor&gt;0&lt;/JournalArticle_ImpactFactor&gt;&lt;_cited_count&gt;0&lt;/_cited_count&gt;&lt;JournalArticle_pISSN&gt;0378-4371&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143793&lt;/JournalArticle_syncVersion&gt;&lt;JournalArticle_repeat&gt;JournalArticleacellularautomatonmodelforshiptrafficflowinwaterways2017&lt;/JournalArticle_repeat&gt;&lt;JournalArticle_updateTime&gt;1663318141331&lt;/JournalArticle_updateTime&gt;&lt;JournalArticle_createTime&gt;1663318141331&lt;/JournalArticle_createTime&gt;&lt;JournalArticle_key&gt;JournalArticle&lt;/JournalArticle_key&gt;&lt;/Details&gt;&lt;Extra&gt;&lt;DBUID&gt;1234291&lt;/DBUID&gt;&lt;/Extra&gt;&lt;/Item&gt;&lt;/References&gt;&lt;/Group&gt;&lt;/Citation&gt;"/>
    <w:docVar w:name="QT.Ref{C4747E84-69DC-C35B-5E5E-61E9E13B9C98}" w:val=" ADDIN QT.Ref.{C4747E84-69DC-C35B-5E5E-61E9E13B9C98}&lt;Citation&gt;&lt;Group&gt;&lt;References&gt;&lt;Item&gt;&lt;ID&gt;2&lt;/ID&gt;&lt;UID&gt;{6D538850-4E29-11ED-B9BD-3BB09B5955B4}&lt;/UID&gt;&lt;Title&gt;A&amp;nbsp;new&amp;nbsp;cellular&amp;nbsp;automata&amp;nbsp;traffic&amp;nbsp;flow&amp;nbsp;model&amp;nbsp;considering&amp;nbsp;asynchronous;&amp;nbsp;update&amp;nbsp;of&amp;nbsp;vehicle&amp;nbsp;velocity&lt;/Title&gt;&lt;Template&gt;Journal&amp;nbsp;Article&lt;/Template&gt;&lt;Star&gt;0&lt;/Star&gt;&lt;Tag&gt;0&lt;/Tag&gt;&lt;Author&gt;Li,&amp;nbsp;QL;;&amp;nbsp;Jiang,&amp;nbsp;R;;&amp;nbsp;Ding,&amp;nbsp;ZJ;;&amp;nbsp;Wang,&amp;nbsp;BH&lt;/Author&gt;&lt;Year&gt;2020&lt;/Year&gt;&lt;Details&gt;&lt;JournalArticle_userId&gt;1234291&lt;/JournalArticle_userId&gt;&lt;JournalArticle_type&gt;期刊论文&lt;/JournalArticle_type&gt;&lt;_journal&gt;INTERNATIONAL&amp;nbsp;JOURNAL&amp;nbsp;OF&amp;nbsp;MODERN&amp;nbsp;PHYSICS&amp;nbsp;C&lt;/_journal&gt;&lt;_volume&gt;31&lt;/_volume&gt;&lt;_issue&gt;12&lt;/_issue&gt;&lt;_pages&gt;2050167&lt;/_pages&gt;&lt;_abstract&gt;&lt;/_abstract&gt;&lt;_url&gt;http://gateway.isiknowledge.com/gateway/Gateway.cgi?&amp;amp;SrcAuth=AegeanSoftware&amp;amp;SrcApp=NoteExpress&amp;amp;DestLinkType=FullRecord&amp;amp;DestApp=WOS&amp;amp;KeyUT=000599962800006&lt;/_url&gt;&lt;_doi&gt;10.1142/S0129183120501673&lt;/_doi&gt;&lt;JournalArticle_ImpactFactor&gt;0&lt;/JournalArticle_ImpactFactor&gt;&lt;_cited_count&gt;0&lt;/_cited_count&gt;&lt;JournalArticle_pISSN&gt;0129-1831&lt;/JournalArticle_pISSN&gt;&lt;_place_published&gt;SINGAPORE&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5422373&lt;/JournalArticle_syncVersion&gt;&lt;JournalArticle_repeat&gt;JournalArticleanewcellularautomatatrafficflowmodelconsideringasynchronousupdateofvehiclevelocity2020&lt;/JournalArticle_repeat&gt;&lt;JournalArticle_updateTime&gt;1666025420322&lt;/JournalArticle_updateTime&gt;&lt;JournalArticle_createTime&gt;1666017535317&lt;/JournalArticle_createTime&gt;&lt;JournalArticle_key&gt;JournalArticle&lt;/JournalArticle_key&gt;&lt;/Details&gt;&lt;Extra&gt;&lt;DBUID&gt;1234291&lt;/DBUID&gt;&lt;/Extra&gt;&lt;/Item&gt;&lt;/References&gt;&lt;/Group&gt;&lt;/Citation&gt;"/>
    <w:docVar w:name="QT.Ref{C496B603-68FE-2149-5D80-BFD70212616C}" w:val=" ADDIN QT.Ref.{C496B603-68FE-2149-5D80-BFD70212616C}&lt;Citation&gt;&lt;Group&gt;&lt;References&gt;&lt;Item&gt;&lt;ID&gt;2&lt;/ID&gt;&lt;UID&gt;{0318CA40-359C-11ED-A2FB-8921C846C007}&lt;/UID&gt;&lt;Title&gt;Development&amp;nbsp;and&amp;nbsp;applications&amp;nbsp;of&amp;nbsp;a&amp;nbsp;simulation&amp;nbsp;model&amp;nbsp;for&amp;nbsp;vessels&amp;nbsp;in&amp;nbsp;the;&amp;nbsp;Singapore&amp;nbsp;Straits&lt;/Title&gt;&lt;Template&gt;Journal&amp;nbsp;Article&lt;/Template&gt;&lt;Star&gt;0&lt;/Star&gt;&lt;Tag&gt;0&lt;/Tag&gt;&lt;Author&gt;Qu,&amp;nbsp;XB;;&amp;nbsp;Meng,&amp;nbsp;Q&lt;/Author&gt;&lt;Year&gt;2012&lt;/Year&gt;&lt;Details&gt;&lt;JournalArticle_userId&gt;1234291&lt;/JournalArticle_userId&gt;&lt;JournalArticle_type&gt;期刊论文&lt;/JournalArticle_type&gt;&lt;_journal&gt;EXPERT&amp;nbsp;SYSTEMS&amp;nbsp;WITH&amp;nbsp;APPLICATIONS&lt;/_journal&gt;&lt;_volume&gt;39&lt;/_volume&gt;&lt;_issue&gt;9&lt;/_issue&gt;&lt;_pages&gt;8430-8438&lt;/_pages&gt;&lt;_abstract&gt;&lt;/_abstract&gt;&lt;_url&gt;http://gateway.isiknowledge.com/gateway/Gateway.cgi?&amp;amp;SrcAuth=AegeanSoftware&amp;amp;SrcApp=NoteExpress&amp;amp;DestLinkType=FullRecord&amp;amp;DestApp=WOS&amp;amp;KeyUT=000303281600083&lt;/_url&gt;&lt;_doi&gt;10.1016/j.eswa.2012.01.176&lt;/_doi&gt;&lt;JournalArticle_ImpactFactor&gt;0&lt;/JournalArticle_ImpactFactor&gt;&lt;_cited_count&gt;0&lt;/_cited_count&gt;&lt;JournalArticle_pISSN&gt;0957-4174&lt;/JournalArticle_pISSN&gt;&lt;_place_published&gt;OXFORD&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8641219&lt;/JournalArticle_syncVersion&gt;&lt;JournalArticle_repeat&gt;JournalArticledevelopmentandapplicationsofasimulationmodelforvesselsinthesingaporestraits2012&lt;/JournalArticle_repeat&gt;&lt;JournalArticle_updateTime&gt;1666028639768&lt;/JournalArticle_updateTime&gt;&lt;JournalArticle_createTime&gt;1663317970148&lt;/JournalArticle_createTime&gt;&lt;JournalArticle_key&gt;JournalArticle&lt;/JournalArticle_key&gt;&lt;/Details&gt;&lt;Extra&gt;&lt;DBUID&gt;1234291&lt;/DBUID&gt;&lt;/Extra&gt;&lt;/Item&gt;&lt;/References&gt;&lt;/Group&gt;&lt;/Citation&gt;"/>
    <w:docVar w:name="QT.Ref{C860D826-B02F-C746-A6B1-65D43ADDA89D}" w:val=" ADDIN QT.Ref.{C860D826-B02F-C746-A6B1-65D43ADDA89D}&lt;Citation&gt;&lt;Group&gt;&lt;References&gt;&lt;Item&gt;&lt;ID&gt;2&lt;/ID&gt;&lt;UID&gt;{6ABDFE70-4E2B-11ED-B9BD-3BB09B5955B4}&lt;/UID&gt;&lt;Title&gt;A&amp;nbsp;Self-Organizing&amp;nbsp;Grouping&amp;nbsp;Approach&amp;nbsp;for&amp;nbsp;Ship&amp;nbsp;Traffic&amp;nbsp;Scheduling&amp;nbsp;in;&amp;nbsp;Restricted&amp;nbsp;One-Way&amp;nbsp;Waterway&lt;/Title&gt;&lt;Template&gt;Journal&amp;nbsp;Article&lt;/Template&gt;&lt;Star&gt;0&lt;/Star&gt;&lt;Tag&gt;0&lt;/Tag&gt;&lt;Author&gt;Xin,&amp;nbsp;Xuri;;&amp;nbsp;Liu,&amp;nbsp;Kezhong;;&amp;nbsp;Zhang,&amp;nbsp;Jinfen;;&amp;nbsp;Chen,&amp;nbsp;Shuzhe;;&amp;nbsp;Wang,&amp;nbsp;Hongbo;;&amp;nbsp;Cheng,&amp;nbsp;Zhiyou&lt;/Author&gt;&lt;Year&gt;2019&lt;/Year&gt;&lt;Details&gt;&lt;JournalArticle_userId&gt;1234291&lt;/JournalArticle_userId&gt;&lt;JournalArticle_type&gt;期刊论文&lt;/JournalArticle_type&gt;&lt;_journal&gt;MARINE&amp;nbsp;TECHNOLOGY&amp;nbsp;SOCIETY&amp;nbsp;JOURNAL&lt;/_journal&gt;&lt;_volume&gt;53&lt;/_volume&gt;&lt;_issue&gt;1&lt;/_issue&gt;&lt;_pages&gt;83-96&lt;/_pages&gt;&lt;_abstract&gt;&lt;/_abstract&gt;&lt;_url&gt;http://gateway.isiknowledge.com/gateway/Gateway.cgi?&amp;amp;SrcAuth=AegeanSoftware&amp;amp;SrcApp=NoteExpress&amp;amp;DestLinkType=FullRecord&amp;amp;DestApp=WOS&amp;amp;KeyUT=000461845800010&lt;/_url&gt;&lt;_doi&gt;10.4031/MTSJ.53.1.9&lt;/_doi&gt;&lt;JournalArticle_ImpactFactor&gt;0&lt;/JournalArticle_ImpactFactor&gt;&lt;_cited_count&gt;0&lt;/_cited_count&gt;&lt;JournalArticle_pISSN&gt;0025-3324&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3794526&lt;/JournalArticle_syncVersion&gt;&lt;JournalArticle_repeat&gt;JournalArticleaselforganizinggroupingapproachforshiptrafficschedulinginrestrictedonewaywaterway2019&lt;/JournalArticle_repeat&gt;&lt;JournalArticle_updateTime&gt;1666023793151&lt;/JournalArticle_updateTime&gt;&lt;JournalArticle_createTime&gt;1666018389976&lt;/JournalArticle_createTime&gt;&lt;JournalArticle_key&gt;JournalArticle&lt;/JournalArticle_key&gt;&lt;/Details&gt;&lt;Extra&gt;&lt;DBUID&gt;1234291&lt;/DBUID&gt;&lt;/Extra&gt;&lt;/Item&gt;&lt;/References&gt;&lt;/Group&gt;&lt;Group&gt;&lt;References&gt;&lt;Item&gt;&lt;ID&gt;2&lt;/ID&gt;&lt;UID&gt;{6AB8CE50-4E2B-11ED-B9BD-3BB09B5955B4}&lt;/UID&gt;&lt;Title&gt;A&amp;nbsp;simulation&amp;nbsp;model&amp;nbsp;for&amp;nbsp;ship&amp;nbsp;navigation&amp;nbsp;in&amp;nbsp;the&amp;nbsp;”Xiazhimen”&amp;nbsp;waterway&amp;nbsp;based;&amp;nbsp;on&amp;nbsp;statistical&amp;nbsp;analysis&amp;nbsp;of&amp;nbsp;AIS&amp;nbsp;data&lt;/Title&gt;&lt;Template&gt;Journal&amp;nbsp;Article&lt;/Template&gt;&lt;Star&gt;0&lt;/Star&gt;&lt;Tag&gt;0&lt;/Tag&gt;&lt;Author&gt;Xin,&amp;nbsp;Xuri;;&amp;nbsp;Liu,&amp;nbsp;Kezhong;;&amp;nbsp;Yang,&amp;nbsp;Xing;;&amp;nbsp;Yuan,&amp;nbsp;Zhitao;;&amp;nbsp;Zhang,&amp;nbsp;Jinfen&lt;/Author&gt;&lt;Year&gt;2019&lt;/Year&gt;&lt;Details&gt;&lt;JournalArticle_userId&gt;1234291&lt;/JournalArticle_userId&gt;&lt;JournalArticle_type&gt;期刊论文&lt;/JournalArticle_type&gt;&lt;_journal&gt;OCEAN&amp;nbsp;ENGINEERING&lt;/_journal&gt;&lt;_volume&gt;180&lt;/_volume&gt;&lt;_pages&gt;279-289&lt;/_pages&gt;&lt;_abstract&gt;&lt;/_abstract&gt;&lt;_url&gt;http://gateway.isiknowledge.com/gateway/Gateway.cgi?&amp;amp;SrcAuth=AegeanSoftware&amp;amp;SrcApp=NoteExpress&amp;amp;DestLinkType=FullRecord&amp;amp;DestApp=WOS&amp;amp;KeyUT=000468252500023&lt;/_url&gt;&lt;_doi&gt;10.1016/j.oceaneng.2019.03.052&lt;/_doi&gt;&lt;JournalArticle_ImpactFactor&gt;0&lt;/JournalArticle_ImpactFactor&gt;&lt;_cited_count&gt;0&lt;/_cited_count&gt;&lt;JournalArticle_pISSN&gt;0029-8018&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5684493&lt;/JournalArticle_syncVersion&gt;&lt;JournalArticle_repeat&gt;JournalArticleasimulationmodelforshipnavigationinthexiazhimenwaterwaybasedonstatisticalanalysisofaisdata2019&lt;/JournalArticle_repeat&gt;&lt;JournalArticle_updateTime&gt;1666025683055&lt;/JournalArticle_updateTime&gt;&lt;JournalArticle_createTime&gt;1666018389941&lt;/JournalArticle_createTime&gt;&lt;JournalArticle_key&gt;JournalArticle&lt;/JournalArticle_key&gt;&lt;/Details&gt;&lt;Extra&gt;&lt;DBUID&gt;1234291&lt;/DBUID&gt;&lt;/Extra&gt;&lt;/Item&gt;&lt;/References&gt;&lt;/Group&gt;&lt;/Citation&gt;"/>
    <w:docVar w:name="QT.Ref{CDF72504-B5C7-CCDD-AA49-696C87BBC42D}" w:val=" ADDIN QT.Ref.{CDF72504-B5C7-CCDD-AA49-696C87BBC42D}&lt;Citation&gt;&lt;Group&gt;&lt;References&gt;&lt;Item&gt;&lt;ID&gt;2&lt;/ID&gt;&lt;UID&gt;{9B793100-359A-11ED-A2FB-8921C846C007}&lt;/UID&gt;&lt;Title&gt;Intermodal&amp;nbsp;container&amp;nbsp;flows&amp;nbsp;in&amp;nbsp;a&amp;nbsp;port&amp;nbsp;system&amp;nbsp;network:&amp;nbsp;Analysis&amp;nbsp;of;&amp;nbsp;possible&amp;nbsp;growths&amp;nbsp;via&amp;nbsp;simulation&amp;nbsp;models&lt;/Title&gt;&lt;Template&gt;Journal&amp;nbsp;Article&lt;/Template&gt;&lt;Star&gt;0&lt;/Star&gt;&lt;Tag&gt;0&lt;/Tag&gt;&lt;Author&gt;Parola,&amp;nbsp;F;;&amp;nbsp;Sciomachen,&amp;nbsp;A&lt;/Author&gt;&lt;Year&gt;2005&lt;/Year&gt;&lt;Details&gt;&lt;JournalArticle_userId&gt;1234291&lt;/JournalArticle_userId&gt;&lt;JournalArticle_type&gt;期刊论文&lt;/JournalArticle_type&gt;&lt;_journal&gt;INTERNATIONAL&amp;nbsp;JOURNAL&amp;nbsp;OF&amp;nbsp;PRODUCTION&amp;nbsp;ECONOMICS&lt;/_journal&gt;&lt;_volume&gt;97&lt;/_volume&gt;&lt;_issue&gt;1&lt;/_issue&gt;&lt;_pages&gt;75-88&lt;/_pages&gt;&lt;_abstract&gt;&lt;/_abstract&gt;&lt;_url&gt;http://gateway.isiknowledge.com/gateway/Gateway.cgi?&amp;amp;SrcAuth=AegeanSoftware&amp;amp;SrcApp=NoteExpress&amp;amp;DestLinkType=FullRecord&amp;amp;DestApp=WOS&amp;amp;KeyUT=000229709700007&lt;/_url&gt;&lt;_doi&gt;10.1016/j.ijpe.2004.06.051&lt;/_doi&gt;&lt;JournalArticle_ImpactFactor&gt;0&lt;/JournalArticle_ImpactFactor&gt;&lt;_cited_count&gt;0&lt;/_cited_count&gt;&lt;JournalArticle_pISSN&gt;0925-5273&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18763370&lt;/JournalArticle_syncVersion&gt;&lt;JournalArticle_repeat&gt;JournalArticleintermodalcontainerflowsinaportsystemnetworkanalysisofpossiblegrowthsviasimulationmodels2005&lt;/JournalArticle_repeat&gt;&lt;JournalArticle_updateTime&gt;1663318761654&lt;/JournalArticle_updateTime&gt;&lt;JournalArticle_createTime&gt;1663317366801&lt;/JournalArticle_createTime&gt;&lt;JournalArticle_key&gt;JournalArticle&lt;/JournalArticle_key&gt;&lt;/Details&gt;&lt;Extra&gt;&lt;DBUID&gt;1234291&lt;/DBUID&gt;&lt;/Extra&gt;&lt;/Item&gt;&lt;/References&gt;&lt;/Group&gt;&lt;/Citation&gt;"/>
    <w:docVar w:name="QT.Ref{D9CDB327-7D35-D8B3-72B7-754215DDF0EB}" w:val=" ADDIN QT.Ref.{D9CDB327-7D35-D8B3-72B7-754215DDF0EB}&lt;Citation&gt;&lt;Group&gt;&lt;References&gt;&lt;Item&gt;&lt;ID&gt;2&lt;/ID&gt;&lt;UID&gt;{C7868460-359E-11ED-A2FB-8921C846C007}&lt;/UID&gt;&lt;Title&gt;A&amp;nbsp;cellular&amp;nbsp;automaton-based&amp;nbsp;model&amp;nbsp;of&amp;nbsp;ship&amp;nbsp;traffic&amp;nbsp;flow&amp;nbsp;in&amp;nbsp;busy&amp;nbsp;waterways&lt;/Title&gt;&lt;Template&gt;Journal&amp;nbsp;Article&lt;/Template&gt;&lt;Star&gt;0&lt;/Star&gt;&lt;Tag&gt;0&lt;/Tag&gt;&lt;Author&gt;Qi,&amp;nbsp;L;;&amp;nbsp;Ji,&amp;nbsp;YY;;&amp;nbsp;Balling,&amp;nbsp;R;;&amp;nbsp;Xu,&amp;nbsp;WH&lt;/Author&gt;&lt;Year&gt;2021&lt;/Year&gt;&lt;Details&gt;&lt;JournalArticle_userId&gt;1234291&lt;/JournalArticle_userId&gt;&lt;JournalArticle_type&gt;期刊论文&lt;/JournalArticle_type&gt;&lt;_journal&gt;JOURNAL&amp;nbsp;OF&amp;nbsp;NAVIGATION&lt;/_journal&gt;&lt;_volume&gt;74&lt;/_volume&gt;&lt;_issue&gt;3&lt;/_issue&gt;&lt;_pages&gt;605-618&lt;/_pages&gt;&lt;_abstract&gt;&lt;/_abstract&gt;&lt;_url&gt;http://gateway.isiknowledge.com/gateway/Gateway.cgi?&amp;amp;SrcAuth=AegeanSoftware&amp;amp;SrcApp=NoteExpress&amp;amp;DestLinkType=FullRecord&amp;amp;DestApp=WOS&amp;amp;KeyUT=000647549200009&lt;/_url&gt;&lt;_doi&gt;10.1017/S0373463320000636&lt;/_doi&gt;&lt;JournalArticle_ImpactFactor&gt;0&lt;/JournalArticle_ImpactFactor&gt;&lt;_cited_count&gt;0&lt;/_cited_count&gt;&lt;JournalArticle_pISSN&gt;0373-4633&lt;/JournalArticle_pISSN&gt;&lt;_place_published&gt;NEW&amp;nbsp;YORK&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28312075&lt;/JournalArticle_syncVersion&gt;&lt;JournalArticle_repeat&gt;JournalArticleacellularautomatonbasedmodelofshiptrafficflowinbusywaterways2021&lt;/JournalArticle_repeat&gt;&lt;JournalArticle_updateTime&gt;1663328310128&lt;/JournalArticle_updateTime&gt;&lt;JournalArticle_createTime&gt;1663319158695&lt;/JournalArticle_createTime&gt;&lt;JournalArticle_key&gt;JournalArticle&lt;/JournalArticle_key&gt;&lt;/Details&gt;&lt;Extra&gt;&lt;DBUID&gt;1234291&lt;/DBUID&gt;&lt;/Extra&gt;&lt;/Item&gt;&lt;/References&gt;&lt;/Group&gt;&lt;Group&gt;&lt;References&gt;&lt;Item&gt;&lt;ID&gt;2&lt;/ID&gt;&lt;UID&gt;{69211720-359C-11ED-A2FB-8921C846C007}&lt;/UID&gt;&lt;Title&gt;A&amp;nbsp;cellular&amp;nbsp;automaton&amp;nbsp;model&amp;nbsp;for&amp;nbsp;ship&amp;nbsp;traffic&amp;nbsp;flow&amp;nbsp;in&amp;nbsp;waterways&lt;/Title&gt;&lt;Template&gt;Journal&amp;nbsp;Article&lt;/Template&gt;&lt;Star&gt;0&lt;/Star&gt;&lt;Tag&gt;0&lt;/Tag&gt;&lt;Author&gt;Qi,&amp;nbsp;L;;&amp;nbsp;Zheng,&amp;nbsp;ZY;;&amp;nbsp;Gang,&amp;nbsp;LH&lt;/Author&gt;&lt;Year&gt;2017&lt;/Year&gt;&lt;Details&gt;&lt;JournalArticle_userId&gt;1234291&lt;/JournalArticle_userId&gt;&lt;JournalArticle_type&gt;期刊论文&lt;/JournalArticle_type&gt;&lt;_journal&gt;PHYSICA&amp;nbsp;A-STATISTICAL&amp;nbsp;MECHANICS&amp;nbsp;AND&amp;nbsp;ITS&amp;nbsp;APPLICATIONS&lt;/_journal&gt;&lt;_volume&gt;471&lt;/_volume&gt;&lt;_pages&gt;705-717&lt;/_pages&gt;&lt;_abstract&gt;&lt;/_abstract&gt;&lt;_url&gt;http://gateway.isiknowledge.com/gateway/Gateway.cgi?&amp;amp;SrcAuth=AegeanSoftware&amp;amp;SrcApp=NoteExpress&amp;amp;DestLinkType=FullRecord&amp;amp;DestApp=WOS&amp;amp;KeyUT=000393733300066&lt;/_url&gt;&lt;_doi&gt;10.1016/j.physa.2016.12.028&lt;/_doi&gt;&lt;JournalArticle_ImpactFactor&gt;0&lt;/JournalArticle_ImpactFactor&gt;&lt;_cited_count&gt;0&lt;/_cited_count&gt;&lt;JournalArticle_pISSN&gt;0378-4371&lt;/JournalArticle_pISSN&gt;&lt;_place_published&gt;AMSTERDAM&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3328384106&lt;/JournalArticle_syncVersion&gt;&lt;JournalArticle_repeat&gt;JournalArticleacellularautomatonmodelforshiptrafficflowinwaterways2017&lt;/JournalArticle_repeat&gt;&lt;JournalArticle_updateTime&gt;1663328382142&lt;/JournalArticle_updateTime&gt;&lt;JournalArticle_createTime&gt;1663318141331&lt;/JournalArticle_createTime&gt;&lt;JournalArticle_key&gt;JournalArticle&lt;/JournalArticle_key&gt;&lt;/Details&gt;&lt;Extra&gt;&lt;DBUID&gt;1234291&lt;/DBUID&gt;&lt;/Extra&gt;&lt;/Item&gt;&lt;/References&gt;&lt;/Group&gt;&lt;Group&gt;&lt;References&gt;&lt;Item&gt;&lt;ID&gt;2&lt;/ID&gt;&lt;UID&gt;{6AA87AA0-4E2B-11ED-B9BD-3BB09B5955B4}&lt;/UID&gt;&lt;Title&gt;Marine&amp;nbsp;traffic&amp;nbsp;model&amp;nbsp;based&amp;nbsp;on&amp;nbsp;cellular&amp;nbsp;automaton:&amp;nbsp;Considering&amp;nbsp;the&amp;nbsp;change;&amp;nbsp;of&amp;nbsp;the&amp;nbsp;ship&amp;apos;s&amp;nbsp;velocity&amp;nbsp;under&amp;nbsp;the&amp;nbsp;influence&amp;nbsp;of&amp;nbsp;the&amp;nbsp;weather&amp;nbsp;and&amp;nbsp;sea&lt;/Title&gt;&lt;Template&gt;Journal&amp;nbsp;Article&lt;/Template&gt;&lt;Star&gt;0&lt;/Star&gt;&lt;Tag&gt;0&lt;/Tag&gt;&lt;Author&gt;Qi,&amp;nbsp;Le;;&amp;nbsp;Zheng,&amp;nbsp;Zhongyi;;&amp;nbsp;Gang,&amp;nbsp;Longhui&lt;/Author&gt;&lt;Year&gt;2017&lt;/Year&gt;&lt;Details&gt;&lt;JournalArticle_userId&gt;1234291&lt;/JournalArticle_userId&gt;&lt;JournalArticle_type&gt;期刊论文&lt;/JournalArticle_type&gt;&lt;_journal&gt;PHYSICA&amp;nbsp;A-STATISTICAL&amp;nbsp;MECHANICS&amp;nbsp;AND&amp;nbsp;ITS&amp;nbsp;APPLICATIONS&lt;/_journal&gt;&lt;_volume&gt;483&lt;/_volume&gt;&lt;_pages&gt;480-494&lt;/_pages&gt;&lt;_abstract&gt;&lt;/_abstract&gt;&lt;_url&gt;http://gateway.isiknowledge.com/gateway/Gateway.cgi?&amp;amp;SrcAuth=AegeanSoftware&amp;amp;SrcApp=NoteExpress&amp;amp;DestLinkType=FullRecord&amp;amp;DestApp=WOS&amp;amp;KeyUT=000405062000047&lt;/_url&gt;&lt;_doi&gt;10.1016/j.physa.2017.04.125&lt;/_doi&gt;&lt;JournalArticle_ImpactFactor&gt;0&lt;/JournalArticle_ImpactFactor&gt;&lt;_cited_count&gt;0&lt;/_cited_count&gt;&lt;JournalArticle_pISSN&gt;0378-4371&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9217380&lt;/JournalArticle_syncVersion&gt;&lt;JournalArticle_repeat&gt;JournalArticlemarinetrafficmodelbasedoncellularautomatonconsideringthechangeoftheshipsvelocityundertheinfluenceoftheweatherandsea2017&lt;/JournalArticle_repeat&gt;&lt;JournalArticle_updateTime&gt;1666029215673&lt;/JournalArticle_updateTime&gt;&lt;JournalArticle_createTime&gt;1666018389834&lt;/JournalArticle_createTime&gt;&lt;JournalArticle_key&gt;JournalArticle&lt;/JournalArticle_key&gt;&lt;/Details&gt;&lt;Extra&gt;&lt;DBUID&gt;1234291&lt;/DBUID&gt;&lt;/Extra&gt;&lt;/Item&gt;&lt;/References&gt;&lt;/Group&gt;&lt;/Citation&gt;"/>
    <w:docVar w:name="QT.Ref{E2C977B5-8631-3F7B-7BB2-DD0AC4C36DE6}" w:val=" ADDIN QT.Ref.{E2C977B5-8631-3F7B-7BB2-DD0AC4C36DE6}&lt;Citation&gt;&lt;Group&gt;&lt;References&gt;&lt;Item&gt;&lt;ID&gt;2&lt;/ID&gt;&lt;UID&gt;{8BDC9F30-359E-11ED-A2FB-8921C846C007}&lt;/UID&gt;&lt;Title&gt;A&amp;nbsp;Dynamic&amp;nbsp;Risk&amp;nbsp;Appraisal&amp;nbsp;Model&amp;nbsp;and&amp;nbsp;Its&amp;nbsp;Application&amp;nbsp;in&amp;nbsp;VTS&amp;nbsp;Based&amp;nbsp;on&amp;nbsp;a;&amp;nbsp;Cellular&amp;nbsp;Automata&amp;nbsp;Simulation&amp;nbsp;Prediction&lt;/Title&gt;&lt;Template&gt;Journal&amp;nbsp;Article&lt;/Template&gt;&lt;Star&gt;0&lt;/Star&gt;&lt;Tag&gt;0&lt;/Tag&gt;&lt;Author&gt;Suo,&amp;nbsp;YF;;&amp;nbsp;Sun,&amp;nbsp;ZH;;&amp;nbsp;Claramunt,&amp;nbsp;C;;&amp;nbsp;Yang,&amp;nbsp;SH;;&amp;nbsp;Zhang,&amp;nbsp;ZB&lt;/Author&gt;&lt;Year&gt;2021&lt;/Year&gt;&lt;Details&gt;&lt;JournalArticle_userId&gt;1234291&lt;/JournalArticle_userId&gt;&lt;JournalArticle_type&gt;期刊论文&lt;/JournalArticle_type&gt;&lt;_journal&gt;SENSORS&lt;/_journal&gt;&lt;_volume&gt;21&lt;/_volume&gt;&lt;_issue&gt;14&lt;/_issue&gt;&lt;_pages&gt;4741&lt;/_pages&gt;&lt;_abstract&gt;&lt;/_abstract&gt;&lt;_url&gt;http://gateway.isiknowledge.com/gateway/Gateway.cgi?&amp;amp;SrcAuth=AegeanSoftware&amp;amp;SrcApp=NoteExpress&amp;amp;DestLinkType=FullRecord&amp;amp;DestApp=WOS&amp;amp;KeyUT=000677053800001&lt;/_url&gt;&lt;_doi&gt;10.3390/s21144741&lt;/_doi&gt;&lt;JournalArticle_ImpactFactor&gt;0&lt;/JournalArticle_ImpactFactor&gt;&lt;_cited_count&gt;0&lt;/_cited_count&gt;&lt;_place_published&gt;BASEL&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3332825&lt;/JournalArticle_syncVersion&gt;&lt;JournalArticle_repeat&gt;JournalArticleadynamicriskappraisalmodelanditsapplicationinvtsbasedonacellularautomatasimulationprediction2021&lt;/JournalArticle_repeat&gt;&lt;JournalArticle_updateTime&gt;1666023331414&lt;/JournalArticle_updateTime&gt;&lt;JournalArticle_createTime&gt;1663319058595&lt;/JournalArticle_createTime&gt;&lt;JournalArticle_key&gt;JournalArticle&lt;/JournalArticle_key&gt;&lt;/Details&gt;&lt;Extra&gt;&lt;DBUID&gt;1234291&lt;/DBUID&gt;&lt;/Extra&gt;&lt;/Item&gt;&lt;/References&gt;&lt;/Group&gt;&lt;/Citation&gt;"/>
    <w:docVar w:name="QT.Ref{EF0B756F-D7DB-EEF1-CC5D-8C80D7266D6D}" w:val=" ADDIN QT.Ref.{EF0B756F-D7DB-EEF1-CC5D-8C80D7266D6D}&lt;Citation&gt;&lt;Group&gt;&lt;References&gt;&lt;Item&gt;&lt;ID&gt;2&lt;/ID&gt;&lt;UID&gt;{6D75B650-4E29-11ED-B9BD-3BB09B5955B4}&lt;/UID&gt;&lt;Title&gt;Modeling&amp;nbsp;vehicle&amp;nbsp;car-following&amp;nbsp;behavior&amp;nbsp;in&amp;nbsp;congested&amp;nbsp;traffic&amp;nbsp;conditions;&amp;nbsp;based&amp;nbsp;on&amp;nbsp;different&amp;nbsp;vehicle&amp;nbsp;combinations&lt;/Title&gt;&lt;Template&gt;Journal&amp;nbsp;Article&lt;/Template&gt;&lt;Star&gt;0&lt;/Star&gt;&lt;Tag&gt;0&lt;/Tag&gt;&lt;Author&gt;Kong,&amp;nbsp;DW;;&amp;nbsp;List,&amp;nbsp;GF;;&amp;nbsp;Guo,&amp;nbsp;XC;;&amp;nbsp;Wu,&amp;nbsp;DX&lt;/Author&gt;&lt;Year&gt;2018&lt;/Year&gt;&lt;Details&gt;&lt;JournalArticle_userId&gt;1234291&lt;/JournalArticle_userId&gt;&lt;JournalArticle_type&gt;期刊论文&lt;/JournalArticle_type&gt;&lt;_journal&gt;TRANSPORTATION&amp;nbsp;LETTERS-THE&amp;nbsp;INTERNATIONAL&amp;nbsp;JOURNAL&amp;nbsp;OF&amp;nbsp;TRANSPORTATION;&amp;nbsp;RESEARCH&lt;/_journal&gt;&lt;_volume&gt;10&lt;/_volume&gt;&lt;_issue&gt;5&lt;/_issue&gt;&lt;_pages&gt;280-293&lt;/_pages&gt;&lt;_abstract&gt;&lt;/_abstract&gt;&lt;_url&gt;http://gateway.isiknowledge.com/gateway/Gateway.cgi?&amp;amp;SrcAuth=AegeanSoftware&amp;amp;SrcApp=NoteExpress&amp;amp;DestLinkType=FullRecord&amp;amp;DestApp=WOS&amp;amp;KeyUT=000440377700004&lt;/_url&gt;&lt;_doi&gt;10.1080/19427867.2016.1262979&lt;/_doi&gt;&lt;JournalArticle_ImpactFactor&gt;0&lt;/JournalArticle_ImpactFactor&gt;&lt;_cited_count&gt;0&lt;/_cited_count&gt;&lt;JournalArticle_pISSN&gt;1942-7867&lt;/JournalArticle_pISSN&gt;&lt;_place_published&gt;ABINGDON&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9896795&lt;/JournalArticle_syncVersion&gt;&lt;JournalArticle_repeat&gt;JournalArticlemodelingvehiclecarfollowingbehaviorincongestedtrafficconditionsbasedondifferentvehiclecombinations2018&lt;/JournalArticle_repeat&gt;&lt;JournalArticle_updateTime&gt;1666029895327&lt;/JournalArticle_updateTime&gt;&lt;JournalArticle_createTime&gt;1666017535541&lt;/JournalArticle_createTime&gt;&lt;JournalArticle_key&gt;JournalArticle&lt;/JournalArticle_key&gt;&lt;/Details&gt;&lt;Extra&gt;&lt;DBUID&gt;1234291&lt;/DBUID&gt;&lt;/Extra&gt;&lt;/Item&gt;&lt;/References&gt;&lt;/Group&gt;&lt;/Citation&gt;"/>
    <w:docVar w:name="QT.Ref{F5C9C9C6-9931-B047-8FB2-4ED6002DD7B3}" w:val=" ADDIN QT.Ref.{F5C9C9C6-9931-B047-8FB2-4ED6002DD7B3}&lt;Citation&gt;&lt;Group&gt;&lt;References&gt;&lt;Item&gt;&lt;ID&gt;2&lt;/ID&gt;&lt;UID&gt;{6D845C50-4E29-11ED-B9BD-3BB09B5955B4}&lt;/UID&gt;&lt;Title&gt;Cellular&amp;nbsp;automaton&amp;nbsp;model&amp;nbsp;considering&amp;nbsp;the&amp;nbsp;effect&amp;nbsp;of&amp;nbsp;brake&amp;nbsp;light&amp;nbsp;and;&amp;nbsp;traffic&amp;nbsp;light&amp;nbsp;at&amp;nbsp;the&amp;nbsp;intersection&lt;/Title&gt;&lt;Template&gt;Journal&amp;nbsp;Article&lt;/Template&gt;&lt;Star&gt;0&lt;/Star&gt;&lt;Tag&gt;0&lt;/Tag&gt;&lt;Author&gt;Chen,&amp;nbsp;YF;;&amp;nbsp;Dong,&amp;nbsp;Z;;&amp;nbsp;Che,&amp;nbsp;K;;&amp;nbsp;Xiang,&amp;nbsp;ZT&lt;/Author&gt;&lt;Year&gt;2022&lt;/Year&gt;&lt;Details&gt;&lt;JournalArticle_userId&gt;1234291&lt;/JournalArticle_userId&gt;&lt;JournalArticle_type&gt;期刊论文&lt;/JournalArticle_type&gt;&lt;_journal&gt;INTERNATIONAL&amp;nbsp;JOURNAL&amp;nbsp;OF&amp;nbsp;COMMUNICATION&amp;nbsp;SYSTEMS&lt;/_journal&gt;&lt;_volume&gt;35&lt;/_volume&gt;&lt;_issue&gt;12&lt;/_issue&gt;&lt;_pages&gt;e4251&lt;/_pages&gt;&lt;_abstract&gt;&lt;/_abstract&gt;&lt;_url&gt;http://gateway.isiknowledge.com/gateway/Gateway.cgi?&amp;amp;SrcAuth=AegeanSoftware&amp;amp;SrcApp=NoteExpress&amp;amp;DestLinkType=FullRecord&amp;amp;DestApp=WOS&amp;amp;KeyUT=000821843500019&lt;/_url&gt;&lt;_doi&gt;10.1002/dac.4251&lt;/_doi&gt;&lt;JournalArticle_ImpactFactor&gt;0&lt;/JournalArticle_ImpactFactor&gt;&lt;_cited_count&gt;0&lt;/_cited_count&gt;&lt;JournalArticle_pISSN&gt;1074-5351&lt;/JournalArticle_pISSN&gt;&lt;_place_published&gt;HOBOKEN&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8508362&lt;/JournalArticle_syncVersion&gt;&lt;JournalArticle_repeat&gt;JournalArticlecellularautomatonmodelconsideringtheeffectofbrakelightandtrafficlightattheintersection2022&lt;/JournalArticle_repeat&gt;&lt;JournalArticle_updateTime&gt;1666028506378&lt;/JournalArticle_updateTime&gt;&lt;JournalArticle_createTime&gt;1666017535637&lt;/JournalArticle_createTime&gt;&lt;JournalArticle_key&gt;JournalArticle&lt;/JournalArticle_key&gt;&lt;/Details&gt;&lt;Extra&gt;&lt;DBUID&gt;1234291&lt;/DBUID&gt;&lt;/Extra&gt;&lt;/Item&gt;&lt;/References&gt;&lt;/Group&gt;&lt;/Citation&gt;"/>
    <w:docVar w:name="QT.Ref{FC93D085-A0FB-B711-957C-55A006EC2336}" w:val=" ADDIN QT.Ref.{FC93D085-A0FB-B711-957C-55A006EC2336}&lt;Citation&gt;&lt;Group&gt;&lt;References&gt;&lt;Item&gt;&lt;ID&gt;2&lt;/ID&gt;&lt;UID&gt;{F0FA6990-4E4B-11ED-B9BD-3BB09B5955B4}&lt;/UID&gt;&lt;Title&gt;A&amp;nbsp;data-driven&amp;nbsp;two-lane&amp;nbsp;traffic&amp;nbsp;flow&amp;nbsp;model&amp;nbsp;based&amp;nbsp;on&amp;nbsp;cellular&amp;nbsp;automata&lt;/Title&gt;&lt;Template&gt;Journal&amp;nbsp;Article&lt;/Template&gt;&lt;Star&gt;0&lt;/Star&gt;&lt;Tag&gt;0&lt;/Tag&gt;&lt;Author&gt;Shang,&amp;nbsp;Xue-Cheng;;&amp;nbsp;Li,&amp;nbsp;Xin-Gang;;&amp;nbsp;Xie,&amp;nbsp;Dong-Fan;;&amp;nbsp;Jia,&amp;nbsp;Bin;;&amp;nbsp;Jiang,&amp;nbsp;Rui;;&amp;nbsp;Liu,&amp;nbsp;Feng&lt;/Author&gt;&lt;Year&gt;2022&lt;/Year&gt;&lt;Details&gt;&lt;JournalArticle_userId&gt;1234291&lt;/JournalArticle_userId&gt;&lt;JournalArticle_type&gt;期刊论文&lt;/JournalArticle_type&gt;&lt;_journal&gt;PHYSICA&amp;nbsp;A-STATISTICAL&amp;nbsp;MECHANICS&amp;nbsp;AND&amp;nbsp;ITS&amp;nbsp;APPLICATIONS&lt;/_journal&gt;&lt;_volume&gt;588&lt;/_volume&gt;&lt;_abstract&gt;&lt;/_abstract&gt;&lt;_url&gt;http://gateway.isiknowledge.com/gateway/Gateway.cgi?&amp;amp;SrcAuth=AegeanSoftware&amp;amp;SrcApp=NoteExpress&amp;amp;DestLinkType=FullRecord&amp;amp;DestApp=WOS&amp;amp;KeyUT=000729809800024&lt;/_url&gt;&lt;_doi&gt;10.1016/j.physa.2021.126531&lt;/_doi&gt;&lt;JournalArticle_ImpactFactor&gt;0&lt;/JournalArticle_ImpactFactor&gt;&lt;_cited_count&gt;0&lt;/_cited_count&gt;&lt;JournalArticle_pISSN&gt;0378-4371&lt;/JournalArticle_pISSN&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32934415&lt;/JournalArticle_syncVersion&gt;&lt;JournalArticle_repeat&gt;JournalArticleadatadriventwolanetrafficflowmodelbasedoncellularautomata2022&lt;/JournalArticle_repeat&gt;&lt;JournalArticle_updateTime&gt;1666032932894&lt;/JournalArticle_updateTime&gt;&lt;JournalArticle_createTime&gt;1666032359081&lt;/JournalArticle_createTime&gt;&lt;JournalArticle_key&gt;JournalArticle&lt;/JournalArticle_key&gt;&lt;/Details&gt;&lt;Extra&gt;&lt;DBUID&gt;1234291&lt;/DBUID&gt;&lt;/Extra&gt;&lt;/Item&gt;&lt;/References&gt;&lt;/Group&gt;&lt;/Citation&gt;"/>
    <w:docVar w:name="QT.Ref{FFB5F28F-A31C-5C67-989E-F9F53E9D04B1}" w:val=" ADDIN QT.Ref.{FFB5F28F-A31C-5C67-989E-F9F53E9D04B1}&lt;Citation&gt;&lt;Group&gt;&lt;References&gt;&lt;Item&gt;&lt;ID&gt;2&lt;/ID&gt;&lt;UID&gt;{6D5B0260-4E29-11ED-B9BD-3BB09B5955B4}&lt;/UID&gt;&lt;Title&gt;A&amp;nbsp;multi-value&amp;nbsp;cellular&amp;nbsp;automata&amp;nbsp;model&amp;nbsp;for&amp;nbsp;multi-lane&amp;nbsp;traffic&amp;nbsp;flow&amp;nbsp;under;&amp;nbsp;lagrange&amp;nbsp;coordinate&lt;/Title&gt;&lt;Template&gt;Journal&amp;nbsp;Article&lt;/Template&gt;&lt;Star&gt;0&lt;/Star&gt;&lt;Tag&gt;0&lt;/Tag&gt;&lt;Author&gt;Zeng,&amp;nbsp;JW;;&amp;nbsp;Qian,&amp;nbsp;YS;;&amp;nbsp;Yin,&amp;nbsp;F;;&amp;nbsp;Zhu,&amp;nbsp;LP;;&amp;nbsp;Xu,&amp;nbsp;DJ&lt;/Author&gt;&lt;Year&gt;2022&lt;/Year&gt;&lt;Details&gt;&lt;JournalArticle_userId&gt;1234291&lt;/JournalArticle_userId&gt;&lt;JournalArticle_type&gt;期刊论文&lt;/JournalArticle_type&gt;&lt;_journal&gt;COMPUTATIONAL&amp;nbsp;AND&amp;nbsp;MATHEMATICAL&amp;nbsp;ORGANIZATION&amp;nbsp;THEORY&lt;/_journal&gt;&lt;_volume&gt;28&lt;/_volume&gt;&lt;_issue&gt;2&lt;/_issue&gt;&lt;_pages&gt;178-192&lt;/_pages&gt;&lt;_abstract&gt;&lt;/_abstract&gt;&lt;_url&gt;http://gateway.isiknowledge.com/gateway/Gateway.cgi?&amp;amp;SrcAuth=AegeanSoftware&amp;amp;SrcApp=NoteExpress&amp;amp;DestLinkType=FullRecord&amp;amp;DestApp=WOS&amp;amp;KeyUT=000708803200001&lt;/_url&gt;&lt;_doi&gt;10.1007/s10588-021-09345-w&lt;/_doi&gt;&lt;JournalArticle_ImpactFactor&gt;0&lt;/JournalArticle_ImpactFactor&gt;&lt;_cited_count&gt;0&lt;/_cited_count&gt;&lt;JournalArticle_pISSN&gt;1381-298X&lt;/JournalArticle_pISSN&gt;&lt;_place_published&gt;DORDRECHT&lt;/_place_published&gt;&lt;_language&gt;English&lt;/_language&gt;&lt;_db_provider&gt;Web&amp;nbsp;of&amp;nbsp;Science&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66024984238&lt;/JournalArticle_syncVersion&gt;&lt;JournalArticle_repeat&gt;JournalArticleamultivaluecellularautomatamodelformultilanetrafficflowunderlagrangecoordinate2022&lt;/JournalArticle_repeat&gt;&lt;JournalArticle_updateTime&gt;1666024982841&lt;/JournalArticle_updateTime&gt;&lt;JournalArticle_createTime&gt;1666017535366&lt;/JournalArticle_createTime&gt;&lt;JournalArticle_key&gt;JournalArticle&lt;/JournalArticle_key&gt;&lt;/Details&gt;&lt;Extra&gt;&lt;DBUID&gt;1234291&lt;/DBUID&gt;&lt;/Extra&gt;&lt;/Item&gt;&lt;/References&gt;&lt;/Group&gt;&lt;/Citation&gt;"/>
    <w:docVar w:name="qt_stylename" w:val="Numbered(multilingual)"/>
  </w:docVars>
  <w:rsids>
    <w:rsidRoot w:val="0053336E"/>
    <w:rsid w:val="000026A4"/>
    <w:rsid w:val="00037EAC"/>
    <w:rsid w:val="00051481"/>
    <w:rsid w:val="000A1DD7"/>
    <w:rsid w:val="000B458E"/>
    <w:rsid w:val="0016719A"/>
    <w:rsid w:val="001D5028"/>
    <w:rsid w:val="001E4753"/>
    <w:rsid w:val="00236996"/>
    <w:rsid w:val="00253794"/>
    <w:rsid w:val="002C02F1"/>
    <w:rsid w:val="00364C75"/>
    <w:rsid w:val="003A3429"/>
    <w:rsid w:val="0044114C"/>
    <w:rsid w:val="004507EF"/>
    <w:rsid w:val="00510E36"/>
    <w:rsid w:val="0053336E"/>
    <w:rsid w:val="005C6D2F"/>
    <w:rsid w:val="005F4B1B"/>
    <w:rsid w:val="006A4B49"/>
    <w:rsid w:val="00723482"/>
    <w:rsid w:val="0075299C"/>
    <w:rsid w:val="007A2235"/>
    <w:rsid w:val="007C343E"/>
    <w:rsid w:val="007D42BC"/>
    <w:rsid w:val="00840F3A"/>
    <w:rsid w:val="00856525"/>
    <w:rsid w:val="00883807"/>
    <w:rsid w:val="00893602"/>
    <w:rsid w:val="008B2A58"/>
    <w:rsid w:val="00913A09"/>
    <w:rsid w:val="009549F4"/>
    <w:rsid w:val="00973541"/>
    <w:rsid w:val="00985D12"/>
    <w:rsid w:val="00B3478A"/>
    <w:rsid w:val="00B91980"/>
    <w:rsid w:val="00BD743E"/>
    <w:rsid w:val="00C14B35"/>
    <w:rsid w:val="00C17D45"/>
    <w:rsid w:val="00C8568B"/>
    <w:rsid w:val="00D013E2"/>
    <w:rsid w:val="00D065E1"/>
    <w:rsid w:val="00D41A93"/>
    <w:rsid w:val="00E63EDA"/>
    <w:rsid w:val="00EB5304"/>
    <w:rsid w:val="00ED6BCE"/>
    <w:rsid w:val="00F3328A"/>
    <w:rsid w:val="00F65C6A"/>
    <w:rsid w:val="00FC2149"/>
    <w:rsid w:val="28EA32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1"/>
    <w:qFormat/>
    <w:uiPriority w:val="9"/>
    <w:pPr>
      <w:autoSpaceDE w:val="0"/>
      <w:autoSpaceDN w:val="0"/>
      <w:adjustRightInd w:val="0"/>
      <w:spacing w:line="360" w:lineRule="auto"/>
      <w:jc w:val="center"/>
      <w:outlineLvl w:val="0"/>
    </w:pPr>
    <w:rPr>
      <w:rFonts w:ascii="Calibri" w:hAnsi="Calibri" w:eastAsia="隶书" w:cs="Times New Roman"/>
      <w:b/>
      <w:bCs/>
      <w:kern w:val="0"/>
      <w:sz w:val="36"/>
      <w:szCs w:val="36"/>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Body Text"/>
    <w:basedOn w:val="1"/>
    <w:unhideWhenUsed/>
    <w:qFormat/>
    <w:uiPriority w:val="99"/>
    <w:pPr>
      <w:spacing w:after="120"/>
    </w:pPr>
    <w:rPr>
      <w:sz w:val="28"/>
      <w:szCs w:val="24"/>
    </w:rPr>
  </w:style>
  <w:style w:type="paragraph" w:styleId="4">
    <w:name w:val="footer"/>
    <w:basedOn w:val="1"/>
    <w:link w:val="10"/>
    <w:unhideWhenUsed/>
    <w:qFormat/>
    <w:uiPriority w:val="99"/>
    <w:pPr>
      <w:tabs>
        <w:tab w:val="center" w:pos="4153"/>
        <w:tab w:val="right" w:pos="8306"/>
      </w:tabs>
      <w:snapToGrid w:val="0"/>
      <w:jc w:val="left"/>
    </w:pPr>
    <w:rPr>
      <w:sz w:val="18"/>
      <w:szCs w:val="18"/>
    </w:rPr>
  </w:style>
  <w:style w:type="paragraph" w:styleId="5">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List Paragraph"/>
    <w:basedOn w:val="1"/>
    <w:qFormat/>
    <w:uiPriority w:val="34"/>
    <w:pPr>
      <w:ind w:firstLine="420" w:firstLineChars="200"/>
    </w:pPr>
  </w:style>
  <w:style w:type="character" w:customStyle="1" w:styleId="9">
    <w:name w:val="页眉 字符"/>
    <w:basedOn w:val="7"/>
    <w:link w:val="5"/>
    <w:qFormat/>
    <w:uiPriority w:val="99"/>
    <w:rPr>
      <w:sz w:val="18"/>
      <w:szCs w:val="18"/>
    </w:rPr>
  </w:style>
  <w:style w:type="character" w:customStyle="1" w:styleId="10">
    <w:name w:val="页脚 字符"/>
    <w:basedOn w:val="7"/>
    <w:link w:val="4"/>
    <w:qFormat/>
    <w:uiPriority w:val="99"/>
    <w:rPr>
      <w:sz w:val="18"/>
      <w:szCs w:val="18"/>
    </w:rPr>
  </w:style>
  <w:style w:type="character" w:customStyle="1" w:styleId="11">
    <w:name w:val="标题 1 字符"/>
    <w:basedOn w:val="7"/>
    <w:link w:val="2"/>
    <w:qFormat/>
    <w:uiPriority w:val="9"/>
    <w:rPr>
      <w:rFonts w:ascii="Calibri" w:hAnsi="Calibri" w:eastAsia="隶书" w:cs="Times New Roman"/>
      <w:b/>
      <w:bCs/>
      <w:kern w:val="0"/>
      <w:sz w:val="36"/>
      <w:szCs w:val="36"/>
    </w:rPr>
  </w:style>
  <w:style w:type="paragraph" w:customStyle="1" w:styleId="12">
    <w:name w:val="正文文字3"/>
    <w:basedOn w:val="3"/>
    <w:qFormat/>
    <w:uiPriority w:val="0"/>
    <w:pPr>
      <w:adjustRightInd w:val="0"/>
      <w:spacing w:after="0" w:line="360" w:lineRule="atLeast"/>
      <w:ind w:left="72" w:leftChars="30" w:right="72" w:rightChars="30"/>
      <w:textAlignment w:val="baseline"/>
    </w:pPr>
    <w:rPr>
      <w:rFonts w:ascii="Times New Roman" w:hAnsi="Times New Roman"/>
      <w:kern w:val="0"/>
      <w:sz w:val="21"/>
      <w:szCs w:val="2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92</Words>
  <Characters>530</Characters>
  <Lines>4</Lines>
  <Paragraphs>1</Paragraphs>
  <TotalTime>0</TotalTime>
  <ScaleCrop>false</ScaleCrop>
  <LinksUpToDate>false</LinksUpToDate>
  <CharactersWithSpaces>621</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6T12:54:00Z</dcterms:created>
  <dc:creator>孙 洋</dc:creator>
  <cp:lastModifiedBy>仲杰</cp:lastModifiedBy>
  <dcterms:modified xsi:type="dcterms:W3CDTF">2023-12-07T13:21:4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0F88E9E2ED424DFA9D791CF57A5F0948_12</vt:lpwstr>
  </property>
</Properties>
</file>